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4595" w:rsidRDefault="00E34595" w:rsidP="00FA2B75">
      <w:pPr>
        <w:jc w:val="center"/>
        <w:rPr>
          <w:sz w:val="44"/>
        </w:rPr>
      </w:pPr>
      <w:r>
        <w:rPr>
          <w:noProof/>
          <w:lang w:eastAsia="pl-PL"/>
        </w:rPr>
        <w:drawing>
          <wp:inline distT="0" distB="0" distL="0" distR="0">
            <wp:extent cx="1324949" cy="423623"/>
            <wp:effectExtent l="0" t="0" r="8890" b="0"/>
            <wp:docPr id="1" name="Obraz 1" descr="C:\Users\DOT\AppData\Local\Microsoft\Windows\INetCache\Content.Word\DO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DOT\AppData\Local\Microsoft\Windows\INetCache\Content.Word\DO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035" cy="427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1F98" w:rsidRDefault="005D1F98" w:rsidP="00FA2B75">
      <w:pPr>
        <w:jc w:val="center"/>
        <w:rPr>
          <w:sz w:val="44"/>
        </w:rPr>
      </w:pPr>
    </w:p>
    <w:p w:rsidR="005D1F98" w:rsidRDefault="00790BDA" w:rsidP="00FA2B75">
      <w:pPr>
        <w:jc w:val="center"/>
        <w:rPr>
          <w:sz w:val="44"/>
        </w:rPr>
      </w:pPr>
      <w:r w:rsidRPr="00DE602A">
        <w:rPr>
          <w:sz w:val="44"/>
        </w:rPr>
        <w:t xml:space="preserve">SPRAWOZDANIE </w:t>
      </w:r>
      <w:r w:rsidR="005D1F98">
        <w:rPr>
          <w:sz w:val="44"/>
        </w:rPr>
        <w:t xml:space="preserve">MERYTORYCZNE </w:t>
      </w:r>
    </w:p>
    <w:p w:rsidR="00790BDA" w:rsidRDefault="005D1F98" w:rsidP="00FA2B75">
      <w:pPr>
        <w:jc w:val="center"/>
        <w:rPr>
          <w:sz w:val="44"/>
        </w:rPr>
      </w:pPr>
      <w:r>
        <w:rPr>
          <w:sz w:val="44"/>
        </w:rPr>
        <w:t xml:space="preserve">Z DZIAŁALNOŚCI DOT </w:t>
      </w:r>
      <w:r w:rsidR="00FA2B75" w:rsidRPr="00DE602A">
        <w:rPr>
          <w:sz w:val="44"/>
        </w:rPr>
        <w:t xml:space="preserve">za </w:t>
      </w:r>
      <w:r w:rsidR="00790BDA" w:rsidRPr="00DE602A">
        <w:rPr>
          <w:sz w:val="44"/>
        </w:rPr>
        <w:t>2020</w:t>
      </w:r>
      <w:r w:rsidR="00FA2B75" w:rsidRPr="00DE602A">
        <w:rPr>
          <w:sz w:val="44"/>
        </w:rPr>
        <w:t>r.</w:t>
      </w:r>
    </w:p>
    <w:p w:rsidR="005D1F98" w:rsidRDefault="005D1F98" w:rsidP="00FA2B75">
      <w:pPr>
        <w:jc w:val="center"/>
        <w:rPr>
          <w:sz w:val="44"/>
        </w:rPr>
      </w:pPr>
    </w:p>
    <w:p w:rsidR="005D1F98" w:rsidRDefault="005D1F98" w:rsidP="00FA2B75">
      <w:pPr>
        <w:jc w:val="center"/>
        <w:rPr>
          <w:sz w:val="4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64010147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944311" w:rsidRDefault="00944311">
          <w:pPr>
            <w:pStyle w:val="Nagwekspisutreci"/>
          </w:pPr>
          <w:r>
            <w:t>Spis treści</w:t>
          </w:r>
        </w:p>
        <w:p w:rsidR="005D1F98" w:rsidRDefault="00944311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7589776" w:history="1">
            <w:r w:rsidR="005D1F98" w:rsidRPr="00CB5B3E">
              <w:rPr>
                <w:rStyle w:val="Hipercze"/>
                <w:i/>
                <w:iCs/>
                <w:noProof/>
              </w:rPr>
              <w:t>Imprezy regionalne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76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 w:rsidR="009967A3">
              <w:rPr>
                <w:noProof/>
                <w:webHidden/>
              </w:rPr>
              <w:t>2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77" w:history="1">
            <w:r w:rsidR="005D1F98" w:rsidRPr="00CB5B3E">
              <w:rPr>
                <w:rStyle w:val="Hipercze"/>
                <w:i/>
                <w:iCs/>
                <w:noProof/>
              </w:rPr>
              <w:t>Prowadzenie punktów informacji turystycznej we Wrocławiu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77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78" w:history="1">
            <w:r w:rsidR="005D1F98" w:rsidRPr="00CB5B3E">
              <w:rPr>
                <w:rStyle w:val="Hipercze"/>
                <w:i/>
                <w:iCs/>
                <w:noProof/>
              </w:rPr>
              <w:t>Sieć punktów informacji turystycznej w województwie dolnośląskim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78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79" w:history="1">
            <w:r w:rsidR="005D1F98" w:rsidRPr="00CB5B3E">
              <w:rPr>
                <w:rStyle w:val="Hipercze"/>
                <w:i/>
                <w:iCs/>
                <w:noProof/>
              </w:rPr>
              <w:t>Wsparcie branży turystycznej w związku z pandemią covid-19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79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80" w:history="1">
            <w:r w:rsidR="005D1F98" w:rsidRPr="00CB5B3E">
              <w:rPr>
                <w:rStyle w:val="Hipercze"/>
                <w:i/>
                <w:iCs/>
                <w:noProof/>
              </w:rPr>
              <w:t>Działalność wydawnicza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80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81" w:history="1">
            <w:r w:rsidR="005D1F98" w:rsidRPr="00CB5B3E">
              <w:rPr>
                <w:rStyle w:val="Hipercze"/>
                <w:i/>
                <w:iCs/>
                <w:noProof/>
              </w:rPr>
              <w:t>Promocja w internecie i mediach społecznościowych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81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82" w:history="1">
            <w:r w:rsidR="005D1F98" w:rsidRPr="00CB5B3E">
              <w:rPr>
                <w:rStyle w:val="Hipercze"/>
                <w:i/>
                <w:iCs/>
                <w:noProof/>
              </w:rPr>
              <w:t>Wizyty studyjne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82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83" w:history="1">
            <w:r w:rsidR="005D1F98" w:rsidRPr="00CB5B3E">
              <w:rPr>
                <w:rStyle w:val="Hipercze"/>
                <w:i/>
                <w:iCs/>
                <w:noProof/>
              </w:rPr>
              <w:t>Targi krajowe i zagraniczne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83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84" w:history="1">
            <w:r w:rsidR="005D1F98" w:rsidRPr="00CB5B3E">
              <w:rPr>
                <w:rStyle w:val="Hipercze"/>
                <w:i/>
                <w:iCs/>
                <w:noProof/>
              </w:rPr>
              <w:t>Planuj z nami – kampania wysyłkowa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84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85" w:history="1">
            <w:r w:rsidR="005D1F98" w:rsidRPr="00CB5B3E">
              <w:rPr>
                <w:rStyle w:val="Hipercze"/>
                <w:i/>
                <w:iCs/>
                <w:noProof/>
              </w:rPr>
              <w:t>Rozwój szlaków tematycznych Dolnego Śląska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85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86" w:history="1">
            <w:r w:rsidR="005D1F98" w:rsidRPr="00CB5B3E">
              <w:rPr>
                <w:rStyle w:val="Hipercze"/>
                <w:i/>
                <w:iCs/>
                <w:noProof/>
              </w:rPr>
              <w:t>Promocja Turystyki Rowerowej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86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87" w:history="1">
            <w:r w:rsidR="005D1F98" w:rsidRPr="00CB5B3E">
              <w:rPr>
                <w:rStyle w:val="Hipercze"/>
                <w:i/>
                <w:iCs/>
                <w:noProof/>
              </w:rPr>
              <w:t>Realizacja projektów finansowanych ze środków unijnych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87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88" w:history="1">
            <w:r w:rsidR="005D1F98" w:rsidRPr="00CB5B3E">
              <w:rPr>
                <w:rStyle w:val="Hipercze"/>
                <w:i/>
                <w:iCs/>
                <w:noProof/>
              </w:rPr>
              <w:t>Realizacja projektów finansowanych z Ministerstwa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88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89" w:history="1">
            <w:r w:rsidR="005D1F98" w:rsidRPr="00CB5B3E">
              <w:rPr>
                <w:rStyle w:val="Hipercze"/>
                <w:i/>
                <w:iCs/>
                <w:noProof/>
              </w:rPr>
              <w:t>Współpraca z Polską Organizacją Turystyczną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89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90" w:history="1">
            <w:r w:rsidR="005D1F98" w:rsidRPr="00CB5B3E">
              <w:rPr>
                <w:rStyle w:val="Hipercze"/>
                <w:i/>
                <w:iCs/>
                <w:noProof/>
              </w:rPr>
              <w:t>Współpraca z Samorządem Województwa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90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91" w:history="1">
            <w:r w:rsidR="005D1F98" w:rsidRPr="00CB5B3E">
              <w:rPr>
                <w:rStyle w:val="Hipercze"/>
                <w:i/>
                <w:iCs/>
                <w:noProof/>
              </w:rPr>
              <w:t>Współpraca z organizacjami turystycznymi w Polsce i za granicą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91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92" w:history="1">
            <w:r w:rsidR="005D1F98" w:rsidRPr="00CB5B3E">
              <w:rPr>
                <w:rStyle w:val="Hipercze"/>
                <w:i/>
                <w:iCs/>
                <w:noProof/>
              </w:rPr>
              <w:t>Współpraca z uczelniami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92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93" w:history="1">
            <w:r w:rsidR="005D1F98" w:rsidRPr="00CB5B3E">
              <w:rPr>
                <w:rStyle w:val="Hipercze"/>
                <w:i/>
                <w:iCs/>
                <w:noProof/>
              </w:rPr>
              <w:t>Reprezentacja regionu w ogólnopolskich i regionalnych konkursach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93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94" w:history="1">
            <w:r w:rsidR="005D1F98" w:rsidRPr="00CB5B3E">
              <w:rPr>
                <w:rStyle w:val="Hipercze"/>
                <w:i/>
                <w:iCs/>
                <w:noProof/>
              </w:rPr>
              <w:t>Obchody XX–lecia działalności Dolnośląskiej Organizacji Turystycznej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94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95" w:history="1">
            <w:r w:rsidR="005D1F98" w:rsidRPr="00CB5B3E">
              <w:rPr>
                <w:rStyle w:val="Hipercze"/>
                <w:i/>
                <w:iCs/>
                <w:noProof/>
              </w:rPr>
              <w:t>Zmiany w strukturze członków Dolnośląskiej Organizacji Turystycznej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95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5D1F98" w:rsidRDefault="009967A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7589796" w:history="1">
            <w:r w:rsidR="005D1F98" w:rsidRPr="00CB5B3E">
              <w:rPr>
                <w:rStyle w:val="Hipercze"/>
                <w:i/>
                <w:iCs/>
                <w:noProof/>
              </w:rPr>
              <w:t>Walne Zebrania Członków i posiedzenia Zarządu Stowarzyszenia</w:t>
            </w:r>
            <w:r w:rsidR="005D1F98">
              <w:rPr>
                <w:noProof/>
                <w:webHidden/>
              </w:rPr>
              <w:tab/>
            </w:r>
            <w:r w:rsidR="005D1F98">
              <w:rPr>
                <w:noProof/>
                <w:webHidden/>
              </w:rPr>
              <w:fldChar w:fldCharType="begin"/>
            </w:r>
            <w:r w:rsidR="005D1F98">
              <w:rPr>
                <w:noProof/>
                <w:webHidden/>
              </w:rPr>
              <w:instrText xml:space="preserve"> PAGEREF _Toc77589796 \h </w:instrText>
            </w:r>
            <w:r w:rsidR="005D1F98">
              <w:rPr>
                <w:noProof/>
                <w:webHidden/>
              </w:rPr>
            </w:r>
            <w:r w:rsidR="005D1F9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5D1F98">
              <w:rPr>
                <w:noProof/>
                <w:webHidden/>
              </w:rPr>
              <w:fldChar w:fldCharType="end"/>
            </w:r>
          </w:hyperlink>
        </w:p>
        <w:p w:rsidR="00944311" w:rsidRDefault="00944311">
          <w:r>
            <w:rPr>
              <w:b/>
              <w:bCs/>
            </w:rPr>
            <w:fldChar w:fldCharType="end"/>
          </w:r>
        </w:p>
      </w:sdtContent>
    </w:sdt>
    <w:p w:rsidR="00DE602A" w:rsidRDefault="00DE602A"/>
    <w:p w:rsidR="00944311" w:rsidRDefault="00DE602A" w:rsidP="00E34595">
      <w:pPr>
        <w:spacing w:line="276" w:lineRule="auto"/>
        <w:ind w:firstLine="708"/>
        <w:jc w:val="both"/>
        <w:rPr>
          <w:sz w:val="24"/>
        </w:rPr>
      </w:pPr>
      <w:r w:rsidRPr="00496749">
        <w:rPr>
          <w:sz w:val="24"/>
        </w:rPr>
        <w:lastRenderedPageBreak/>
        <w:t>Rok 2020 to rok jubileus</w:t>
      </w:r>
      <w:r w:rsidR="00496749" w:rsidRPr="00496749">
        <w:rPr>
          <w:sz w:val="24"/>
        </w:rPr>
        <w:t xml:space="preserve">zowy dla naszego Stowarzyszenia, którego historia oficjalnie rozpoczęła się 31.01.2021 roku wpisem do Krajowego Rejestru Sądowego. </w:t>
      </w:r>
      <w:r w:rsidR="00496749">
        <w:rPr>
          <w:sz w:val="24"/>
        </w:rPr>
        <w:t xml:space="preserve">Perspektywy dla dolnośląskiej turystyki w momencie uroczystych obchodów jubileuszu były bardzo pomyślne, jednak siły niezależne od nas spowodowały konieczność aktualizacji wielu planów. W 2020 roku ze względu na skutki pandemii covid-19 stanęliśmy wspólnie z wieloma partnerami przed trudnym zadaniem ratowania branży turystycznej i promowania Dolnego Śląska w zupełnie nowych warunkach. Przedstawione w tym sprawozdaniu działania realizowane w 2020 roku przez Dolnośląską Organizację Turystyczną są wynikiem dostosowania się do </w:t>
      </w:r>
      <w:r w:rsidR="00E34595">
        <w:rPr>
          <w:sz w:val="24"/>
        </w:rPr>
        <w:t xml:space="preserve">zmieniających się realiów. </w:t>
      </w:r>
    </w:p>
    <w:p w:rsidR="005D1F98" w:rsidRPr="00496749" w:rsidRDefault="005D1F98" w:rsidP="00E34595">
      <w:pPr>
        <w:spacing w:line="276" w:lineRule="auto"/>
        <w:ind w:firstLine="708"/>
        <w:jc w:val="both"/>
        <w:rPr>
          <w:sz w:val="24"/>
        </w:rPr>
      </w:pPr>
    </w:p>
    <w:p w:rsidR="009B42BC" w:rsidRPr="002726D0" w:rsidRDefault="00535313" w:rsidP="002726D0">
      <w:pPr>
        <w:pStyle w:val="Nagwek1"/>
        <w:rPr>
          <w:rStyle w:val="Wyrnieniedelikatne"/>
        </w:rPr>
      </w:pPr>
      <w:bookmarkStart w:id="0" w:name="_Toc64963621"/>
      <w:bookmarkStart w:id="1" w:name="_Toc77589776"/>
      <w:r w:rsidRPr="002726D0">
        <w:rPr>
          <w:rStyle w:val="Wyrnieniedelikatne"/>
        </w:rPr>
        <w:t>Imprezy regionalne</w:t>
      </w:r>
      <w:bookmarkEnd w:id="0"/>
      <w:bookmarkEnd w:id="1"/>
      <w:r w:rsidR="002726D0" w:rsidRPr="002726D0">
        <w:rPr>
          <w:rStyle w:val="Wyrnieniedelikatne"/>
        </w:rPr>
        <w:t xml:space="preserve"> </w:t>
      </w:r>
    </w:p>
    <w:p w:rsidR="006D01B7" w:rsidRDefault="006D01B7"/>
    <w:p w:rsidR="00535313" w:rsidRPr="006D01B7" w:rsidRDefault="002726D0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>29.10.2020 – Łomnica spotkanie z informatorami turystycznymi z regionu – stoisko informacyjne</w:t>
      </w:r>
    </w:p>
    <w:p w:rsidR="002726D0" w:rsidRPr="006D01B7" w:rsidRDefault="002726D0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>30.09.2020 – Szklarska Poręba – II Forum Turystyczne – stoisko informacyjne</w:t>
      </w:r>
    </w:p>
    <w:p w:rsidR="002726D0" w:rsidRPr="006D01B7" w:rsidRDefault="002726D0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>19.09.2020 – Wałbrzych – Piknik Ekologiczny</w:t>
      </w:r>
    </w:p>
    <w:p w:rsidR="002726D0" w:rsidRPr="006D01B7" w:rsidRDefault="002726D0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 xml:space="preserve">19.09.2020 – Jelenia Góra – Parada Rowerowa </w:t>
      </w:r>
    </w:p>
    <w:p w:rsidR="002726D0" w:rsidRPr="006D01B7" w:rsidRDefault="002726D0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>6.09.2020 – Świdnica – Giełda Staroci i Numizmatów</w:t>
      </w:r>
    </w:p>
    <w:p w:rsidR="002726D0" w:rsidRPr="006D01B7" w:rsidRDefault="002726D0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>18-19.07.2020 – Polanica Zdrój – Pejzaże Kulinarne</w:t>
      </w:r>
    </w:p>
    <w:p w:rsidR="005D1F98" w:rsidRDefault="005D1F98" w:rsidP="002726D0">
      <w:pPr>
        <w:pStyle w:val="Nagwek1"/>
        <w:rPr>
          <w:rStyle w:val="Wyrnieniedelikatne"/>
        </w:rPr>
      </w:pPr>
      <w:bookmarkStart w:id="2" w:name="_Toc64963622"/>
      <w:bookmarkStart w:id="3" w:name="_Toc77589777"/>
    </w:p>
    <w:p w:rsidR="00535313" w:rsidRDefault="00535313" w:rsidP="002726D0">
      <w:pPr>
        <w:pStyle w:val="Nagwek1"/>
        <w:rPr>
          <w:rStyle w:val="Wyrnieniedelikatne"/>
        </w:rPr>
      </w:pPr>
      <w:r w:rsidRPr="002726D0">
        <w:rPr>
          <w:rStyle w:val="Wyrnieniedelikatne"/>
        </w:rPr>
        <w:t>Prowadzenie punktów informacji turystycznej</w:t>
      </w:r>
      <w:bookmarkEnd w:id="2"/>
      <w:r w:rsidR="006142C0">
        <w:rPr>
          <w:rStyle w:val="Wyrnieniedelikatne"/>
        </w:rPr>
        <w:t xml:space="preserve"> we Wrocławiu</w:t>
      </w:r>
      <w:bookmarkEnd w:id="3"/>
    </w:p>
    <w:p w:rsidR="006142C0" w:rsidRPr="006D01B7" w:rsidRDefault="006142C0" w:rsidP="006D01B7">
      <w:pPr>
        <w:spacing w:line="276" w:lineRule="auto"/>
        <w:jc w:val="both"/>
        <w:rPr>
          <w:sz w:val="24"/>
        </w:rPr>
      </w:pPr>
    </w:p>
    <w:p w:rsidR="006142C0" w:rsidRPr="006D01B7" w:rsidRDefault="006142C0" w:rsidP="006D01B7">
      <w:pPr>
        <w:spacing w:line="276" w:lineRule="auto"/>
        <w:jc w:val="both"/>
        <w:rPr>
          <w:rFonts w:ascii="Calibri" w:hAnsi="Calibri" w:cs="Calibri"/>
          <w:color w:val="000000" w:themeColor="text1"/>
          <w:sz w:val="24"/>
        </w:rPr>
      </w:pPr>
      <w:r w:rsidRPr="006D01B7">
        <w:rPr>
          <w:rFonts w:ascii="Calibri" w:hAnsi="Calibri" w:cs="Calibri"/>
          <w:color w:val="000000" w:themeColor="text1"/>
          <w:sz w:val="24"/>
        </w:rPr>
        <w:t>W ramach zadania publicznego pn.: „Promocja Wrocławia poprzez organizację i prowadzenie punktów Informacji Turystycznej” współfinansowanego ze środków Gminy Wrocław wspólnie z samorządem Województwa w 2020 roku były prowadzone dwa punkty informacji turystycznej we Wrocławiu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376"/>
        <w:gridCol w:w="1701"/>
        <w:gridCol w:w="2127"/>
        <w:gridCol w:w="1559"/>
        <w:gridCol w:w="1276"/>
      </w:tblGrid>
      <w:tr w:rsidR="006142C0" w:rsidRPr="008F6ADD" w:rsidTr="006142C0">
        <w:tc>
          <w:tcPr>
            <w:tcW w:w="2376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b/>
                <w:sz w:val="20"/>
                <w:szCs w:val="18"/>
              </w:rPr>
            </w:pPr>
            <w:r w:rsidRPr="008F6ADD">
              <w:rPr>
                <w:b/>
                <w:sz w:val="20"/>
                <w:szCs w:val="18"/>
              </w:rPr>
              <w:t>Nazwa</w:t>
            </w:r>
          </w:p>
        </w:tc>
        <w:tc>
          <w:tcPr>
            <w:tcW w:w="1701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b/>
                <w:sz w:val="20"/>
                <w:szCs w:val="18"/>
              </w:rPr>
            </w:pPr>
            <w:r w:rsidRPr="008F6ADD">
              <w:rPr>
                <w:b/>
                <w:sz w:val="20"/>
                <w:szCs w:val="18"/>
              </w:rPr>
              <w:t>Adres</w:t>
            </w:r>
          </w:p>
        </w:tc>
        <w:tc>
          <w:tcPr>
            <w:tcW w:w="2127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b/>
                <w:sz w:val="20"/>
                <w:szCs w:val="18"/>
              </w:rPr>
            </w:pPr>
            <w:r w:rsidRPr="008F6ADD">
              <w:rPr>
                <w:b/>
                <w:sz w:val="20"/>
                <w:szCs w:val="18"/>
              </w:rPr>
              <w:t>E-mail</w:t>
            </w:r>
          </w:p>
        </w:tc>
        <w:tc>
          <w:tcPr>
            <w:tcW w:w="1559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b/>
                <w:sz w:val="20"/>
                <w:szCs w:val="18"/>
              </w:rPr>
            </w:pPr>
            <w:r w:rsidRPr="008F6ADD">
              <w:rPr>
                <w:b/>
                <w:sz w:val="20"/>
                <w:szCs w:val="18"/>
              </w:rPr>
              <w:t>Telefon</w:t>
            </w:r>
          </w:p>
        </w:tc>
        <w:tc>
          <w:tcPr>
            <w:tcW w:w="1276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b/>
                <w:sz w:val="20"/>
                <w:szCs w:val="18"/>
              </w:rPr>
            </w:pPr>
            <w:r w:rsidRPr="008F6ADD">
              <w:rPr>
                <w:b/>
                <w:sz w:val="20"/>
                <w:szCs w:val="18"/>
              </w:rPr>
              <w:t>Godziny pracy</w:t>
            </w:r>
          </w:p>
        </w:tc>
      </w:tr>
      <w:tr w:rsidR="006142C0" w:rsidRPr="008F6ADD" w:rsidTr="006142C0">
        <w:tc>
          <w:tcPr>
            <w:tcW w:w="2376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t>Punkt Informacji Turystycznej w Porcie Lotniczym im. Mikołaja Kopernika we Wrocławiu</w:t>
            </w:r>
          </w:p>
        </w:tc>
        <w:tc>
          <w:tcPr>
            <w:tcW w:w="1701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t>ul. Graniczna 190 54-530 Wrocław</w:t>
            </w:r>
          </w:p>
        </w:tc>
        <w:tc>
          <w:tcPr>
            <w:tcW w:w="2127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t>it-lotnisko@dot.org.pl</w:t>
            </w:r>
          </w:p>
        </w:tc>
        <w:tc>
          <w:tcPr>
            <w:tcW w:w="1559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proofErr w:type="spellStart"/>
            <w:r w:rsidRPr="008F6ADD">
              <w:rPr>
                <w:sz w:val="20"/>
                <w:szCs w:val="18"/>
              </w:rPr>
              <w:t>tel</w:t>
            </w:r>
            <w:proofErr w:type="spellEnd"/>
            <w:r w:rsidRPr="008F6ADD">
              <w:rPr>
                <w:sz w:val="20"/>
                <w:szCs w:val="18"/>
              </w:rPr>
              <w:t>: 519 509 336</w:t>
            </w:r>
          </w:p>
        </w:tc>
        <w:tc>
          <w:tcPr>
            <w:tcW w:w="1276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t>codziennie 8.00 - 20.00</w:t>
            </w:r>
          </w:p>
        </w:tc>
      </w:tr>
      <w:tr w:rsidR="006142C0" w:rsidRPr="008F6ADD" w:rsidTr="006142C0">
        <w:tc>
          <w:tcPr>
            <w:tcW w:w="2376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lastRenderedPageBreak/>
              <w:t>Punkt Informacji Turystycznej na Dworcu Głównym PKP we Wrocławiu</w:t>
            </w:r>
          </w:p>
        </w:tc>
        <w:tc>
          <w:tcPr>
            <w:tcW w:w="1701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t>ul. Piłsudskiego 105 50-085 Wrocław</w:t>
            </w:r>
          </w:p>
        </w:tc>
        <w:tc>
          <w:tcPr>
            <w:tcW w:w="2127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t>it-dworzec@dot.org.pl</w:t>
            </w:r>
          </w:p>
        </w:tc>
        <w:tc>
          <w:tcPr>
            <w:tcW w:w="1559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proofErr w:type="spellStart"/>
            <w:r w:rsidRPr="008F6ADD">
              <w:rPr>
                <w:sz w:val="20"/>
                <w:szCs w:val="18"/>
              </w:rPr>
              <w:t>tel</w:t>
            </w:r>
            <w:proofErr w:type="spellEnd"/>
            <w:r w:rsidRPr="008F6ADD">
              <w:rPr>
                <w:sz w:val="20"/>
                <w:szCs w:val="18"/>
              </w:rPr>
              <w:t>: 519 509 337</w:t>
            </w:r>
          </w:p>
        </w:tc>
        <w:tc>
          <w:tcPr>
            <w:tcW w:w="1276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t>codziennie 8.00 - 20.00</w:t>
            </w:r>
          </w:p>
        </w:tc>
      </w:tr>
    </w:tbl>
    <w:p w:rsidR="006142C0" w:rsidRPr="006D01B7" w:rsidRDefault="006142C0" w:rsidP="006D01B7">
      <w:pPr>
        <w:spacing w:line="276" w:lineRule="auto"/>
        <w:jc w:val="both"/>
        <w:rPr>
          <w:rFonts w:ascii="Calibri" w:hAnsi="Calibri" w:cs="Calibri"/>
          <w:color w:val="000000" w:themeColor="text1"/>
          <w:sz w:val="24"/>
        </w:rPr>
      </w:pPr>
      <w:r w:rsidRPr="006142C0">
        <w:rPr>
          <w:rFonts w:ascii="Calibri" w:hAnsi="Calibri" w:cs="Calibri"/>
          <w:color w:val="000000" w:themeColor="text1"/>
        </w:rPr>
        <w:t xml:space="preserve">  </w:t>
      </w:r>
    </w:p>
    <w:p w:rsidR="006142C0" w:rsidRPr="006D01B7" w:rsidRDefault="006142C0" w:rsidP="006D01B7">
      <w:pPr>
        <w:spacing w:line="276" w:lineRule="auto"/>
        <w:jc w:val="both"/>
        <w:rPr>
          <w:rFonts w:ascii="Calibri" w:hAnsi="Calibri" w:cs="Calibri"/>
          <w:color w:val="000000" w:themeColor="text1"/>
          <w:sz w:val="24"/>
        </w:rPr>
      </w:pPr>
      <w:r w:rsidRPr="006D01B7">
        <w:rPr>
          <w:rFonts w:ascii="Calibri" w:hAnsi="Calibri" w:cs="Calibri"/>
          <w:color w:val="000000" w:themeColor="text1"/>
          <w:sz w:val="24"/>
        </w:rPr>
        <w:t xml:space="preserve">W okresie od 1 stycznia 2020 roku do 31 grudnia 2020 roku, z usług punktów Informacji Turystycznej na Dworcu Głównym PKP oraz w Porcie Lotniczym im. Mikołaja Kopernika we Wrocławiu skorzystało w sumie 52 320 tysięcy turystów z kraju i z zagranicy oraz mieszkańców Wrocławia.  W tym samym terminie zostało bezpłatnie rozdystrybuowanych 124 482 egzemplarzy bezpłatnych materiałów promocyjnych o Wrocławiu i całej ofercie turystycznej. </w:t>
      </w:r>
    </w:p>
    <w:p w:rsidR="00535313" w:rsidRPr="006D01B7" w:rsidRDefault="006142C0" w:rsidP="006D01B7">
      <w:pPr>
        <w:spacing w:line="276" w:lineRule="auto"/>
        <w:jc w:val="both"/>
        <w:rPr>
          <w:color w:val="000000" w:themeColor="text1"/>
          <w:sz w:val="24"/>
        </w:rPr>
      </w:pPr>
      <w:r w:rsidRPr="006D01B7">
        <w:rPr>
          <w:color w:val="000000" w:themeColor="text1"/>
          <w:sz w:val="24"/>
        </w:rPr>
        <w:t xml:space="preserve">Dodatkowo Dolnośląska Organizacja Turystyczna utrzymuje punkt informacji turystycznej w siedzibie DOT przy ul. Świdnickiej 44 czynny w godzinach pracy biura DO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376"/>
        <w:gridCol w:w="1701"/>
        <w:gridCol w:w="2127"/>
        <w:gridCol w:w="1559"/>
        <w:gridCol w:w="2268"/>
      </w:tblGrid>
      <w:tr w:rsidR="006142C0" w:rsidRPr="008F6ADD" w:rsidTr="005D547B">
        <w:tc>
          <w:tcPr>
            <w:tcW w:w="2376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t>Punkt Informacji Turystycznej we Wrocławiu w siedzibie DOT</w:t>
            </w:r>
          </w:p>
        </w:tc>
        <w:tc>
          <w:tcPr>
            <w:tcW w:w="1701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t>ul. Świdnicka 44</w:t>
            </w:r>
            <w:r w:rsidRPr="008F6ADD">
              <w:rPr>
                <w:sz w:val="20"/>
                <w:szCs w:val="18"/>
              </w:rPr>
              <w:br/>
              <w:t>50-057 Wrocław</w:t>
            </w:r>
          </w:p>
        </w:tc>
        <w:tc>
          <w:tcPr>
            <w:tcW w:w="2127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t>dot@dot.org.pl</w:t>
            </w:r>
          </w:p>
        </w:tc>
        <w:tc>
          <w:tcPr>
            <w:tcW w:w="1559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rFonts w:cs="Arial"/>
                <w:sz w:val="20"/>
                <w:szCs w:val="18"/>
                <w:shd w:val="clear" w:color="auto" w:fill="FFFFFF"/>
              </w:rPr>
              <w:t>tel. 71 793 97 22</w:t>
            </w:r>
          </w:p>
        </w:tc>
        <w:tc>
          <w:tcPr>
            <w:tcW w:w="2268" w:type="dxa"/>
          </w:tcPr>
          <w:p w:rsidR="006142C0" w:rsidRPr="008F6ADD" w:rsidRDefault="006142C0" w:rsidP="005D547B">
            <w:pPr>
              <w:pStyle w:val="Akapitzlist"/>
              <w:spacing w:after="0" w:line="360" w:lineRule="auto"/>
              <w:ind w:left="0"/>
              <w:mirrorIndents/>
              <w:rPr>
                <w:sz w:val="20"/>
                <w:szCs w:val="18"/>
              </w:rPr>
            </w:pPr>
            <w:r w:rsidRPr="008F6ADD">
              <w:rPr>
                <w:sz w:val="20"/>
                <w:szCs w:val="18"/>
              </w:rPr>
              <w:t>poniedziałek - piątek 8.00 - 16.00</w:t>
            </w:r>
          </w:p>
        </w:tc>
      </w:tr>
    </w:tbl>
    <w:p w:rsidR="006142C0" w:rsidRPr="006142C0" w:rsidRDefault="006142C0" w:rsidP="006142C0">
      <w:pPr>
        <w:spacing w:line="276" w:lineRule="auto"/>
        <w:rPr>
          <w:color w:val="000000" w:themeColor="text1"/>
        </w:rPr>
      </w:pPr>
    </w:p>
    <w:p w:rsidR="002726D0" w:rsidRDefault="002726D0"/>
    <w:p w:rsidR="00535313" w:rsidRPr="002726D0" w:rsidRDefault="00535313" w:rsidP="002726D0">
      <w:pPr>
        <w:pStyle w:val="Nagwek1"/>
        <w:rPr>
          <w:rStyle w:val="Wyrnieniedelikatne"/>
        </w:rPr>
      </w:pPr>
      <w:bookmarkStart w:id="4" w:name="_Toc64963623"/>
      <w:bookmarkStart w:id="5" w:name="_Toc77589778"/>
      <w:r w:rsidRPr="002726D0">
        <w:rPr>
          <w:rStyle w:val="Wyrnieniedelikatne"/>
        </w:rPr>
        <w:t>Sieć punktów informacji turystycznej w województwie dolnośląskim</w:t>
      </w:r>
      <w:bookmarkEnd w:id="4"/>
      <w:bookmarkEnd w:id="5"/>
    </w:p>
    <w:p w:rsidR="002726D0" w:rsidRDefault="002726D0"/>
    <w:p w:rsidR="007348F5" w:rsidRPr="006D01B7" w:rsidRDefault="007348F5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 xml:space="preserve">Dolnośląska Organizacja Turystyczna stale rozwija współpracę i inicjuje działania dolnośląskiej sieci punktów informacji turystycznych. Dzięki tym działaniom DOT dystrybuuje informacje z różnych części regionu po całym Dolnym Śląsku. Dotyczy to zarówno komunikatów wysyłanych mailowo jak i wzajemnej dystrybucji drukowanych materiałów pomiędzy punktami </w:t>
      </w:r>
      <w:proofErr w:type="spellStart"/>
      <w:r w:rsidRPr="006D01B7">
        <w:rPr>
          <w:sz w:val="24"/>
        </w:rPr>
        <w:t>it</w:t>
      </w:r>
      <w:proofErr w:type="spellEnd"/>
      <w:r w:rsidRPr="006D01B7">
        <w:rPr>
          <w:sz w:val="24"/>
        </w:rPr>
        <w:t xml:space="preserve">. </w:t>
      </w:r>
    </w:p>
    <w:p w:rsidR="007348F5" w:rsidRPr="006D01B7" w:rsidRDefault="007348F5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 xml:space="preserve">W 2020 roku oprócz bieżącego kontaktu z informatorami turystycznymi zrealizowano również: </w:t>
      </w:r>
    </w:p>
    <w:p w:rsidR="00535313" w:rsidRPr="006D01B7" w:rsidRDefault="002726D0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 xml:space="preserve">- </w:t>
      </w:r>
      <w:r w:rsidR="007348F5" w:rsidRPr="006D01B7">
        <w:rPr>
          <w:sz w:val="24"/>
        </w:rPr>
        <w:t>Spotkanie</w:t>
      </w:r>
      <w:r w:rsidRPr="006D01B7">
        <w:rPr>
          <w:sz w:val="24"/>
        </w:rPr>
        <w:t xml:space="preserve"> szkoleniowe dla informacji turystycznych w Łomnicy. </w:t>
      </w:r>
      <w:r w:rsidR="007348F5" w:rsidRPr="006D01B7">
        <w:rPr>
          <w:sz w:val="24"/>
        </w:rPr>
        <w:t>W szkoleniu u</w:t>
      </w:r>
      <w:r w:rsidRPr="006D01B7">
        <w:rPr>
          <w:sz w:val="24"/>
        </w:rPr>
        <w:t xml:space="preserve">dział </w:t>
      </w:r>
      <w:r w:rsidR="007348F5" w:rsidRPr="006D01B7">
        <w:rPr>
          <w:sz w:val="24"/>
        </w:rPr>
        <w:t>brali przedstawiciel</w:t>
      </w:r>
      <w:r w:rsidRPr="006D01B7">
        <w:rPr>
          <w:sz w:val="24"/>
        </w:rPr>
        <w:t xml:space="preserve"> POT oraz projektów </w:t>
      </w:r>
      <w:r w:rsidR="007348F5" w:rsidRPr="006D01B7">
        <w:rPr>
          <w:sz w:val="24"/>
        </w:rPr>
        <w:t xml:space="preserve">unijnych realizowanych przez DOT: </w:t>
      </w:r>
      <w:r w:rsidRPr="006D01B7">
        <w:rPr>
          <w:sz w:val="24"/>
        </w:rPr>
        <w:t>Wspólne Dziedzictwo i Łączą nas zamki</w:t>
      </w:r>
    </w:p>
    <w:p w:rsidR="005D1F98" w:rsidRPr="006D01B7" w:rsidRDefault="007348F5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>- Dystrybucję</w:t>
      </w:r>
      <w:r w:rsidR="002726D0" w:rsidRPr="006D01B7">
        <w:rPr>
          <w:sz w:val="24"/>
        </w:rPr>
        <w:t xml:space="preserve"> materiałów wśród punktów </w:t>
      </w:r>
      <w:proofErr w:type="spellStart"/>
      <w:r w:rsidR="002726D0" w:rsidRPr="006D01B7">
        <w:rPr>
          <w:sz w:val="24"/>
        </w:rPr>
        <w:t>it</w:t>
      </w:r>
      <w:proofErr w:type="spellEnd"/>
      <w:r w:rsidR="002726D0" w:rsidRPr="006D01B7">
        <w:rPr>
          <w:sz w:val="24"/>
        </w:rPr>
        <w:t>.</w:t>
      </w:r>
      <w:r w:rsidRPr="006D01B7">
        <w:rPr>
          <w:sz w:val="24"/>
        </w:rPr>
        <w:t xml:space="preserve"> Biuro DOT przygotowało zestawy folderów wszystkich członków DOT i przekazał je punktom </w:t>
      </w:r>
      <w:proofErr w:type="spellStart"/>
      <w:r w:rsidRPr="006D01B7">
        <w:rPr>
          <w:sz w:val="24"/>
        </w:rPr>
        <w:t>it</w:t>
      </w:r>
      <w:proofErr w:type="spellEnd"/>
      <w:r w:rsidRPr="006D01B7">
        <w:rPr>
          <w:sz w:val="24"/>
        </w:rPr>
        <w:t xml:space="preserve"> w regionie. </w:t>
      </w:r>
    </w:p>
    <w:p w:rsidR="000063E3" w:rsidRPr="000063E3" w:rsidRDefault="000063E3" w:rsidP="000063E3">
      <w:pPr>
        <w:pStyle w:val="Nagwek1"/>
        <w:rPr>
          <w:rStyle w:val="Wyrnieniedelikatne"/>
        </w:rPr>
      </w:pPr>
      <w:bookmarkStart w:id="6" w:name="_Toc64963624"/>
      <w:bookmarkStart w:id="7" w:name="_Toc77589779"/>
      <w:r w:rsidRPr="000063E3">
        <w:rPr>
          <w:rStyle w:val="Wyrnieniedelikatne"/>
        </w:rPr>
        <w:t>Wsparcie branży turystycznej w związku z pandemią covid-19</w:t>
      </w:r>
      <w:bookmarkEnd w:id="6"/>
      <w:bookmarkEnd w:id="7"/>
    </w:p>
    <w:p w:rsidR="007348F5" w:rsidRPr="006D01B7" w:rsidRDefault="007348F5" w:rsidP="006D01B7">
      <w:pPr>
        <w:spacing w:line="276" w:lineRule="auto"/>
        <w:jc w:val="both"/>
        <w:rPr>
          <w:sz w:val="24"/>
        </w:rPr>
      </w:pPr>
    </w:p>
    <w:p w:rsidR="007348F5" w:rsidRPr="006D01B7" w:rsidRDefault="007348F5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 xml:space="preserve">Rok 2020 postawił przed całą branżą turystyczną szereg nowych wyzwań wynikających z pandemii. Dolnośląska Organizacja Turystyczna od pierwszych dni </w:t>
      </w:r>
      <w:proofErr w:type="spellStart"/>
      <w:r w:rsidRPr="006D01B7">
        <w:rPr>
          <w:sz w:val="24"/>
        </w:rPr>
        <w:t>lockdownu</w:t>
      </w:r>
      <w:proofErr w:type="spellEnd"/>
      <w:r w:rsidRPr="006D01B7">
        <w:rPr>
          <w:sz w:val="24"/>
        </w:rPr>
        <w:t xml:space="preserve"> podjęła starania zmierzające do złagodzenia jego skutków. W ciągu roku w tym zakresie:</w:t>
      </w:r>
    </w:p>
    <w:p w:rsidR="005D547B" w:rsidRPr="006D01B7" w:rsidRDefault="007348F5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lastRenderedPageBreak/>
        <w:t xml:space="preserve">- już w marcu 2020 uruchomiliśmy portal www.voucherturystyczny.pl , który skupia oferty wszystkich chętnych do tego podmiotów i oferuje turystom kupno usług turystycznych z </w:t>
      </w:r>
      <w:r w:rsidRPr="008D559A">
        <w:rPr>
          <w:sz w:val="24"/>
        </w:rPr>
        <w:t xml:space="preserve">wyprzedzeniem, zachęcając do realizacji ich po zniesieniu ograniczeń nałożonych na branżę. W projekt zaangażowało się </w:t>
      </w:r>
      <w:r w:rsidR="008D559A" w:rsidRPr="008D559A">
        <w:rPr>
          <w:sz w:val="24"/>
        </w:rPr>
        <w:t>116</w:t>
      </w:r>
      <w:r w:rsidRPr="008D559A">
        <w:rPr>
          <w:sz w:val="24"/>
        </w:rPr>
        <w:t xml:space="preserve"> podmiotów z regionu.</w:t>
      </w:r>
      <w:r w:rsidR="005D547B" w:rsidRPr="008D559A">
        <w:rPr>
          <w:sz w:val="24"/>
        </w:rPr>
        <w:t xml:space="preserve"> </w:t>
      </w:r>
    </w:p>
    <w:p w:rsidR="005D547B" w:rsidRPr="006D01B7" w:rsidRDefault="005D547B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 xml:space="preserve">- przeprowadziliśmy wspólną z Polską Organizacją Turystyczną kampanię Odpoczywaj w Polsce od maja do sierpnia 2020. Kampania obejmowała szereg działań skierowanych do turysty krajowego, a wśród nich: </w:t>
      </w:r>
    </w:p>
    <w:p w:rsidR="005D547B" w:rsidRPr="006D01B7" w:rsidRDefault="005D547B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>* stworzenie dedykowanej strony internetowej prezentującej atrakcje w regionach (dolnośląskie wpisy osiągnęły 4.140.138 wyświetleń),</w:t>
      </w:r>
    </w:p>
    <w:p w:rsidR="005D547B" w:rsidRPr="006D01B7" w:rsidRDefault="005D547B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 xml:space="preserve">* posty na Facebooku i Instagramie (dolnośląskie wpisy osiągnęły 721.035 wyświetleń) </w:t>
      </w:r>
    </w:p>
    <w:p w:rsidR="007348F5" w:rsidRPr="006D01B7" w:rsidRDefault="005D547B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>* 3 wejścia w TVP Pytanie na śniadanie (średnio każde uzysk</w:t>
      </w:r>
      <w:r w:rsidR="006D01B7">
        <w:rPr>
          <w:sz w:val="24"/>
        </w:rPr>
        <w:t>ało oglądalność 450.070 widzów)</w:t>
      </w:r>
    </w:p>
    <w:p w:rsidR="000063E3" w:rsidRPr="006D01B7" w:rsidRDefault="000063E3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>- Pozyska</w:t>
      </w:r>
      <w:r w:rsidR="007348F5" w:rsidRPr="006D01B7">
        <w:rPr>
          <w:sz w:val="24"/>
        </w:rPr>
        <w:t>liśmy</w:t>
      </w:r>
      <w:r w:rsidRPr="006D01B7">
        <w:rPr>
          <w:sz w:val="24"/>
        </w:rPr>
        <w:t xml:space="preserve"> sponsora</w:t>
      </w:r>
      <w:r w:rsidR="007348F5" w:rsidRPr="006D01B7">
        <w:rPr>
          <w:sz w:val="24"/>
        </w:rPr>
        <w:t xml:space="preserve"> na</w:t>
      </w:r>
      <w:r w:rsidRPr="006D01B7">
        <w:rPr>
          <w:sz w:val="24"/>
        </w:rPr>
        <w:t xml:space="preserve"> zakup i </w:t>
      </w:r>
      <w:r w:rsidR="007348F5" w:rsidRPr="006D01B7">
        <w:rPr>
          <w:sz w:val="24"/>
        </w:rPr>
        <w:t xml:space="preserve">rozdaliśmy </w:t>
      </w:r>
      <w:r w:rsidRPr="006D01B7">
        <w:rPr>
          <w:sz w:val="24"/>
        </w:rPr>
        <w:t>wśród dolnośląskich atra</w:t>
      </w:r>
      <w:r w:rsidR="007348F5" w:rsidRPr="006D01B7">
        <w:rPr>
          <w:sz w:val="24"/>
        </w:rPr>
        <w:t xml:space="preserve">kcji turystycznych i hoteli </w:t>
      </w:r>
      <w:r w:rsidR="008D559A">
        <w:rPr>
          <w:sz w:val="24"/>
        </w:rPr>
        <w:t>2090 litrów żeli do dezynfekcji;</w:t>
      </w:r>
    </w:p>
    <w:p w:rsidR="008934DF" w:rsidRDefault="007863B8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>- organizowaliśmy webinaria</w:t>
      </w:r>
      <w:r w:rsidR="000063E3" w:rsidRPr="006D01B7">
        <w:rPr>
          <w:sz w:val="24"/>
        </w:rPr>
        <w:t xml:space="preserve"> z instytucjami odpowiedzialnymi za wsparcie branży (rządowymi i samorządowymi)</w:t>
      </w:r>
      <w:r w:rsidRPr="006D01B7">
        <w:rPr>
          <w:sz w:val="24"/>
        </w:rPr>
        <w:t xml:space="preserve">: </w:t>
      </w:r>
    </w:p>
    <w:p w:rsidR="008934DF" w:rsidRDefault="008934DF" w:rsidP="006D01B7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* Dwa </w:t>
      </w:r>
      <w:proofErr w:type="spellStart"/>
      <w:r>
        <w:rPr>
          <w:sz w:val="24"/>
        </w:rPr>
        <w:t>webinary</w:t>
      </w:r>
      <w:proofErr w:type="spellEnd"/>
      <w:r>
        <w:rPr>
          <w:sz w:val="24"/>
        </w:rPr>
        <w:t xml:space="preserve"> z Dolnośląskim Wojewódzkim Urzędem Pracy na temat wdrożenia Tarczy Antykryzysowej (październik i grudzień)</w:t>
      </w:r>
    </w:p>
    <w:p w:rsidR="008934DF" w:rsidRPr="006D01B7" w:rsidRDefault="008934DF" w:rsidP="006D01B7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* </w:t>
      </w:r>
      <w:proofErr w:type="spellStart"/>
      <w:r>
        <w:rPr>
          <w:sz w:val="24"/>
        </w:rPr>
        <w:t>Webinar</w:t>
      </w:r>
      <w:proofErr w:type="spellEnd"/>
      <w:r>
        <w:rPr>
          <w:sz w:val="24"/>
        </w:rPr>
        <w:t xml:space="preserve"> z Agencją Restrukturyzacji Przemysłu na temat narzędzi wsparcia branż dotkniętych skutkami pandemii (grudzień)</w:t>
      </w:r>
    </w:p>
    <w:p w:rsidR="007863B8" w:rsidRPr="006D01B7" w:rsidRDefault="007863B8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>- na profilu na Facebooku informowaliśmy na bieżąco o istotnych dla branży turystycznej programach pomocy, projektach w które można się zaangażować, wynikach badań turystycznych  i wprowadzanych przez rząd regulacjach;</w:t>
      </w:r>
    </w:p>
    <w:p w:rsidR="002726D0" w:rsidRPr="006D01B7" w:rsidRDefault="000063E3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 xml:space="preserve">- </w:t>
      </w:r>
      <w:r w:rsidR="007863B8" w:rsidRPr="006D01B7">
        <w:rPr>
          <w:sz w:val="24"/>
        </w:rPr>
        <w:t>zorganizowaliśmy dwukrotnie akcję wysyłkową</w:t>
      </w:r>
      <w:r w:rsidRPr="006D01B7">
        <w:rPr>
          <w:sz w:val="24"/>
        </w:rPr>
        <w:t xml:space="preserve"> </w:t>
      </w:r>
      <w:r w:rsidR="007863B8" w:rsidRPr="006D01B7">
        <w:rPr>
          <w:sz w:val="24"/>
        </w:rPr>
        <w:t>Planuj z nami, czyli dystrybucję</w:t>
      </w:r>
      <w:r w:rsidRPr="006D01B7">
        <w:rPr>
          <w:sz w:val="24"/>
        </w:rPr>
        <w:t xml:space="preserve"> materiałów promocyjnych bezpośrednio do zainteresowanych osób zastępując dystrybucję na targach i imprezach (maj i grudzień 2020)</w:t>
      </w:r>
    </w:p>
    <w:p w:rsidR="000063E3" w:rsidRPr="006D01B7" w:rsidRDefault="000063E3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 xml:space="preserve">- </w:t>
      </w:r>
      <w:r w:rsidR="007863B8" w:rsidRPr="006D01B7">
        <w:rPr>
          <w:sz w:val="24"/>
        </w:rPr>
        <w:t>jesienią stworzyliśmy portal sprzedażowy</w:t>
      </w:r>
      <w:r w:rsidRPr="006D01B7">
        <w:rPr>
          <w:sz w:val="24"/>
        </w:rPr>
        <w:t xml:space="preserve"> </w:t>
      </w:r>
      <w:hyperlink r:id="rId9" w:history="1">
        <w:r w:rsidRPr="006D01B7">
          <w:rPr>
            <w:rStyle w:val="Hipercze"/>
            <w:rFonts w:cstheme="minorBidi"/>
            <w:sz w:val="24"/>
          </w:rPr>
          <w:t>www.dolnyslask.travel.pl</w:t>
        </w:r>
      </w:hyperlink>
      <w:r w:rsidRPr="006D01B7">
        <w:rPr>
          <w:sz w:val="24"/>
        </w:rPr>
        <w:t xml:space="preserve"> </w:t>
      </w:r>
      <w:r w:rsidR="007863B8" w:rsidRPr="006D01B7">
        <w:rPr>
          <w:sz w:val="24"/>
        </w:rPr>
        <w:t xml:space="preserve">– miejsce gdzie dolnośląscy przedsiębiorcy turystyczni mogą we współpracy z DOT Sp. z o.o. sprzedawać swoje oferty. Dodatkowo specjalnie miejsce mają tutaj oferty za które można płacić wprowadzonymi przez rząd </w:t>
      </w:r>
      <w:r w:rsidR="007863B8" w:rsidRPr="00CB3E4A">
        <w:rPr>
          <w:sz w:val="24"/>
        </w:rPr>
        <w:t xml:space="preserve">bonami turystycznymi. Na koniec roku 2020 na portalu gotowe było łącznie </w:t>
      </w:r>
      <w:r w:rsidR="00CB3E4A" w:rsidRPr="00CB3E4A">
        <w:rPr>
          <w:sz w:val="24"/>
        </w:rPr>
        <w:t>ponad 1.000 ofert</w:t>
      </w:r>
    </w:p>
    <w:p w:rsidR="00944311" w:rsidRPr="00982262" w:rsidRDefault="00944311" w:rsidP="006D01B7">
      <w:pPr>
        <w:spacing w:line="276" w:lineRule="auto"/>
        <w:jc w:val="both"/>
        <w:rPr>
          <w:sz w:val="24"/>
        </w:rPr>
      </w:pPr>
      <w:r w:rsidRPr="00982262">
        <w:rPr>
          <w:sz w:val="24"/>
        </w:rPr>
        <w:t>- podjęcie w grudniu 2020 decyzji o zmniejszeniu składki dla przedsiębiorców na przyszły rok o 50% i przesunięciu terminu płatności</w:t>
      </w:r>
    </w:p>
    <w:p w:rsidR="00944311" w:rsidRDefault="00944311" w:rsidP="006D01B7">
      <w:pPr>
        <w:spacing w:line="276" w:lineRule="auto"/>
        <w:jc w:val="both"/>
        <w:rPr>
          <w:sz w:val="24"/>
        </w:rPr>
      </w:pPr>
      <w:r w:rsidRPr="006D01B7">
        <w:rPr>
          <w:sz w:val="24"/>
        </w:rPr>
        <w:t xml:space="preserve">- </w:t>
      </w:r>
      <w:r w:rsidR="00261DE7" w:rsidRPr="006D01B7">
        <w:rPr>
          <w:sz w:val="24"/>
        </w:rPr>
        <w:t>byliśmy prowadzącymi organizowane przez Dolnośląską Izbą Turystyki szkolenie „</w:t>
      </w:r>
      <w:r w:rsidRPr="006D01B7">
        <w:rPr>
          <w:sz w:val="24"/>
        </w:rPr>
        <w:t>Tworzenie produktów sprzedażowych Dolnego Śląska</w:t>
      </w:r>
      <w:r w:rsidR="00261DE7" w:rsidRPr="006D01B7">
        <w:rPr>
          <w:sz w:val="24"/>
        </w:rPr>
        <w:t>”</w:t>
      </w:r>
    </w:p>
    <w:p w:rsidR="00467027" w:rsidRPr="006D01B7" w:rsidRDefault="00467027" w:rsidP="006D01B7">
      <w:pPr>
        <w:spacing w:line="276" w:lineRule="auto"/>
        <w:jc w:val="both"/>
        <w:rPr>
          <w:sz w:val="24"/>
        </w:rPr>
      </w:pPr>
      <w:r>
        <w:rPr>
          <w:sz w:val="24"/>
        </w:rPr>
        <w:lastRenderedPageBreak/>
        <w:t>- wspieraliśmy organizacyjnie Dolnośląską Izbę Turystyki w organizacji webinariów dla branży m.in. nt. „jak wydawać środki uzyskane w ramach Tarczy Antykryzysowej”</w:t>
      </w:r>
    </w:p>
    <w:p w:rsidR="00944311" w:rsidRPr="006D01B7" w:rsidRDefault="00944311" w:rsidP="006D01B7">
      <w:pPr>
        <w:pStyle w:val="Nagwek1"/>
        <w:spacing w:line="276" w:lineRule="auto"/>
        <w:jc w:val="both"/>
        <w:rPr>
          <w:rStyle w:val="Wyrnieniedelikatne"/>
          <w:sz w:val="36"/>
        </w:rPr>
      </w:pPr>
      <w:bookmarkStart w:id="8" w:name="_Toc64963625"/>
    </w:p>
    <w:p w:rsidR="00535313" w:rsidRDefault="00535313" w:rsidP="002726D0">
      <w:pPr>
        <w:pStyle w:val="Nagwek1"/>
        <w:rPr>
          <w:rStyle w:val="Wyrnieniedelikatne"/>
        </w:rPr>
      </w:pPr>
      <w:bookmarkStart w:id="9" w:name="_Toc77589780"/>
      <w:r w:rsidRPr="002726D0">
        <w:rPr>
          <w:rStyle w:val="Wyrnieniedelikatne"/>
        </w:rPr>
        <w:t>Działalność wydawnicza</w:t>
      </w:r>
      <w:bookmarkEnd w:id="8"/>
      <w:bookmarkEnd w:id="9"/>
    </w:p>
    <w:p w:rsidR="005D547B" w:rsidRPr="00327475" w:rsidRDefault="005D547B" w:rsidP="00327475">
      <w:pPr>
        <w:spacing w:line="276" w:lineRule="auto"/>
        <w:jc w:val="both"/>
        <w:rPr>
          <w:b/>
          <w:sz w:val="24"/>
          <w:szCs w:val="24"/>
        </w:rPr>
      </w:pPr>
    </w:p>
    <w:p w:rsidR="00C10159" w:rsidRPr="00327475" w:rsidRDefault="005D547B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 xml:space="preserve">Jednym ze sposobów realizacji celów statutowych Dolnośląskiej Organizacji Turystycznej jest działalność wydawnicza. Dodruki broszur oraz materiałów informacyjnych ograniczone ze względu na pandemię były realizowane przede wszystkim w zakresie tych zaplanowanych w projektach z zewnętrznym finansowaniem. </w:t>
      </w:r>
      <w:r w:rsidR="00C10159" w:rsidRPr="00327475">
        <w:rPr>
          <w:b/>
          <w:sz w:val="24"/>
          <w:szCs w:val="24"/>
        </w:rPr>
        <w:t>Łączny nakład wydawnictw D</w:t>
      </w:r>
      <w:r w:rsidRPr="00327475">
        <w:rPr>
          <w:b/>
          <w:sz w:val="24"/>
          <w:szCs w:val="24"/>
        </w:rPr>
        <w:t xml:space="preserve">olnośląskiej </w:t>
      </w:r>
      <w:r w:rsidR="00C10159" w:rsidRPr="00327475">
        <w:rPr>
          <w:b/>
          <w:sz w:val="24"/>
          <w:szCs w:val="24"/>
        </w:rPr>
        <w:t>O</w:t>
      </w:r>
      <w:r w:rsidRPr="00327475">
        <w:rPr>
          <w:b/>
          <w:sz w:val="24"/>
          <w:szCs w:val="24"/>
        </w:rPr>
        <w:t xml:space="preserve">rganizacji </w:t>
      </w:r>
      <w:r w:rsidR="00C10159" w:rsidRPr="00327475">
        <w:rPr>
          <w:b/>
          <w:sz w:val="24"/>
          <w:szCs w:val="24"/>
        </w:rPr>
        <w:t>T</w:t>
      </w:r>
      <w:r w:rsidRPr="00327475">
        <w:rPr>
          <w:b/>
          <w:sz w:val="24"/>
          <w:szCs w:val="24"/>
        </w:rPr>
        <w:t xml:space="preserve">urystycznej </w:t>
      </w:r>
      <w:r w:rsidR="00C10159" w:rsidRPr="00327475">
        <w:rPr>
          <w:b/>
          <w:sz w:val="24"/>
          <w:szCs w:val="24"/>
        </w:rPr>
        <w:t xml:space="preserve"> w 2020 roku</w:t>
      </w:r>
      <w:r w:rsidRPr="00327475">
        <w:rPr>
          <w:b/>
          <w:sz w:val="24"/>
          <w:szCs w:val="24"/>
        </w:rPr>
        <w:t xml:space="preserve"> wyniósł</w:t>
      </w:r>
      <w:r w:rsidR="00C10159" w:rsidRPr="00327475">
        <w:rPr>
          <w:b/>
          <w:sz w:val="24"/>
          <w:szCs w:val="24"/>
        </w:rPr>
        <w:t>: 370.500 sztuk</w:t>
      </w:r>
      <w:r w:rsidRPr="00327475">
        <w:rPr>
          <w:b/>
          <w:sz w:val="24"/>
          <w:szCs w:val="24"/>
        </w:rPr>
        <w:t xml:space="preserve">. </w:t>
      </w:r>
      <w:r w:rsidRPr="00327475">
        <w:rPr>
          <w:sz w:val="24"/>
          <w:szCs w:val="24"/>
        </w:rPr>
        <w:t>Na tę liczbę składały się:</w:t>
      </w:r>
    </w:p>
    <w:p w:rsidR="00C10159" w:rsidRPr="00327475" w:rsidRDefault="00C10159" w:rsidP="00327475">
      <w:pPr>
        <w:pStyle w:val="Akapitzlist"/>
        <w:numPr>
          <w:ilvl w:val="0"/>
          <w:numId w:val="18"/>
        </w:numPr>
        <w:jc w:val="both"/>
        <w:rPr>
          <w:sz w:val="24"/>
          <w:szCs w:val="24"/>
        </w:rPr>
      </w:pPr>
      <w:r w:rsidRPr="00327475">
        <w:rPr>
          <w:sz w:val="24"/>
          <w:szCs w:val="24"/>
        </w:rPr>
        <w:t>Wydawnictwa finansowane przez spółkę DOT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Plan Wrocławia – reklamodawcy , 100 ty</w:t>
      </w:r>
      <w:r w:rsidR="005D547B" w:rsidRPr="00327475">
        <w:rPr>
          <w:sz w:val="24"/>
          <w:szCs w:val="24"/>
        </w:rPr>
        <w:t>s</w:t>
      </w:r>
      <w:r w:rsidRPr="00327475">
        <w:rPr>
          <w:sz w:val="24"/>
          <w:szCs w:val="24"/>
        </w:rPr>
        <w:t>. szt. wersja polsko - angielska</w:t>
      </w:r>
    </w:p>
    <w:p w:rsidR="00C10159" w:rsidRPr="00327475" w:rsidRDefault="00C10159" w:rsidP="00327475">
      <w:pPr>
        <w:pStyle w:val="Akapitzlist"/>
        <w:numPr>
          <w:ilvl w:val="0"/>
          <w:numId w:val="18"/>
        </w:numPr>
        <w:jc w:val="both"/>
        <w:rPr>
          <w:sz w:val="24"/>
          <w:szCs w:val="24"/>
        </w:rPr>
      </w:pPr>
      <w:r w:rsidRPr="00327475">
        <w:rPr>
          <w:sz w:val="24"/>
          <w:szCs w:val="24"/>
        </w:rPr>
        <w:t>Wydawnictwa finansowane ze środków własnych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TOP60 – największe atrakcje województwa dolnośląskiego, 10 ty</w:t>
      </w:r>
      <w:r w:rsidR="005D547B" w:rsidRPr="00327475">
        <w:rPr>
          <w:sz w:val="24"/>
          <w:szCs w:val="24"/>
        </w:rPr>
        <w:t>s</w:t>
      </w:r>
      <w:r w:rsidRPr="00327475">
        <w:rPr>
          <w:sz w:val="24"/>
          <w:szCs w:val="24"/>
        </w:rPr>
        <w:t>. szt. wersja polsko – angielska – rosyj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TOP60 – największe atrakcje województwa dolnośląskiego, 10 ty</w:t>
      </w:r>
      <w:r w:rsidR="005D547B" w:rsidRPr="00327475">
        <w:rPr>
          <w:sz w:val="24"/>
          <w:szCs w:val="24"/>
        </w:rPr>
        <w:t>s</w:t>
      </w:r>
      <w:r w:rsidRPr="00327475">
        <w:rPr>
          <w:sz w:val="24"/>
          <w:szCs w:val="24"/>
        </w:rPr>
        <w:t>. szt. wersja polsko – czeska – niemiecka</w:t>
      </w:r>
    </w:p>
    <w:p w:rsidR="00C10159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Szlak Tajemniczych Podziemi ulotka informacyjna z mapą – 5 ty</w:t>
      </w:r>
      <w:r w:rsidR="005D547B" w:rsidRPr="00327475">
        <w:rPr>
          <w:sz w:val="24"/>
          <w:szCs w:val="24"/>
        </w:rPr>
        <w:t>s</w:t>
      </w:r>
      <w:r w:rsidRPr="00327475">
        <w:rPr>
          <w:sz w:val="24"/>
          <w:szCs w:val="24"/>
        </w:rPr>
        <w:t>. szt</w:t>
      </w:r>
      <w:r w:rsidR="005D547B" w:rsidRPr="00327475">
        <w:rPr>
          <w:sz w:val="24"/>
          <w:szCs w:val="24"/>
        </w:rPr>
        <w:t>.</w:t>
      </w:r>
      <w:r w:rsidRPr="00327475">
        <w:rPr>
          <w:sz w:val="24"/>
          <w:szCs w:val="24"/>
        </w:rPr>
        <w:t xml:space="preserve"> wersja polska</w:t>
      </w:r>
      <w:r w:rsidR="00B20003" w:rsidRPr="00327475">
        <w:rPr>
          <w:sz w:val="24"/>
          <w:szCs w:val="24"/>
        </w:rPr>
        <w:br/>
        <w:t>Szlak Kulinar</w:t>
      </w:r>
      <w:r w:rsidR="005D547B" w:rsidRPr="00327475">
        <w:rPr>
          <w:sz w:val="24"/>
          <w:szCs w:val="24"/>
        </w:rPr>
        <w:t>ny Smaki Dolnego Śląska – 35 tys</w:t>
      </w:r>
      <w:r w:rsidR="00B20003" w:rsidRPr="00327475">
        <w:rPr>
          <w:sz w:val="24"/>
          <w:szCs w:val="24"/>
        </w:rPr>
        <w:t>. szt</w:t>
      </w:r>
      <w:r w:rsidR="005D547B" w:rsidRPr="00327475">
        <w:rPr>
          <w:sz w:val="24"/>
          <w:szCs w:val="24"/>
        </w:rPr>
        <w:t>.</w:t>
      </w:r>
      <w:r w:rsidR="00B20003" w:rsidRPr="00327475">
        <w:rPr>
          <w:sz w:val="24"/>
          <w:szCs w:val="24"/>
        </w:rPr>
        <w:t xml:space="preserve"> wersja polska </w:t>
      </w:r>
    </w:p>
    <w:p w:rsidR="00327475" w:rsidRPr="00327475" w:rsidRDefault="00327475" w:rsidP="00327475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Dodruk łącznie 24 tys. szt. Mapy atrakcji Dolnego Śląska części:</w:t>
      </w:r>
      <w:r w:rsidRPr="00327475">
        <w:rPr>
          <w:sz w:val="24"/>
          <w:szCs w:val="24"/>
        </w:rPr>
        <w:t xml:space="preserve"> zachodnia</w:t>
      </w:r>
      <w:r>
        <w:rPr>
          <w:sz w:val="24"/>
          <w:szCs w:val="24"/>
        </w:rPr>
        <w:t>, południowa i północna</w:t>
      </w:r>
    </w:p>
    <w:p w:rsidR="00C10159" w:rsidRPr="00327475" w:rsidRDefault="00C10159" w:rsidP="00327475">
      <w:pPr>
        <w:pStyle w:val="Akapitzlist"/>
        <w:numPr>
          <w:ilvl w:val="0"/>
          <w:numId w:val="18"/>
        </w:numPr>
        <w:jc w:val="both"/>
        <w:rPr>
          <w:sz w:val="24"/>
          <w:szCs w:val="24"/>
        </w:rPr>
      </w:pPr>
      <w:r w:rsidRPr="00327475">
        <w:rPr>
          <w:sz w:val="24"/>
          <w:szCs w:val="24"/>
        </w:rPr>
        <w:t>Wydawnictwa finansowane ze środków Samorządu Województwa: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Mapa atrakcji Dolnego Śląska część zachodnia 1</w:t>
      </w:r>
      <w:r w:rsidR="00327475">
        <w:rPr>
          <w:sz w:val="24"/>
          <w:szCs w:val="24"/>
        </w:rPr>
        <w:t>0</w:t>
      </w:r>
      <w:r w:rsidRPr="00327475">
        <w:rPr>
          <w:sz w:val="24"/>
          <w:szCs w:val="24"/>
        </w:rPr>
        <w:t xml:space="preserve">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 wersja polsko – angiel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Mapa atrakcji Dolnego Śląska część południowa</w:t>
      </w:r>
      <w:r w:rsidR="00327475">
        <w:rPr>
          <w:sz w:val="24"/>
          <w:szCs w:val="24"/>
        </w:rPr>
        <w:t xml:space="preserve"> </w:t>
      </w:r>
      <w:r w:rsidRPr="00327475">
        <w:rPr>
          <w:sz w:val="24"/>
          <w:szCs w:val="24"/>
        </w:rPr>
        <w:t>1</w:t>
      </w:r>
      <w:r w:rsidR="00327475">
        <w:rPr>
          <w:sz w:val="24"/>
          <w:szCs w:val="24"/>
        </w:rPr>
        <w:t>0</w:t>
      </w:r>
      <w:r w:rsidRPr="00327475">
        <w:rPr>
          <w:sz w:val="24"/>
          <w:szCs w:val="24"/>
        </w:rPr>
        <w:t xml:space="preserve">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 wersja polsko – angiel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Mapa atrakcji Dolnego Śląska część północna 1</w:t>
      </w:r>
      <w:r w:rsidR="00327475">
        <w:rPr>
          <w:sz w:val="24"/>
          <w:szCs w:val="24"/>
        </w:rPr>
        <w:t>0</w:t>
      </w:r>
      <w:r w:rsidRPr="00327475">
        <w:rPr>
          <w:sz w:val="24"/>
          <w:szCs w:val="24"/>
        </w:rPr>
        <w:t xml:space="preserve">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 wersja polsko – angiel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Mapa motocyklowa Europejs</w:t>
      </w:r>
      <w:r w:rsidR="00703B34" w:rsidRPr="00327475">
        <w:rPr>
          <w:sz w:val="24"/>
          <w:szCs w:val="24"/>
        </w:rPr>
        <w:t>kiego Szlaku Zamków i Pałaców 25</w:t>
      </w:r>
      <w:r w:rsidRPr="00327475">
        <w:rPr>
          <w:sz w:val="24"/>
          <w:szCs w:val="24"/>
        </w:rPr>
        <w:t xml:space="preserve">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 wersja polska</w:t>
      </w:r>
    </w:p>
    <w:p w:rsidR="00C10159" w:rsidRPr="00327475" w:rsidRDefault="00C10159" w:rsidP="00327475">
      <w:pPr>
        <w:pStyle w:val="Akapitzlist"/>
        <w:numPr>
          <w:ilvl w:val="0"/>
          <w:numId w:val="18"/>
        </w:numPr>
        <w:jc w:val="both"/>
        <w:rPr>
          <w:sz w:val="24"/>
          <w:szCs w:val="24"/>
        </w:rPr>
      </w:pPr>
      <w:r w:rsidRPr="00327475">
        <w:rPr>
          <w:sz w:val="24"/>
          <w:szCs w:val="24"/>
        </w:rPr>
        <w:t xml:space="preserve">Wydawnictwa finansowane z projektu </w:t>
      </w:r>
      <w:proofErr w:type="spellStart"/>
      <w:r w:rsidRPr="00327475">
        <w:rPr>
          <w:sz w:val="24"/>
          <w:szCs w:val="24"/>
        </w:rPr>
        <w:t>Interreg</w:t>
      </w:r>
      <w:proofErr w:type="spellEnd"/>
      <w:r w:rsidRPr="00327475">
        <w:rPr>
          <w:sz w:val="24"/>
          <w:szCs w:val="24"/>
        </w:rPr>
        <w:t xml:space="preserve"> PL-CZ „Łączą nas zamki”: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Mapa Europejskiego Szlaku Zamków i Pałaców fragment polsko czeski – 30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. – wersja pol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Mapa Europejskiego Szlaku Zamków i Pałaców</w:t>
      </w:r>
      <w:r w:rsidR="005D547B" w:rsidRPr="00327475">
        <w:rPr>
          <w:sz w:val="24"/>
          <w:szCs w:val="24"/>
        </w:rPr>
        <w:t xml:space="preserve"> fragment polsko czeski – 10 tys.</w:t>
      </w:r>
      <w:r w:rsidRPr="00327475">
        <w:rPr>
          <w:sz w:val="24"/>
          <w:szCs w:val="24"/>
        </w:rPr>
        <w:t xml:space="preserve"> szt. – wersja angiel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lastRenderedPageBreak/>
        <w:t>Mapa Europejskiego Szlaku Zamków i Pałaców</w:t>
      </w:r>
      <w:r w:rsidR="005D547B" w:rsidRPr="00327475">
        <w:rPr>
          <w:sz w:val="24"/>
          <w:szCs w:val="24"/>
        </w:rPr>
        <w:t xml:space="preserve"> fragment polsko czeski – 10 tys.</w:t>
      </w:r>
      <w:r w:rsidRPr="00327475">
        <w:rPr>
          <w:sz w:val="24"/>
          <w:szCs w:val="24"/>
        </w:rPr>
        <w:t xml:space="preserve"> szt. – wersja niemiecka</w:t>
      </w:r>
    </w:p>
    <w:p w:rsidR="00C10159" w:rsidRPr="00327475" w:rsidRDefault="00C10159" w:rsidP="00327475">
      <w:pPr>
        <w:pStyle w:val="Akapitzlist"/>
        <w:numPr>
          <w:ilvl w:val="0"/>
          <w:numId w:val="18"/>
        </w:numPr>
        <w:jc w:val="both"/>
        <w:rPr>
          <w:sz w:val="24"/>
          <w:szCs w:val="24"/>
        </w:rPr>
      </w:pPr>
      <w:r w:rsidRPr="00327475">
        <w:rPr>
          <w:sz w:val="24"/>
          <w:szCs w:val="24"/>
        </w:rPr>
        <w:t>Wydawnictwa we współpracy z Gminą Wrocław: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 xml:space="preserve">Mapa Wrocławskich </w:t>
      </w:r>
      <w:proofErr w:type="spellStart"/>
      <w:r w:rsidRPr="00327475">
        <w:rPr>
          <w:sz w:val="24"/>
          <w:szCs w:val="24"/>
        </w:rPr>
        <w:t>Muralli</w:t>
      </w:r>
      <w:proofErr w:type="spellEnd"/>
      <w:r w:rsidRPr="00327475">
        <w:rPr>
          <w:sz w:val="24"/>
          <w:szCs w:val="24"/>
        </w:rPr>
        <w:t xml:space="preserve"> - 30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angielsko - pol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Mapa Wrocławskich Krasnali - 15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pol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Mapa Wrocławskich Krasnali - 15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angiel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Trasy Turystyczne Wrocławia – 28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pol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Trasy Turystyczne Wrocławia – 6,5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niemiec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Trasy Turystyczne Wrocławia – 4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francu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Trasy Turystyczne Wrocławia – 5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koreańska 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Trasy Turystyczne Wrocławia – 11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angiel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Trasy Turystyczne Wrocławia – 1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rosyj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Trasy Turystyczne Wrocławia – 2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niderlandz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Trasy Turystyczne Wrocławia – 2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hiszpańska</w:t>
      </w:r>
    </w:p>
    <w:p w:rsidR="00C10159" w:rsidRPr="00327475" w:rsidRDefault="00C10159" w:rsidP="00327475">
      <w:pPr>
        <w:spacing w:line="276" w:lineRule="auto"/>
        <w:jc w:val="both"/>
        <w:rPr>
          <w:sz w:val="24"/>
          <w:szCs w:val="24"/>
        </w:rPr>
      </w:pPr>
      <w:r w:rsidRPr="00327475">
        <w:rPr>
          <w:sz w:val="24"/>
          <w:szCs w:val="24"/>
        </w:rPr>
        <w:t>Trasy Turystyczne Wrocławia – 2 ty</w:t>
      </w:r>
      <w:r w:rsidR="005D547B" w:rsidRPr="00327475">
        <w:rPr>
          <w:sz w:val="24"/>
          <w:szCs w:val="24"/>
        </w:rPr>
        <w:t>s.</w:t>
      </w:r>
      <w:r w:rsidRPr="00327475">
        <w:rPr>
          <w:sz w:val="24"/>
          <w:szCs w:val="24"/>
        </w:rPr>
        <w:t xml:space="preserve"> sztuk, wersja ukraińska</w:t>
      </w:r>
    </w:p>
    <w:p w:rsidR="005D547B" w:rsidRPr="00327475" w:rsidRDefault="005D547B" w:rsidP="00327475">
      <w:pPr>
        <w:spacing w:line="276" w:lineRule="auto"/>
        <w:jc w:val="both"/>
        <w:rPr>
          <w:sz w:val="24"/>
          <w:szCs w:val="24"/>
        </w:rPr>
      </w:pPr>
    </w:p>
    <w:p w:rsidR="00535313" w:rsidRDefault="00535313" w:rsidP="002726D0">
      <w:pPr>
        <w:pStyle w:val="Nagwek1"/>
        <w:rPr>
          <w:rStyle w:val="Wyrnieniedelikatne"/>
        </w:rPr>
      </w:pPr>
      <w:bookmarkStart w:id="10" w:name="_Toc64963626"/>
      <w:bookmarkStart w:id="11" w:name="_Toc77589781"/>
      <w:r w:rsidRPr="002726D0">
        <w:rPr>
          <w:rStyle w:val="Wyrnieniedelikatne"/>
        </w:rPr>
        <w:t xml:space="preserve">Promocja w </w:t>
      </w:r>
      <w:proofErr w:type="spellStart"/>
      <w:r w:rsidRPr="002726D0">
        <w:rPr>
          <w:rStyle w:val="Wyrnieniedelikatne"/>
        </w:rPr>
        <w:t>internecie</w:t>
      </w:r>
      <w:proofErr w:type="spellEnd"/>
      <w:r w:rsidRPr="002726D0">
        <w:rPr>
          <w:rStyle w:val="Wyrnieniedelikatne"/>
        </w:rPr>
        <w:t xml:space="preserve"> i mediach społecznościowych</w:t>
      </w:r>
      <w:bookmarkEnd w:id="10"/>
      <w:bookmarkEnd w:id="11"/>
    </w:p>
    <w:p w:rsidR="005D547B" w:rsidRPr="00327475" w:rsidRDefault="005D547B" w:rsidP="00327475">
      <w:pPr>
        <w:spacing w:line="276" w:lineRule="auto"/>
        <w:jc w:val="both"/>
        <w:rPr>
          <w:rFonts w:cstheme="minorHAnsi"/>
          <w:sz w:val="24"/>
        </w:rPr>
      </w:pPr>
    </w:p>
    <w:p w:rsidR="005D547B" w:rsidRDefault="005D547B" w:rsidP="00327475">
      <w:pPr>
        <w:spacing w:line="276" w:lineRule="auto"/>
        <w:jc w:val="both"/>
        <w:rPr>
          <w:rFonts w:cstheme="minorHAnsi"/>
          <w:sz w:val="24"/>
        </w:rPr>
      </w:pPr>
      <w:r w:rsidRPr="00327475">
        <w:rPr>
          <w:rFonts w:cstheme="minorHAnsi"/>
          <w:sz w:val="24"/>
        </w:rPr>
        <w:t xml:space="preserve">Dolnośląska Organizacja Turystyczna ze względu na sytuację pandemiczną w 2020 roku znacząco zwiększyła zakres działalności w </w:t>
      </w:r>
      <w:proofErr w:type="spellStart"/>
      <w:r w:rsidRPr="00327475">
        <w:rPr>
          <w:rFonts w:cstheme="minorHAnsi"/>
          <w:sz w:val="24"/>
        </w:rPr>
        <w:t>internecie</w:t>
      </w:r>
      <w:proofErr w:type="spellEnd"/>
      <w:r w:rsidRPr="00327475">
        <w:rPr>
          <w:rFonts w:cstheme="minorHAnsi"/>
          <w:sz w:val="24"/>
        </w:rPr>
        <w:t xml:space="preserve">. Dotyczy to zarówno prowadzonych kampanii w mediach społecznościowych na każdym kanale prowadzonym przez DOT, jak również współpracy z </w:t>
      </w:r>
      <w:proofErr w:type="spellStart"/>
      <w:r w:rsidRPr="00327475">
        <w:rPr>
          <w:rFonts w:cstheme="minorHAnsi"/>
          <w:sz w:val="24"/>
        </w:rPr>
        <w:t>intenetowymi</w:t>
      </w:r>
      <w:proofErr w:type="spellEnd"/>
      <w:r w:rsidRPr="00327475">
        <w:rPr>
          <w:rFonts w:cstheme="minorHAnsi"/>
          <w:sz w:val="24"/>
        </w:rPr>
        <w:t xml:space="preserve"> twórcami, która znalazła odzwierciedlenie w liście gości organizowanych przez nas wizyt studyjnych. </w:t>
      </w:r>
    </w:p>
    <w:p w:rsidR="00327475" w:rsidRPr="00327475" w:rsidRDefault="00327475" w:rsidP="00327475">
      <w:pPr>
        <w:spacing w:line="276" w:lineRule="auto"/>
        <w:jc w:val="both"/>
        <w:rPr>
          <w:rFonts w:cstheme="minorHAnsi"/>
          <w:sz w:val="24"/>
        </w:rPr>
      </w:pPr>
    </w:p>
    <w:p w:rsidR="00516DB2" w:rsidRPr="00327475" w:rsidRDefault="005D547B" w:rsidP="00327475">
      <w:pPr>
        <w:spacing w:after="0" w:line="276" w:lineRule="auto"/>
        <w:mirrorIndents/>
        <w:jc w:val="both"/>
        <w:rPr>
          <w:rFonts w:cstheme="minorHAnsi"/>
          <w:sz w:val="24"/>
        </w:rPr>
      </w:pPr>
      <w:r w:rsidRPr="00327475">
        <w:rPr>
          <w:rFonts w:cstheme="minorHAnsi"/>
          <w:sz w:val="24"/>
        </w:rPr>
        <w:t xml:space="preserve">W </w:t>
      </w:r>
      <w:proofErr w:type="spellStart"/>
      <w:r w:rsidRPr="00327475">
        <w:rPr>
          <w:rFonts w:cstheme="minorHAnsi"/>
          <w:sz w:val="24"/>
        </w:rPr>
        <w:t>internecie</w:t>
      </w:r>
      <w:proofErr w:type="spellEnd"/>
      <w:r w:rsidRPr="00327475">
        <w:rPr>
          <w:rFonts w:cstheme="minorHAnsi"/>
          <w:sz w:val="24"/>
        </w:rPr>
        <w:t xml:space="preserve"> aktywność stowarzyszenia skoncentrowana jest pod wspólnym szyldem Dolny Śląsk Travel (Facebook, Instagram, </w:t>
      </w:r>
      <w:proofErr w:type="spellStart"/>
      <w:r w:rsidRPr="00327475">
        <w:rPr>
          <w:rFonts w:cstheme="minorHAnsi"/>
          <w:sz w:val="24"/>
        </w:rPr>
        <w:t>Youtube</w:t>
      </w:r>
      <w:proofErr w:type="spellEnd"/>
      <w:r w:rsidRPr="00327475">
        <w:rPr>
          <w:rFonts w:cstheme="minorHAnsi"/>
          <w:sz w:val="24"/>
        </w:rPr>
        <w:t xml:space="preserve">, </w:t>
      </w:r>
      <w:proofErr w:type="spellStart"/>
      <w:r w:rsidRPr="00327475">
        <w:rPr>
          <w:rFonts w:cstheme="minorHAnsi"/>
          <w:sz w:val="24"/>
        </w:rPr>
        <w:t>TikTok</w:t>
      </w:r>
      <w:proofErr w:type="spellEnd"/>
      <w:r w:rsidRPr="00327475">
        <w:rPr>
          <w:rFonts w:cstheme="minorHAnsi"/>
          <w:sz w:val="24"/>
        </w:rPr>
        <w:t xml:space="preserve">). </w:t>
      </w:r>
      <w:r w:rsidR="00516DB2" w:rsidRPr="00327475">
        <w:rPr>
          <w:rFonts w:cstheme="minorHAnsi"/>
          <w:sz w:val="24"/>
        </w:rPr>
        <w:t>Dodatkowo Dolnośląska Organizacja Turystyczna prowadzi media społecznościowe związane z głównymi produktami turystycznymi regionu: Europejski Szlak Zamków i Pałaców (w tym roku rozwijany również w ramach projektu UE „Łączą nas zamki i pałace”.</w:t>
      </w:r>
    </w:p>
    <w:p w:rsidR="005D547B" w:rsidRPr="00327475" w:rsidRDefault="005D547B" w:rsidP="00327475">
      <w:pPr>
        <w:spacing w:line="276" w:lineRule="auto"/>
        <w:jc w:val="both"/>
        <w:rPr>
          <w:rFonts w:cstheme="minorHAnsi"/>
          <w:sz w:val="24"/>
        </w:rPr>
      </w:pPr>
    </w:p>
    <w:p w:rsidR="005D547B" w:rsidRPr="00327475" w:rsidRDefault="005D547B" w:rsidP="00327475">
      <w:pPr>
        <w:spacing w:after="0" w:line="276" w:lineRule="auto"/>
        <w:mirrorIndents/>
        <w:jc w:val="both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</w:rPr>
        <w:t xml:space="preserve">W ramach projektu „Wspólne Dziedzictwo”, finansowanego ze środków programu </w:t>
      </w:r>
      <w:proofErr w:type="spellStart"/>
      <w:r w:rsidRPr="00327475">
        <w:rPr>
          <w:rFonts w:cstheme="minorHAnsi"/>
          <w:sz w:val="24"/>
        </w:rPr>
        <w:t>Interreg</w:t>
      </w:r>
      <w:proofErr w:type="spellEnd"/>
      <w:r w:rsidRPr="00327475">
        <w:rPr>
          <w:rFonts w:cstheme="minorHAnsi"/>
          <w:sz w:val="24"/>
        </w:rPr>
        <w:t xml:space="preserve"> Polska – Czechy, przy współpracy z partnerami DOT prowadzi i promuje turystyczną telewizję </w:t>
      </w:r>
      <w:r w:rsidRPr="00327475">
        <w:rPr>
          <w:rFonts w:cstheme="minorHAnsi"/>
          <w:sz w:val="24"/>
        </w:rPr>
        <w:lastRenderedPageBreak/>
        <w:t xml:space="preserve">on-line, prezentującą walory polsko-czeskiego pogranicza. W wyniku projektu zrealizowaliśmy i udostępniliśmy na platformie YouTube 40 filmów, na których przedstawiono m.in. atrakcje ze Szlaku Tajemniczych Podziemi, Szlaku Kulinarnego Smaki Dolnego Śląska oraz dolnośląskie uzdrowiska. </w:t>
      </w:r>
    </w:p>
    <w:p w:rsidR="005D547B" w:rsidRPr="00327475" w:rsidRDefault="005D547B" w:rsidP="00327475">
      <w:pPr>
        <w:spacing w:line="276" w:lineRule="auto"/>
        <w:jc w:val="both"/>
        <w:rPr>
          <w:rFonts w:cstheme="minorHAns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196"/>
      </w:tblGrid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>Strony internetowe Dolnośląskiej Organizacji Turystycznej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9967A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hyperlink r:id="rId10" w:history="1">
              <w:r w:rsidR="00535313" w:rsidRPr="00327475">
                <w:rPr>
                  <w:rStyle w:val="Hipercze"/>
                  <w:rFonts w:cstheme="minorHAnsi"/>
                  <w:sz w:val="24"/>
                  <w:szCs w:val="24"/>
                </w:rPr>
                <w:t>www.dolnyslask.travel</w:t>
              </w:r>
            </w:hyperlink>
            <w:r w:rsidR="00535313" w:rsidRPr="00327475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9967A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hyperlink r:id="rId11" w:history="1">
              <w:r w:rsidR="00535313" w:rsidRPr="00327475">
                <w:rPr>
                  <w:rStyle w:val="Hipercze"/>
                  <w:rFonts w:cstheme="minorHAnsi"/>
                  <w:sz w:val="24"/>
                  <w:szCs w:val="24"/>
                </w:rPr>
                <w:t>www.dot.org.pl</w:t>
              </w:r>
            </w:hyperlink>
            <w:r w:rsidR="00535313" w:rsidRPr="00327475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9967A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hyperlink r:id="rId12" w:history="1">
              <w:r w:rsidR="00535313" w:rsidRPr="00327475">
                <w:rPr>
                  <w:rStyle w:val="Hipercze"/>
                  <w:rFonts w:cstheme="minorHAnsi"/>
                  <w:sz w:val="24"/>
                  <w:szCs w:val="24"/>
                </w:rPr>
                <w:t>www.szlakzamkowipalacow.eu</w:t>
              </w:r>
            </w:hyperlink>
            <w:r w:rsidR="00535313" w:rsidRPr="00327475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9967A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hyperlink r:id="rId13" w:history="1">
              <w:r w:rsidR="00535313" w:rsidRPr="00327475">
                <w:rPr>
                  <w:rStyle w:val="Hipercze"/>
                  <w:rFonts w:cstheme="minorHAnsi"/>
                  <w:sz w:val="24"/>
                  <w:szCs w:val="24"/>
                </w:rPr>
                <w:t>www.dolnyslasktaniej.pl</w:t>
              </w:r>
            </w:hyperlink>
            <w:r w:rsidR="00535313" w:rsidRPr="00327475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9967A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hyperlink r:id="rId14" w:history="1">
              <w:r w:rsidR="00535313" w:rsidRPr="00327475">
                <w:rPr>
                  <w:rStyle w:val="Hipercze"/>
                  <w:rFonts w:cstheme="minorHAnsi"/>
                  <w:sz w:val="24"/>
                  <w:szCs w:val="24"/>
                </w:rPr>
                <w:t>www.szlakpodziemi.pl</w:t>
              </w:r>
            </w:hyperlink>
            <w:r w:rsidR="00535313" w:rsidRPr="00327475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9967A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hyperlink r:id="rId15" w:history="1">
              <w:r w:rsidR="00535313" w:rsidRPr="00327475">
                <w:rPr>
                  <w:rStyle w:val="Hipercze"/>
                  <w:rFonts w:cstheme="minorHAnsi"/>
                  <w:sz w:val="24"/>
                  <w:szCs w:val="24"/>
                </w:rPr>
                <w:t>www.smakidolnegoslaska.pl</w:t>
              </w:r>
            </w:hyperlink>
            <w:r w:rsidR="00535313" w:rsidRPr="00327475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9967A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hyperlink r:id="rId16" w:history="1">
              <w:r w:rsidR="00535313" w:rsidRPr="00327475">
                <w:rPr>
                  <w:rStyle w:val="Hipercze"/>
                  <w:rFonts w:cstheme="minorHAnsi"/>
                  <w:sz w:val="24"/>
                  <w:szCs w:val="24"/>
                </w:rPr>
                <w:t>www.rowerem.info</w:t>
              </w:r>
            </w:hyperlink>
            <w:r w:rsidR="00535313" w:rsidRPr="00327475">
              <w:rPr>
                <w:rFonts w:cstheme="minorHAnsi"/>
                <w:sz w:val="24"/>
                <w:szCs w:val="24"/>
              </w:rPr>
              <w:t xml:space="preserve">  </w:t>
            </w:r>
          </w:p>
        </w:tc>
      </w:tr>
      <w:tr w:rsidR="00516DB2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DB2" w:rsidRPr="00327475" w:rsidRDefault="009967A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hyperlink r:id="rId17" w:history="1">
              <w:r w:rsidR="00516DB2" w:rsidRPr="00327475">
                <w:rPr>
                  <w:rStyle w:val="Hipercze"/>
                  <w:rFonts w:cstheme="minorHAnsi"/>
                  <w:sz w:val="24"/>
                  <w:szCs w:val="24"/>
                </w:rPr>
                <w:t>www.voucherturystyczny.pl</w:t>
              </w:r>
            </w:hyperlink>
            <w:r w:rsidR="00516DB2" w:rsidRPr="00327475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9967A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hyperlink r:id="rId18" w:history="1">
              <w:r w:rsidR="00535313" w:rsidRPr="00327475">
                <w:rPr>
                  <w:rStyle w:val="Hipercze"/>
                  <w:rFonts w:cstheme="minorHAnsi"/>
                  <w:sz w:val="24"/>
                  <w:szCs w:val="24"/>
                </w:rPr>
                <w:t>www.dolnyslask.travel.pl</w:t>
              </w:r>
            </w:hyperlink>
            <w:r w:rsidR="00535313" w:rsidRPr="00327475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535313" w:rsidRPr="00327475" w:rsidTr="00516DB2">
        <w:tc>
          <w:tcPr>
            <w:tcW w:w="7196" w:type="dxa"/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 xml:space="preserve">Profile prowadzone przez DOT na portalach społecznościowych   </w:t>
            </w:r>
          </w:p>
        </w:tc>
      </w:tr>
      <w:tr w:rsidR="00535313" w:rsidRPr="00327475" w:rsidTr="00516DB2">
        <w:tc>
          <w:tcPr>
            <w:tcW w:w="7196" w:type="dxa"/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>Facebook Dolnośląskiej Organizacji Turystycznej</w:t>
            </w:r>
          </w:p>
        </w:tc>
      </w:tr>
      <w:tr w:rsidR="00535313" w:rsidRPr="00327475" w:rsidTr="00516DB2">
        <w:tc>
          <w:tcPr>
            <w:tcW w:w="7196" w:type="dxa"/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>Faceb</w:t>
            </w:r>
            <w:r w:rsidR="00602B61" w:rsidRPr="00327475">
              <w:rPr>
                <w:rFonts w:cstheme="minorHAnsi"/>
                <w:sz w:val="24"/>
                <w:szCs w:val="24"/>
              </w:rPr>
              <w:t>ook Dolny Śląsk</w:t>
            </w:r>
          </w:p>
        </w:tc>
      </w:tr>
      <w:tr w:rsidR="00535313" w:rsidRPr="00327475" w:rsidTr="00516DB2">
        <w:tc>
          <w:tcPr>
            <w:tcW w:w="7196" w:type="dxa"/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 xml:space="preserve">Facebook Europejski Szlak Zamków i Pałaców 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>Facebook Dolny Śląsk Rowerem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>Facebook Szlak Kulinarny Smaki Dolnego Śląska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>Facebook Szlak Tajemniczych Podziemi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>Facebook Wspólne Dziedzictwo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>Instagram Dolny Śląsk Travel</w:t>
            </w:r>
          </w:p>
        </w:tc>
      </w:tr>
      <w:tr w:rsidR="00B2000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003" w:rsidRPr="00327475" w:rsidRDefault="00B20003" w:rsidP="00327475">
            <w:pPr>
              <w:tabs>
                <w:tab w:val="left" w:pos="2652"/>
              </w:tabs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>Instagram Szlak Kulinarny Smaki Dolnego Śląska</w:t>
            </w:r>
          </w:p>
        </w:tc>
      </w:tr>
      <w:tr w:rsidR="00B2000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003" w:rsidRPr="00327475" w:rsidRDefault="00B2000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 xml:space="preserve">Instagram Dolny Śląsk Rowerem </w:t>
            </w:r>
          </w:p>
        </w:tc>
      </w:tr>
      <w:tr w:rsidR="00B2000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003" w:rsidRPr="00327475" w:rsidRDefault="00B2000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>Instagram Europejski Szlak Zamków i Pałaców</w:t>
            </w:r>
          </w:p>
        </w:tc>
      </w:tr>
      <w:tr w:rsidR="00B2000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0003" w:rsidRPr="00327475" w:rsidRDefault="00B2000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327475">
              <w:rPr>
                <w:rFonts w:cstheme="minorHAnsi"/>
                <w:sz w:val="24"/>
                <w:szCs w:val="24"/>
              </w:rPr>
              <w:t>You</w:t>
            </w:r>
            <w:proofErr w:type="spellEnd"/>
            <w:r w:rsidRPr="00327475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27475">
              <w:rPr>
                <w:rFonts w:cstheme="minorHAnsi"/>
                <w:sz w:val="24"/>
                <w:szCs w:val="24"/>
              </w:rPr>
              <w:t>Tube</w:t>
            </w:r>
            <w:proofErr w:type="spellEnd"/>
            <w:r w:rsidRPr="00327475">
              <w:rPr>
                <w:rFonts w:cstheme="minorHAnsi"/>
                <w:sz w:val="24"/>
                <w:szCs w:val="24"/>
              </w:rPr>
              <w:t xml:space="preserve"> Europejski Szlak Zamków i Pałaców PL-CZ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327475">
              <w:rPr>
                <w:rFonts w:cstheme="minorHAnsi"/>
                <w:sz w:val="24"/>
                <w:szCs w:val="24"/>
                <w:lang w:val="en-GB"/>
              </w:rPr>
              <w:t xml:space="preserve">You Tube </w:t>
            </w:r>
            <w:proofErr w:type="spellStart"/>
            <w:r w:rsidRPr="00327475">
              <w:rPr>
                <w:rFonts w:cstheme="minorHAnsi"/>
                <w:sz w:val="24"/>
                <w:szCs w:val="24"/>
                <w:lang w:val="en-GB"/>
              </w:rPr>
              <w:t>Dolny</w:t>
            </w:r>
            <w:proofErr w:type="spellEnd"/>
            <w:r w:rsidRPr="0032747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27475">
              <w:rPr>
                <w:rFonts w:cstheme="minorHAnsi"/>
                <w:sz w:val="24"/>
                <w:szCs w:val="24"/>
                <w:lang w:val="en-GB"/>
              </w:rPr>
              <w:t>Śląsk</w:t>
            </w:r>
            <w:proofErr w:type="spellEnd"/>
            <w:r w:rsidRPr="00327475">
              <w:rPr>
                <w:rFonts w:cstheme="minorHAnsi"/>
                <w:sz w:val="24"/>
                <w:szCs w:val="24"/>
                <w:lang w:val="en-GB"/>
              </w:rPr>
              <w:t xml:space="preserve"> Travel </w:t>
            </w:r>
          </w:p>
        </w:tc>
      </w:tr>
      <w:tr w:rsidR="00535313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313" w:rsidRPr="00327475" w:rsidRDefault="00535313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327475">
              <w:rPr>
                <w:rFonts w:cstheme="minorHAnsi"/>
                <w:sz w:val="24"/>
                <w:szCs w:val="24"/>
              </w:rPr>
              <w:t>You</w:t>
            </w:r>
            <w:proofErr w:type="spellEnd"/>
            <w:r w:rsidRPr="00327475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27475">
              <w:rPr>
                <w:rFonts w:cstheme="minorHAnsi"/>
                <w:sz w:val="24"/>
                <w:szCs w:val="24"/>
              </w:rPr>
              <w:t>Tube</w:t>
            </w:r>
            <w:proofErr w:type="spellEnd"/>
            <w:r w:rsidRPr="00327475">
              <w:rPr>
                <w:rFonts w:cstheme="minorHAnsi"/>
                <w:sz w:val="24"/>
                <w:szCs w:val="24"/>
              </w:rPr>
              <w:t xml:space="preserve"> Wspólne Dziedzictwo</w:t>
            </w:r>
          </w:p>
        </w:tc>
      </w:tr>
      <w:tr w:rsidR="002D7E78" w:rsidRPr="00327475" w:rsidTr="00516DB2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7E78" w:rsidRPr="00327475" w:rsidRDefault="002D7E78" w:rsidP="00327475">
            <w:pPr>
              <w:spacing w:after="0" w:line="276" w:lineRule="auto"/>
              <w:mirrorIndents/>
              <w:jc w:val="both"/>
              <w:rPr>
                <w:rFonts w:cstheme="minorHAnsi"/>
                <w:sz w:val="24"/>
                <w:szCs w:val="24"/>
              </w:rPr>
            </w:pPr>
            <w:r w:rsidRPr="00327475">
              <w:rPr>
                <w:rFonts w:cstheme="minorHAnsi"/>
                <w:sz w:val="24"/>
                <w:szCs w:val="24"/>
              </w:rPr>
              <w:t>Tik Tok Dolny Śląsk Travel</w:t>
            </w:r>
          </w:p>
        </w:tc>
      </w:tr>
    </w:tbl>
    <w:p w:rsidR="00535313" w:rsidRPr="008D559A" w:rsidRDefault="00535313" w:rsidP="00327475">
      <w:pPr>
        <w:spacing w:line="276" w:lineRule="auto"/>
        <w:jc w:val="both"/>
        <w:rPr>
          <w:rFonts w:cstheme="minorHAnsi"/>
          <w:sz w:val="24"/>
          <w:szCs w:val="24"/>
        </w:rPr>
      </w:pPr>
    </w:p>
    <w:p w:rsidR="00602B61" w:rsidRPr="008D559A" w:rsidRDefault="00602B61" w:rsidP="00327475">
      <w:pPr>
        <w:spacing w:line="276" w:lineRule="auto"/>
        <w:jc w:val="both"/>
        <w:rPr>
          <w:rFonts w:cstheme="minorHAnsi"/>
          <w:sz w:val="24"/>
          <w:szCs w:val="24"/>
        </w:rPr>
      </w:pPr>
      <w:r w:rsidRPr="008D559A">
        <w:rPr>
          <w:rFonts w:cstheme="minorHAnsi"/>
          <w:sz w:val="24"/>
          <w:szCs w:val="24"/>
        </w:rPr>
        <w:t>Pod koniec 2020 roku wszystkie profile na FB obserwowało łącznie</w:t>
      </w:r>
      <w:r w:rsidR="00C704A9">
        <w:rPr>
          <w:rFonts w:cstheme="minorHAnsi"/>
          <w:sz w:val="24"/>
          <w:szCs w:val="24"/>
        </w:rPr>
        <w:t xml:space="preserve"> </w:t>
      </w:r>
      <w:r w:rsidR="008D559A" w:rsidRPr="008D559A">
        <w:rPr>
          <w:rFonts w:cstheme="minorHAnsi"/>
          <w:sz w:val="24"/>
          <w:szCs w:val="24"/>
        </w:rPr>
        <w:t>137.859</w:t>
      </w:r>
      <w:r w:rsidRPr="008D559A">
        <w:rPr>
          <w:rFonts w:cstheme="minorHAnsi"/>
          <w:sz w:val="24"/>
          <w:szCs w:val="24"/>
        </w:rPr>
        <w:t xml:space="preserve"> użytkowników, co stanowi </w:t>
      </w:r>
      <w:r w:rsidR="008D559A" w:rsidRPr="008D559A">
        <w:rPr>
          <w:rFonts w:cstheme="minorHAnsi"/>
          <w:sz w:val="24"/>
          <w:szCs w:val="24"/>
        </w:rPr>
        <w:t xml:space="preserve">400 </w:t>
      </w:r>
      <w:r w:rsidRPr="008D559A">
        <w:rPr>
          <w:rFonts w:cstheme="minorHAnsi"/>
          <w:sz w:val="24"/>
          <w:szCs w:val="24"/>
        </w:rPr>
        <w:t>% wzrostu w porównaniu z rokiem poprzednim</w:t>
      </w:r>
      <w:r w:rsidR="008D559A" w:rsidRPr="008D559A">
        <w:rPr>
          <w:rFonts w:cstheme="minorHAnsi"/>
          <w:sz w:val="24"/>
          <w:szCs w:val="24"/>
        </w:rPr>
        <w:t xml:space="preserve">. </w:t>
      </w:r>
    </w:p>
    <w:p w:rsidR="00602B61" w:rsidRPr="008D559A" w:rsidRDefault="00602B61" w:rsidP="00327475">
      <w:pPr>
        <w:spacing w:line="276" w:lineRule="auto"/>
        <w:jc w:val="both"/>
        <w:rPr>
          <w:rFonts w:cstheme="minorHAnsi"/>
          <w:sz w:val="24"/>
          <w:szCs w:val="24"/>
        </w:rPr>
      </w:pPr>
    </w:p>
    <w:p w:rsidR="00516DB2" w:rsidRPr="00327475" w:rsidRDefault="00516DB2" w:rsidP="00327475">
      <w:pPr>
        <w:spacing w:line="276" w:lineRule="auto"/>
        <w:jc w:val="both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Podstawowe media społecznościowe prowadzone przez DOT w 2020 roku osiągnęły następujące wyniki:</w:t>
      </w:r>
    </w:p>
    <w:p w:rsidR="00327475" w:rsidRPr="00327475" w:rsidRDefault="002D7E78" w:rsidP="00327475">
      <w:pPr>
        <w:pStyle w:val="Akapitzlist"/>
        <w:numPr>
          <w:ilvl w:val="0"/>
          <w:numId w:val="18"/>
        </w:numPr>
        <w:jc w:val="both"/>
        <w:rPr>
          <w:rFonts w:cstheme="minorHAnsi"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lastRenderedPageBreak/>
        <w:t>FACEBOOK</w:t>
      </w:r>
    </w:p>
    <w:p w:rsidR="002D7E78" w:rsidRPr="00327475" w:rsidRDefault="002D7E78" w:rsidP="00327475">
      <w:pPr>
        <w:jc w:val="both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ŁĄCZNIE NA WSZYSTKICH KONTACH</w:t>
      </w:r>
    </w:p>
    <w:p w:rsidR="002D7E78" w:rsidRPr="00327475" w:rsidRDefault="002D7E78" w:rsidP="00327475">
      <w:pPr>
        <w:spacing w:line="276" w:lineRule="auto"/>
        <w:jc w:val="both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>ZASIĘG (liczba osób do których dotarły reklamy): 12</w:t>
      </w:r>
      <w:r w:rsidR="00F50959" w:rsidRPr="00327475">
        <w:rPr>
          <w:rFonts w:cstheme="minorHAnsi"/>
          <w:b/>
          <w:sz w:val="24"/>
          <w:szCs w:val="24"/>
        </w:rPr>
        <w:t>3</w:t>
      </w:r>
      <w:r w:rsidRPr="00327475">
        <w:rPr>
          <w:rFonts w:cstheme="minorHAnsi"/>
          <w:b/>
          <w:sz w:val="24"/>
          <w:szCs w:val="24"/>
        </w:rPr>
        <w:t> 150 697</w:t>
      </w:r>
    </w:p>
    <w:p w:rsidR="002D7E78" w:rsidRPr="00327475" w:rsidRDefault="002D7E78" w:rsidP="00327475">
      <w:pPr>
        <w:spacing w:line="276" w:lineRule="auto"/>
        <w:jc w:val="both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>WYŚWIETLENIA (liczba wyświetleń reklam): 21 </w:t>
      </w:r>
      <w:r w:rsidR="00F50959" w:rsidRPr="00327475">
        <w:rPr>
          <w:rFonts w:cstheme="minorHAnsi"/>
          <w:b/>
          <w:sz w:val="24"/>
          <w:szCs w:val="24"/>
        </w:rPr>
        <w:t>6</w:t>
      </w:r>
      <w:r w:rsidRPr="00327475">
        <w:rPr>
          <w:rFonts w:cstheme="minorHAnsi"/>
          <w:b/>
          <w:sz w:val="24"/>
          <w:szCs w:val="24"/>
        </w:rPr>
        <w:t xml:space="preserve">97 704 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>Na to składa się: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 xml:space="preserve">Dolny Śląsk Travel 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 xml:space="preserve">Liczba osób do których dotarły reklamy: </w:t>
      </w:r>
      <w:r w:rsidR="00F50959" w:rsidRPr="00327475">
        <w:rPr>
          <w:rFonts w:cstheme="minorHAnsi"/>
          <w:sz w:val="24"/>
          <w:szCs w:val="24"/>
        </w:rPr>
        <w:t>8</w:t>
      </w:r>
      <w:r w:rsidRPr="00327475">
        <w:rPr>
          <w:rFonts w:cstheme="minorHAnsi"/>
          <w:sz w:val="24"/>
          <w:szCs w:val="24"/>
        </w:rPr>
        <w:t xml:space="preserve"> 817 534 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Liczba wyświetleń reklam: 12 </w:t>
      </w:r>
      <w:r w:rsidR="00F50959" w:rsidRPr="00327475">
        <w:rPr>
          <w:rFonts w:cstheme="minorHAnsi"/>
          <w:sz w:val="24"/>
          <w:szCs w:val="24"/>
        </w:rPr>
        <w:t>8</w:t>
      </w:r>
      <w:r w:rsidRPr="00327475">
        <w:rPr>
          <w:rFonts w:cstheme="minorHAnsi"/>
          <w:sz w:val="24"/>
          <w:szCs w:val="24"/>
        </w:rPr>
        <w:t>08 967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 xml:space="preserve">Liczba wyświetleń video: 684 854 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>Europejski Szlak Zamków i Pałaców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Liczba osób do których dotarły reklamy: 306 676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 xml:space="preserve">Liczba wyświetleń reklam: 338 649 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 xml:space="preserve">KAMPANIA W RAMACH INTERREG CZ-PL 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Łączna liczba osób, do których reklamy dotarły: 2 378 128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Łączna liczba wyświetleń reklam: 6 163 196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>Szlak Kulinarny Smaki Dolnego Śląska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Liczba osób do których dotarły reklamy: 635 058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Liczba wyświetleń reklam: 1 193 066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 xml:space="preserve">Szlak Tajemniczych Podziemi 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Liczba osób do których dotarły reklamy: 51 599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 xml:space="preserve">Liczba wyświetleń reklam: 56 653 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 xml:space="preserve">Dolny Śląsk Rowerem 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Liczba osób do których dotarły reklamy: 834 596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Liczba wyświetleń reklam: 996 008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 xml:space="preserve">Dolnośląska Organizacja Turystyczna 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 xml:space="preserve">Liczba osób do których dotarły reklamy: 127 106 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Liczba wyświetleń reklam 141 165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</w:p>
    <w:p w:rsidR="002D7E78" w:rsidRPr="00327475" w:rsidRDefault="002D7E78" w:rsidP="00327475">
      <w:pPr>
        <w:pStyle w:val="Akapitzlist"/>
        <w:numPr>
          <w:ilvl w:val="0"/>
          <w:numId w:val="18"/>
        </w:numPr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lastRenderedPageBreak/>
        <w:t xml:space="preserve">INSTAGRAM 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ŁĄCZNIE NA WSZYSTKICH KONTACH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 xml:space="preserve">ZASIĘG: 1 002 260 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 xml:space="preserve">WYŚWIETLENIA: 1 276 388 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Na to składa się: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 xml:space="preserve">Dolny Śląsk Travel 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 xml:space="preserve">Zasięg: 973 372 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Wyświetlenia:1 242 986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>Szlak Kulinarny Smaki Dolnego Śląska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Zasięg: 6 182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Wyświetlenia: 6 857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>Europejski Szlak Zamków i Pałaców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Zasięg: 12 730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 xml:space="preserve">Wyświetlenia:14 060 </w:t>
      </w:r>
    </w:p>
    <w:p w:rsidR="002D7E78" w:rsidRPr="00327475" w:rsidRDefault="002D7E78" w:rsidP="00327475">
      <w:pPr>
        <w:spacing w:line="276" w:lineRule="auto"/>
        <w:rPr>
          <w:rFonts w:cstheme="minorHAnsi"/>
          <w:b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>Dolny Śląsk Rowerem</w:t>
      </w:r>
    </w:p>
    <w:p w:rsidR="002D7E78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Zasięg: 9 976</w:t>
      </w:r>
    </w:p>
    <w:p w:rsidR="002D7E78" w:rsidRPr="00327475" w:rsidRDefault="00516DB2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sz w:val="24"/>
          <w:szCs w:val="24"/>
        </w:rPr>
        <w:t>Wyświetlenia: 12 485</w:t>
      </w:r>
    </w:p>
    <w:p w:rsidR="00535313" w:rsidRPr="00327475" w:rsidRDefault="002D7E78" w:rsidP="00327475">
      <w:pPr>
        <w:spacing w:line="276" w:lineRule="auto"/>
        <w:rPr>
          <w:rFonts w:cstheme="minorHAnsi"/>
          <w:sz w:val="24"/>
          <w:szCs w:val="24"/>
        </w:rPr>
      </w:pPr>
      <w:r w:rsidRPr="00327475">
        <w:rPr>
          <w:rFonts w:cstheme="minorHAnsi"/>
          <w:b/>
          <w:sz w:val="24"/>
          <w:szCs w:val="24"/>
        </w:rPr>
        <w:t xml:space="preserve">DODATKOWA KAMPANIA ROWEROWA </w:t>
      </w:r>
      <w:r w:rsidR="00516DB2" w:rsidRPr="00327475">
        <w:rPr>
          <w:rFonts w:cstheme="minorHAnsi"/>
          <w:sz w:val="24"/>
          <w:szCs w:val="24"/>
        </w:rPr>
        <w:t>promująca stronę www.rowerem.info</w:t>
      </w:r>
      <w:r w:rsidRPr="00327475">
        <w:rPr>
          <w:rFonts w:cstheme="minorHAnsi"/>
          <w:sz w:val="24"/>
          <w:szCs w:val="24"/>
        </w:rPr>
        <w:br/>
        <w:t xml:space="preserve">GOOGLE ADS: 2 272 805 wyświetleń </w:t>
      </w:r>
      <w:r w:rsidRPr="00327475">
        <w:rPr>
          <w:rFonts w:cstheme="minorHAnsi"/>
          <w:sz w:val="24"/>
          <w:szCs w:val="24"/>
        </w:rPr>
        <w:br/>
        <w:t>FACEBOOK ADS: 481 872 zasięgu</w:t>
      </w:r>
      <w:r w:rsidRPr="00327475">
        <w:rPr>
          <w:rFonts w:cstheme="minorHAnsi"/>
          <w:sz w:val="24"/>
          <w:szCs w:val="24"/>
        </w:rPr>
        <w:br/>
        <w:t xml:space="preserve">ARTYKUŁ: 19 857 wyświetleń </w:t>
      </w:r>
      <w:r w:rsidRPr="00327475">
        <w:rPr>
          <w:rFonts w:cstheme="minorHAnsi"/>
          <w:sz w:val="24"/>
          <w:szCs w:val="24"/>
        </w:rPr>
        <w:br/>
        <w:t>BANERY: 2 220 423 wyświetleń</w:t>
      </w:r>
    </w:p>
    <w:p w:rsidR="002D7E78" w:rsidRPr="00327475" w:rsidRDefault="002D7E78" w:rsidP="00327475">
      <w:pPr>
        <w:spacing w:line="276" w:lineRule="auto"/>
        <w:rPr>
          <w:sz w:val="24"/>
          <w:szCs w:val="24"/>
        </w:rPr>
      </w:pPr>
    </w:p>
    <w:p w:rsidR="00535313" w:rsidRPr="00F50959" w:rsidRDefault="00535313" w:rsidP="00F50959">
      <w:pPr>
        <w:pStyle w:val="Nagwek1"/>
        <w:rPr>
          <w:rStyle w:val="Wyrnieniedelikatne"/>
        </w:rPr>
      </w:pPr>
      <w:bookmarkStart w:id="12" w:name="_Toc64963627"/>
      <w:bookmarkStart w:id="13" w:name="_Toc77589782"/>
      <w:r w:rsidRPr="00F50959">
        <w:rPr>
          <w:rStyle w:val="Wyrnieniedelikatne"/>
        </w:rPr>
        <w:t>Wizyty studyjne</w:t>
      </w:r>
      <w:bookmarkEnd w:id="12"/>
      <w:bookmarkEnd w:id="13"/>
    </w:p>
    <w:p w:rsidR="00535313" w:rsidRPr="00327475" w:rsidRDefault="00535313">
      <w:pPr>
        <w:rPr>
          <w:sz w:val="24"/>
          <w:szCs w:val="24"/>
        </w:rPr>
      </w:pPr>
    </w:p>
    <w:p w:rsidR="00602B61" w:rsidRPr="00327475" w:rsidRDefault="00602B61" w:rsidP="00602B61">
      <w:pPr>
        <w:spacing w:after="0" w:line="360" w:lineRule="auto"/>
        <w:mirrorIndents/>
        <w:jc w:val="both"/>
        <w:rPr>
          <w:sz w:val="24"/>
          <w:szCs w:val="24"/>
        </w:rPr>
      </w:pPr>
      <w:r w:rsidRPr="00327475">
        <w:rPr>
          <w:sz w:val="24"/>
          <w:szCs w:val="24"/>
        </w:rPr>
        <w:t xml:space="preserve">Podobnie jak w poprzednich latach działalności, tak również w 2020 roku Dolnośląska Organizacja Turystyczna współpracowała z Polską Organizacją Turystyczną, Zagranicznymi Ośrodkami Polskiej Organizacji Turystycznej, Instytutami Polskimi, Urzędem Marszałkowskim oraz innymi jednostkami Samorządu Terytorialnego z Dolnego Śląska w zakresie organizacji wizyt studyjnych dziennikarzy oraz przedsiębiorców z całego świata. Łącznie w </w:t>
      </w:r>
      <w:r w:rsidRPr="00327475">
        <w:rPr>
          <w:b/>
          <w:sz w:val="24"/>
          <w:szCs w:val="24"/>
        </w:rPr>
        <w:t xml:space="preserve">16. </w:t>
      </w:r>
      <w:r w:rsidRPr="00327475">
        <w:rPr>
          <w:b/>
          <w:sz w:val="24"/>
          <w:szCs w:val="24"/>
        </w:rPr>
        <w:lastRenderedPageBreak/>
        <w:t>organizowanych przez DOT wizytach studyjnych</w:t>
      </w:r>
      <w:r w:rsidRPr="00327475">
        <w:rPr>
          <w:sz w:val="24"/>
          <w:szCs w:val="24"/>
        </w:rPr>
        <w:t xml:space="preserve"> po Dolnym Śląsku udział wzięło </w:t>
      </w:r>
      <w:r w:rsidRPr="00327475">
        <w:rPr>
          <w:b/>
          <w:sz w:val="24"/>
          <w:szCs w:val="24"/>
        </w:rPr>
        <w:t xml:space="preserve">60 gości </w:t>
      </w:r>
      <w:r w:rsidRPr="00327475">
        <w:rPr>
          <w:sz w:val="24"/>
          <w:szCs w:val="24"/>
        </w:rPr>
        <w:t>z kraju i zagranicy (w tym 21 touroperatorów).</w:t>
      </w:r>
    </w:p>
    <w:p w:rsidR="00602B61" w:rsidRPr="00327475" w:rsidRDefault="00602B61" w:rsidP="00602B61">
      <w:pPr>
        <w:spacing w:after="0" w:line="360" w:lineRule="auto"/>
        <w:mirrorIndents/>
        <w:jc w:val="both"/>
        <w:rPr>
          <w:sz w:val="24"/>
          <w:szCs w:val="24"/>
        </w:rPr>
      </w:pPr>
      <w:r w:rsidRPr="00327475">
        <w:rPr>
          <w:sz w:val="24"/>
          <w:szCs w:val="24"/>
        </w:rPr>
        <w:t xml:space="preserve">Sytuacja wynikająca z pandemii COVID-19 miała znaczący wpływ na realizację tego działania. Ze względu na </w:t>
      </w:r>
      <w:proofErr w:type="spellStart"/>
      <w:r w:rsidRPr="00327475">
        <w:rPr>
          <w:sz w:val="24"/>
          <w:szCs w:val="24"/>
        </w:rPr>
        <w:t>lockdown</w:t>
      </w:r>
      <w:proofErr w:type="spellEnd"/>
      <w:r w:rsidRPr="00327475">
        <w:rPr>
          <w:sz w:val="24"/>
          <w:szCs w:val="24"/>
        </w:rPr>
        <w:t xml:space="preserve"> wiosną i jesienią nie można było zrealizować wielu zaplanowanych działań z dziennikarzami z rynków zagranicznych. Sytuacja na rynku krajowym i niepewność </w:t>
      </w:r>
      <w:r w:rsidR="00BF5C41" w:rsidRPr="00327475">
        <w:rPr>
          <w:sz w:val="24"/>
          <w:szCs w:val="24"/>
        </w:rPr>
        <w:t xml:space="preserve">dotycząca bezpieczeństwa spowodowała konieczność nawiązania współpracy z </w:t>
      </w:r>
      <w:proofErr w:type="spellStart"/>
      <w:r w:rsidR="00BF5C41" w:rsidRPr="00327475">
        <w:rPr>
          <w:sz w:val="24"/>
          <w:szCs w:val="24"/>
        </w:rPr>
        <w:t>influencerami</w:t>
      </w:r>
      <w:proofErr w:type="spellEnd"/>
      <w:r w:rsidR="00BF5C41" w:rsidRPr="00327475">
        <w:rPr>
          <w:sz w:val="24"/>
          <w:szCs w:val="24"/>
        </w:rPr>
        <w:t xml:space="preserve">, którzy mogli na żywo w mediach społecznościowych zaprezentować jak wygląda dolnośląska oferta turystyczna w nowych warunkach. </w:t>
      </w:r>
    </w:p>
    <w:p w:rsidR="00602B61" w:rsidRPr="00327475" w:rsidRDefault="00602B61">
      <w:pPr>
        <w:rPr>
          <w:sz w:val="24"/>
          <w:szCs w:val="24"/>
        </w:rPr>
      </w:pPr>
    </w:p>
    <w:p w:rsidR="00F50959" w:rsidRPr="00327475" w:rsidRDefault="00602B61">
      <w:pPr>
        <w:rPr>
          <w:szCs w:val="24"/>
        </w:rPr>
      </w:pPr>
      <w:r w:rsidRPr="00327475">
        <w:rPr>
          <w:szCs w:val="24"/>
        </w:rPr>
        <w:t xml:space="preserve">Wykaz wizyt studyjnych w 2020 roku realizowanych przez Dolnośląską Organizację Turystyczną </w:t>
      </w:r>
    </w:p>
    <w:tbl>
      <w:tblPr>
        <w:tblStyle w:val="Tabela-Siatka"/>
        <w:tblW w:w="9918" w:type="dxa"/>
        <w:tblLook w:val="04A0" w:firstRow="1" w:lastRow="0" w:firstColumn="1" w:lastColumn="0" w:noHBand="0" w:noVBand="1"/>
      </w:tblPr>
      <w:tblGrid>
        <w:gridCol w:w="495"/>
        <w:gridCol w:w="1114"/>
        <w:gridCol w:w="1890"/>
        <w:gridCol w:w="967"/>
        <w:gridCol w:w="1341"/>
        <w:gridCol w:w="4111"/>
      </w:tblGrid>
      <w:tr w:rsidR="00F50959" w:rsidRPr="008F6ADD" w:rsidTr="00F50959">
        <w:trPr>
          <w:trHeight w:val="477"/>
        </w:trPr>
        <w:tc>
          <w:tcPr>
            <w:tcW w:w="495" w:type="dxa"/>
          </w:tcPr>
          <w:p w:rsidR="00F50959" w:rsidRPr="00B20003" w:rsidRDefault="00F50959" w:rsidP="00F50959">
            <w:pPr>
              <w:spacing w:line="360" w:lineRule="auto"/>
              <w:mirrorIndents/>
              <w:rPr>
                <w:sz w:val="20"/>
                <w:szCs w:val="20"/>
                <w:lang w:val="pl-PL"/>
              </w:rPr>
            </w:pP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</w:t>
            </w:r>
          </w:p>
        </w:tc>
        <w:tc>
          <w:tcPr>
            <w:tcW w:w="1890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dakcja</w:t>
            </w:r>
            <w:proofErr w:type="spellEnd"/>
          </w:p>
        </w:tc>
        <w:tc>
          <w:tcPr>
            <w:tcW w:w="967" w:type="dxa"/>
          </w:tcPr>
          <w:p w:rsidR="00F50959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iczb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sób</w:t>
            </w:r>
            <w:proofErr w:type="spellEnd"/>
          </w:p>
        </w:tc>
        <w:tc>
          <w:tcPr>
            <w:tcW w:w="411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matyka</w:t>
            </w:r>
            <w:proofErr w:type="spellEnd"/>
          </w:p>
        </w:tc>
      </w:tr>
      <w:tr w:rsidR="00F50959" w:rsidRPr="008F6ADD" w:rsidTr="00F50959"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.-26.06</w:t>
            </w:r>
          </w:p>
        </w:tc>
        <w:tc>
          <w:tcPr>
            <w:tcW w:w="1890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kie Szlaki – blog</w:t>
            </w:r>
          </w:p>
        </w:tc>
        <w:tc>
          <w:tcPr>
            <w:tcW w:w="967" w:type="dxa"/>
          </w:tcPr>
          <w:p w:rsidR="00F50959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ka</w:t>
            </w:r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111" w:type="dxa"/>
          </w:tcPr>
          <w:p w:rsidR="00F50959" w:rsidRPr="00B20003" w:rsidRDefault="00F50959" w:rsidP="00F50959">
            <w:pPr>
              <w:spacing w:line="360" w:lineRule="auto"/>
              <w:mirrorIndents/>
              <w:rPr>
                <w:sz w:val="20"/>
                <w:szCs w:val="20"/>
                <w:lang w:val="pl-PL"/>
              </w:rPr>
            </w:pPr>
            <w:r w:rsidRPr="00B20003">
              <w:rPr>
                <w:sz w:val="20"/>
                <w:szCs w:val="20"/>
                <w:lang w:val="pl-PL"/>
              </w:rPr>
              <w:t>Turystyka ogólnie - relacje w mediach społecznościowych z pierwszych podróży po zniesieniu ograniczeń związanych z pandemią</w:t>
            </w:r>
          </w:p>
        </w:tc>
      </w:tr>
      <w:tr w:rsidR="00F50959" w:rsidRPr="008F6ADD" w:rsidTr="00F50959"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-21.06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kedzierski.com – blog</w:t>
            </w:r>
          </w:p>
        </w:tc>
        <w:tc>
          <w:tcPr>
            <w:tcW w:w="967" w:type="dxa"/>
          </w:tcPr>
          <w:p w:rsidR="00F50959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ka</w:t>
            </w:r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111" w:type="dxa"/>
          </w:tcPr>
          <w:p w:rsidR="00F50959" w:rsidRPr="00B20003" w:rsidRDefault="00F50959" w:rsidP="00F50959">
            <w:pPr>
              <w:spacing w:line="360" w:lineRule="auto"/>
              <w:mirrorIndents/>
              <w:rPr>
                <w:sz w:val="20"/>
                <w:szCs w:val="20"/>
                <w:lang w:val="pl-PL"/>
              </w:rPr>
            </w:pPr>
            <w:r w:rsidRPr="00B20003">
              <w:rPr>
                <w:sz w:val="20"/>
                <w:szCs w:val="20"/>
                <w:lang w:val="pl-PL"/>
              </w:rPr>
              <w:t>Turystyka rodzinna- relacje w mediach społecznościowych z pierwszych podróży po zniesieniu ograniczeń związanych z pandemią</w:t>
            </w:r>
          </w:p>
        </w:tc>
      </w:tr>
      <w:tr w:rsidR="00F50959" w:rsidRPr="008F6ADD" w:rsidTr="00F50959"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-18.06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róże bez ości</w:t>
            </w:r>
          </w:p>
        </w:tc>
        <w:tc>
          <w:tcPr>
            <w:tcW w:w="967" w:type="dxa"/>
          </w:tcPr>
          <w:p w:rsidR="00F50959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ka</w:t>
            </w:r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111" w:type="dxa"/>
          </w:tcPr>
          <w:p w:rsidR="00F50959" w:rsidRPr="00B20003" w:rsidRDefault="00F50959" w:rsidP="00F50959">
            <w:pPr>
              <w:spacing w:line="360" w:lineRule="auto"/>
              <w:mirrorIndents/>
              <w:rPr>
                <w:sz w:val="20"/>
                <w:szCs w:val="20"/>
                <w:lang w:val="pl-PL"/>
              </w:rPr>
            </w:pPr>
            <w:r w:rsidRPr="00B20003">
              <w:rPr>
                <w:sz w:val="20"/>
                <w:szCs w:val="20"/>
                <w:lang w:val="pl-PL"/>
              </w:rPr>
              <w:t>Turystyka aktywna - relacje w mediach społecznościowych z pierwszych podróży po zniesieniu ograniczeń związanych z pandemią</w:t>
            </w:r>
          </w:p>
        </w:tc>
      </w:tr>
      <w:tr w:rsidR="00F50959" w:rsidRPr="008F6ADD" w:rsidTr="00F50959"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-12.07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V2 program </w:t>
            </w:r>
            <w:proofErr w:type="spellStart"/>
            <w:r>
              <w:rPr>
                <w:sz w:val="20"/>
                <w:szCs w:val="20"/>
              </w:rPr>
              <w:t>Bedekr</w:t>
            </w:r>
            <w:proofErr w:type="spellEnd"/>
          </w:p>
        </w:tc>
        <w:tc>
          <w:tcPr>
            <w:tcW w:w="967" w:type="dxa"/>
          </w:tcPr>
          <w:p w:rsidR="00F50959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zechy</w:t>
            </w:r>
            <w:proofErr w:type="spellEnd"/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11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arkonosze</w:t>
            </w:r>
            <w:proofErr w:type="spellEnd"/>
          </w:p>
        </w:tc>
      </w:tr>
      <w:tr w:rsidR="00F50959" w:rsidRPr="008F6ADD" w:rsidTr="00F50959">
        <w:trPr>
          <w:trHeight w:val="450"/>
        </w:trPr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-16.07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V1 program </w:t>
            </w:r>
            <w:proofErr w:type="spellStart"/>
            <w:r>
              <w:rPr>
                <w:sz w:val="20"/>
                <w:szCs w:val="20"/>
              </w:rPr>
              <w:t>Horyzont</w:t>
            </w:r>
            <w:proofErr w:type="spellEnd"/>
          </w:p>
        </w:tc>
        <w:tc>
          <w:tcPr>
            <w:tcW w:w="967" w:type="dxa"/>
          </w:tcPr>
          <w:p w:rsidR="00F50959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zechy</w:t>
            </w:r>
            <w:proofErr w:type="spellEnd"/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11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iemi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łodzka</w:t>
            </w:r>
            <w:proofErr w:type="spellEnd"/>
          </w:p>
        </w:tc>
      </w:tr>
      <w:tr w:rsidR="00F50959" w:rsidRPr="008F6ADD" w:rsidTr="00F50959"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-12.07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róże Hani</w:t>
            </w:r>
          </w:p>
        </w:tc>
        <w:tc>
          <w:tcPr>
            <w:tcW w:w="967" w:type="dxa"/>
          </w:tcPr>
          <w:p w:rsidR="00F50959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ka</w:t>
            </w:r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111" w:type="dxa"/>
          </w:tcPr>
          <w:p w:rsidR="00F50959" w:rsidRPr="00B20003" w:rsidRDefault="00F50959" w:rsidP="00F50959">
            <w:pPr>
              <w:spacing w:line="360" w:lineRule="auto"/>
              <w:mirrorIndents/>
              <w:rPr>
                <w:sz w:val="20"/>
                <w:szCs w:val="20"/>
                <w:lang w:val="pl-PL"/>
              </w:rPr>
            </w:pPr>
            <w:r w:rsidRPr="00B20003">
              <w:rPr>
                <w:sz w:val="20"/>
                <w:szCs w:val="20"/>
                <w:lang w:val="pl-PL"/>
              </w:rPr>
              <w:t>Turystyka rodzinna- relacje w mediach społecznościowych z pierwszych podróży po zniesieniu ograniczeń związanych z pandemią</w:t>
            </w:r>
          </w:p>
        </w:tc>
      </w:tr>
      <w:tr w:rsidR="00F50959" w:rsidRPr="008F6ADD" w:rsidTr="00F50959">
        <w:trPr>
          <w:trHeight w:val="419"/>
        </w:trPr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-23.08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wój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yl</w:t>
            </w:r>
            <w:proofErr w:type="spellEnd"/>
          </w:p>
        </w:tc>
        <w:tc>
          <w:tcPr>
            <w:tcW w:w="967" w:type="dxa"/>
          </w:tcPr>
          <w:p w:rsidR="00F50959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ka</w:t>
            </w:r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11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amki</w:t>
            </w:r>
            <w:proofErr w:type="spellEnd"/>
            <w:r>
              <w:rPr>
                <w:sz w:val="20"/>
                <w:szCs w:val="20"/>
              </w:rPr>
              <w:t xml:space="preserve"> i </w:t>
            </w:r>
            <w:proofErr w:type="spellStart"/>
            <w:r>
              <w:rPr>
                <w:sz w:val="20"/>
                <w:szCs w:val="20"/>
              </w:rPr>
              <w:t>pałace</w:t>
            </w:r>
            <w:proofErr w:type="spellEnd"/>
          </w:p>
        </w:tc>
      </w:tr>
      <w:tr w:rsidR="00F50959" w:rsidRPr="008F6ADD" w:rsidTr="00F50959">
        <w:trPr>
          <w:trHeight w:val="365"/>
        </w:trPr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-30.08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zień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bry</w:t>
            </w:r>
            <w:proofErr w:type="spellEnd"/>
            <w:r>
              <w:rPr>
                <w:sz w:val="20"/>
                <w:szCs w:val="20"/>
              </w:rPr>
              <w:t xml:space="preserve"> TVN + National Geographic</w:t>
            </w:r>
          </w:p>
        </w:tc>
        <w:tc>
          <w:tcPr>
            <w:tcW w:w="967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ka</w:t>
            </w:r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111" w:type="dxa"/>
          </w:tcPr>
          <w:p w:rsidR="00F50959" w:rsidRPr="008F6ADD" w:rsidRDefault="00BF5C41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ardo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ziemi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łodzka</w:t>
            </w:r>
            <w:proofErr w:type="spellEnd"/>
            <w:r>
              <w:rPr>
                <w:sz w:val="20"/>
                <w:szCs w:val="20"/>
              </w:rPr>
              <w:t xml:space="preserve">, Cieplice, </w:t>
            </w:r>
            <w:proofErr w:type="spellStart"/>
            <w:r>
              <w:rPr>
                <w:sz w:val="20"/>
                <w:szCs w:val="20"/>
              </w:rPr>
              <w:t>zamki</w:t>
            </w:r>
            <w:proofErr w:type="spellEnd"/>
            <w:r>
              <w:rPr>
                <w:sz w:val="20"/>
                <w:szCs w:val="20"/>
              </w:rPr>
              <w:t xml:space="preserve"> i </w:t>
            </w:r>
            <w:proofErr w:type="spellStart"/>
            <w:r>
              <w:rPr>
                <w:sz w:val="20"/>
                <w:szCs w:val="20"/>
              </w:rPr>
              <w:t>pałace</w:t>
            </w:r>
            <w:proofErr w:type="spellEnd"/>
          </w:p>
        </w:tc>
      </w:tr>
      <w:tr w:rsidR="00F50959" w:rsidRPr="008F6ADD" w:rsidTr="00F50959">
        <w:trPr>
          <w:trHeight w:val="301"/>
        </w:trPr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-22.08.</w:t>
            </w:r>
          </w:p>
        </w:tc>
        <w:tc>
          <w:tcPr>
            <w:tcW w:w="1890" w:type="dxa"/>
          </w:tcPr>
          <w:p w:rsidR="00F50959" w:rsidRPr="00B20003" w:rsidRDefault="00F50959" w:rsidP="00F50959">
            <w:pPr>
              <w:spacing w:line="360" w:lineRule="auto"/>
              <w:mirrorIndents/>
              <w:rPr>
                <w:sz w:val="20"/>
                <w:szCs w:val="20"/>
                <w:lang w:val="pl-PL"/>
              </w:rPr>
            </w:pPr>
            <w:r w:rsidRPr="00B20003">
              <w:rPr>
                <w:sz w:val="20"/>
                <w:szCs w:val="20"/>
                <w:lang w:val="pl-PL"/>
              </w:rPr>
              <w:t xml:space="preserve">Różne redakcje (Wyborcza Wrocław, Podróże bez ości, Zależna w podróży, Kropka TV, </w:t>
            </w:r>
            <w:r w:rsidRPr="00B20003">
              <w:rPr>
                <w:sz w:val="20"/>
                <w:szCs w:val="20"/>
                <w:lang w:val="pl-PL"/>
              </w:rPr>
              <w:lastRenderedPageBreak/>
              <w:t>Magazyn Świat, Fakt)</w:t>
            </w:r>
          </w:p>
        </w:tc>
        <w:tc>
          <w:tcPr>
            <w:tcW w:w="967" w:type="dxa"/>
          </w:tcPr>
          <w:p w:rsidR="00F50959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olska</w:t>
            </w:r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11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oli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ryczy</w:t>
            </w:r>
            <w:proofErr w:type="spellEnd"/>
          </w:p>
        </w:tc>
      </w:tr>
      <w:tr w:rsidR="00F50959" w:rsidRPr="008F6ADD" w:rsidTr="00F50959">
        <w:trPr>
          <w:trHeight w:val="398"/>
        </w:trPr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-14.09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 w:rsidRPr="0020635D">
              <w:rPr>
                <w:sz w:val="20"/>
                <w:szCs w:val="20"/>
              </w:rPr>
              <w:t>Travel Rebel Blog</w:t>
            </w:r>
          </w:p>
        </w:tc>
        <w:tc>
          <w:tcPr>
            <w:tcW w:w="967" w:type="dxa"/>
          </w:tcPr>
          <w:p w:rsidR="00F50959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lgia</w:t>
            </w:r>
            <w:proofErr w:type="spellEnd"/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111" w:type="dxa"/>
          </w:tcPr>
          <w:p w:rsidR="00F50959" w:rsidRPr="00B20003" w:rsidRDefault="00F50959" w:rsidP="00F50959">
            <w:pPr>
              <w:spacing w:line="360" w:lineRule="auto"/>
              <w:mirrorIndents/>
              <w:rPr>
                <w:sz w:val="20"/>
                <w:szCs w:val="20"/>
                <w:lang w:val="pl-PL"/>
              </w:rPr>
            </w:pPr>
            <w:r w:rsidRPr="00B20003">
              <w:rPr>
                <w:sz w:val="20"/>
                <w:szCs w:val="20"/>
                <w:lang w:val="pl-PL"/>
              </w:rPr>
              <w:t xml:space="preserve">Turystyka ekologiczna – Dolina Baryczy, Bory </w:t>
            </w:r>
            <w:proofErr w:type="spellStart"/>
            <w:r w:rsidRPr="00B20003">
              <w:rPr>
                <w:sz w:val="20"/>
                <w:szCs w:val="20"/>
                <w:lang w:val="pl-PL"/>
              </w:rPr>
              <w:t>Dolnośląkie</w:t>
            </w:r>
            <w:proofErr w:type="spellEnd"/>
          </w:p>
        </w:tc>
      </w:tr>
      <w:tr w:rsidR="00F50959" w:rsidRPr="008F6ADD" w:rsidTr="00F50959">
        <w:trPr>
          <w:trHeight w:val="398"/>
        </w:trPr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-21.10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ishong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67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olandia</w:t>
            </w:r>
            <w:proofErr w:type="spellEnd"/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11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urystyka </w:t>
            </w:r>
            <w:proofErr w:type="spellStart"/>
            <w:r>
              <w:rPr>
                <w:sz w:val="20"/>
                <w:szCs w:val="20"/>
              </w:rPr>
              <w:t>aktywna</w:t>
            </w:r>
            <w:proofErr w:type="spellEnd"/>
            <w:r>
              <w:rPr>
                <w:sz w:val="20"/>
                <w:szCs w:val="20"/>
              </w:rPr>
              <w:t xml:space="preserve"> – </w:t>
            </w:r>
            <w:proofErr w:type="spellStart"/>
            <w:r>
              <w:rPr>
                <w:sz w:val="20"/>
                <w:szCs w:val="20"/>
              </w:rPr>
              <w:t>ziemi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łodzka</w:t>
            </w:r>
            <w:proofErr w:type="spellEnd"/>
          </w:p>
        </w:tc>
      </w:tr>
      <w:tr w:rsidR="00F50959" w:rsidRPr="008F6ADD" w:rsidTr="00F50959">
        <w:trPr>
          <w:trHeight w:val="398"/>
        </w:trPr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.10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óż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dakcje</w:t>
            </w:r>
            <w:proofErr w:type="spellEnd"/>
          </w:p>
        </w:tc>
        <w:tc>
          <w:tcPr>
            <w:tcW w:w="967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iemcy</w:t>
            </w:r>
            <w:proofErr w:type="spellEnd"/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411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urystyka </w:t>
            </w:r>
            <w:proofErr w:type="spellStart"/>
            <w:r>
              <w:rPr>
                <w:sz w:val="20"/>
                <w:szCs w:val="20"/>
              </w:rPr>
              <w:t>kulinarna</w:t>
            </w:r>
            <w:proofErr w:type="spellEnd"/>
          </w:p>
        </w:tc>
      </w:tr>
      <w:tr w:rsidR="00F50959" w:rsidRPr="008F6ADD" w:rsidTr="00F50959">
        <w:trPr>
          <w:trHeight w:val="398"/>
        </w:trPr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.10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ouroperatorz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67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olandia</w:t>
            </w:r>
            <w:proofErr w:type="spellEnd"/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411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</w:p>
        </w:tc>
      </w:tr>
      <w:tr w:rsidR="00F50959" w:rsidRPr="008F6ADD" w:rsidTr="00F50959">
        <w:trPr>
          <w:trHeight w:val="398"/>
        </w:trPr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-14.10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rtek w podróży - blog</w:t>
            </w:r>
          </w:p>
        </w:tc>
        <w:tc>
          <w:tcPr>
            <w:tcW w:w="967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ka</w:t>
            </w:r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111" w:type="dxa"/>
          </w:tcPr>
          <w:p w:rsidR="00F50959" w:rsidRPr="00B20003" w:rsidRDefault="00F50959" w:rsidP="00F50959">
            <w:pPr>
              <w:spacing w:line="360" w:lineRule="auto"/>
              <w:mirrorIndents/>
              <w:rPr>
                <w:sz w:val="20"/>
                <w:szCs w:val="20"/>
                <w:lang w:val="pl-PL"/>
              </w:rPr>
            </w:pPr>
            <w:r w:rsidRPr="00B20003">
              <w:rPr>
                <w:sz w:val="20"/>
                <w:szCs w:val="20"/>
                <w:lang w:val="pl-PL"/>
              </w:rPr>
              <w:t xml:space="preserve">Tajemnice Gór Sowich, przejazdy kolejami do atrakcji turystycznych – wizyta brała </w:t>
            </w:r>
            <w:proofErr w:type="spellStart"/>
            <w:r w:rsidRPr="00B20003">
              <w:rPr>
                <w:sz w:val="20"/>
                <w:szCs w:val="20"/>
                <w:lang w:val="pl-PL"/>
              </w:rPr>
              <w:t>udziała</w:t>
            </w:r>
            <w:proofErr w:type="spellEnd"/>
            <w:r w:rsidRPr="00B20003">
              <w:rPr>
                <w:sz w:val="20"/>
                <w:szCs w:val="20"/>
                <w:lang w:val="pl-PL"/>
              </w:rPr>
              <w:t xml:space="preserve"> w Polskich Mistrzostwach Blogerów zajmując II miejsce</w:t>
            </w:r>
          </w:p>
        </w:tc>
      </w:tr>
      <w:tr w:rsidR="00F50959" w:rsidRPr="008F6ADD" w:rsidTr="00F50959">
        <w:trPr>
          <w:trHeight w:val="398"/>
        </w:trPr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2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kedzierski.com</w:t>
            </w:r>
          </w:p>
        </w:tc>
        <w:tc>
          <w:tcPr>
            <w:tcW w:w="967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ka</w:t>
            </w:r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11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urystyka </w:t>
            </w:r>
            <w:proofErr w:type="spellStart"/>
            <w:r>
              <w:rPr>
                <w:sz w:val="20"/>
                <w:szCs w:val="20"/>
              </w:rPr>
              <w:t>rodzinna</w:t>
            </w:r>
            <w:proofErr w:type="spellEnd"/>
            <w:r>
              <w:rPr>
                <w:sz w:val="20"/>
                <w:szCs w:val="20"/>
              </w:rPr>
              <w:t xml:space="preserve"> – Zamek Książ</w:t>
            </w:r>
          </w:p>
        </w:tc>
      </w:tr>
      <w:tr w:rsidR="00F50959" w:rsidRPr="008F6ADD" w:rsidTr="00F50959">
        <w:trPr>
          <w:trHeight w:val="398"/>
        </w:trPr>
        <w:tc>
          <w:tcPr>
            <w:tcW w:w="495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.</w:t>
            </w:r>
          </w:p>
        </w:tc>
        <w:tc>
          <w:tcPr>
            <w:tcW w:w="1114" w:type="dxa"/>
          </w:tcPr>
          <w:p w:rsidR="00F50959" w:rsidRPr="008F6ADD" w:rsidRDefault="00F50959" w:rsidP="00F50959">
            <w:pPr>
              <w:spacing w:line="360" w:lineRule="auto"/>
              <w:mirrorIndent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7.12.</w:t>
            </w:r>
          </w:p>
        </w:tc>
        <w:tc>
          <w:tcPr>
            <w:tcW w:w="1890" w:type="dxa"/>
          </w:tcPr>
          <w:p w:rsidR="00F50959" w:rsidRPr="00535313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ouroperatorz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67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zechy</w:t>
            </w:r>
            <w:proofErr w:type="spellEnd"/>
          </w:p>
        </w:tc>
        <w:tc>
          <w:tcPr>
            <w:tcW w:w="134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4111" w:type="dxa"/>
          </w:tcPr>
          <w:p w:rsidR="00F50959" w:rsidRPr="008F6ADD" w:rsidRDefault="00F50959" w:rsidP="00F50959">
            <w:pPr>
              <w:spacing w:line="360" w:lineRule="auto"/>
              <w:mirrorIndent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fer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rocławia</w:t>
            </w:r>
            <w:proofErr w:type="spellEnd"/>
            <w:r>
              <w:rPr>
                <w:sz w:val="20"/>
                <w:szCs w:val="20"/>
              </w:rPr>
              <w:t xml:space="preserve"> i </w:t>
            </w:r>
            <w:proofErr w:type="spellStart"/>
            <w:r>
              <w:rPr>
                <w:sz w:val="20"/>
                <w:szCs w:val="20"/>
              </w:rPr>
              <w:t>Karkonoszy</w:t>
            </w:r>
            <w:proofErr w:type="spellEnd"/>
          </w:p>
        </w:tc>
      </w:tr>
    </w:tbl>
    <w:p w:rsidR="00F53771" w:rsidRPr="00F53771" w:rsidRDefault="00F53771"/>
    <w:p w:rsidR="00F53771" w:rsidRDefault="00F53771" w:rsidP="000063E3">
      <w:pPr>
        <w:pStyle w:val="Nagwek1"/>
        <w:rPr>
          <w:rStyle w:val="Wyrnieniedelikatne"/>
        </w:rPr>
      </w:pPr>
      <w:bookmarkStart w:id="14" w:name="_Toc64963628"/>
      <w:bookmarkStart w:id="15" w:name="_Toc77589783"/>
      <w:r w:rsidRPr="000063E3">
        <w:rPr>
          <w:rStyle w:val="Wyrnieniedelikatne"/>
        </w:rPr>
        <w:t>Targi krajowe i zagraniczne</w:t>
      </w:r>
      <w:bookmarkEnd w:id="14"/>
      <w:bookmarkEnd w:id="15"/>
    </w:p>
    <w:p w:rsidR="00602B61" w:rsidRDefault="00602B61" w:rsidP="00602B61"/>
    <w:p w:rsidR="00602B61" w:rsidRPr="00602B61" w:rsidRDefault="00BF5C41" w:rsidP="00602B61">
      <w:r>
        <w:rPr>
          <w:sz w:val="24"/>
        </w:rPr>
        <w:t xml:space="preserve">W 2020 </w:t>
      </w:r>
      <w:r w:rsidRPr="00AE4785">
        <w:rPr>
          <w:sz w:val="24"/>
        </w:rPr>
        <w:t>roku Dolnośląska Organizacja Turystyczna promowała region oraz członków stowarzyszenia na turystycznych targach w kraju i za granicą</w:t>
      </w:r>
      <w:r>
        <w:rPr>
          <w:sz w:val="24"/>
        </w:rPr>
        <w:t>:</w:t>
      </w:r>
    </w:p>
    <w:p w:rsidR="00327475" w:rsidRPr="00F53771" w:rsidRDefault="00327475" w:rsidP="00327475">
      <w:pPr>
        <w:pStyle w:val="Akapitzlist"/>
        <w:numPr>
          <w:ilvl w:val="0"/>
          <w:numId w:val="17"/>
        </w:numPr>
        <w:rPr>
          <w:sz w:val="20"/>
          <w:szCs w:val="20"/>
        </w:rPr>
      </w:pPr>
      <w:proofErr w:type="spellStart"/>
      <w:r>
        <w:rPr>
          <w:sz w:val="20"/>
          <w:szCs w:val="20"/>
        </w:rPr>
        <w:t>Vakantiebeurs</w:t>
      </w:r>
      <w:proofErr w:type="spellEnd"/>
      <w:r>
        <w:rPr>
          <w:sz w:val="20"/>
          <w:szCs w:val="20"/>
        </w:rPr>
        <w:t xml:space="preserve"> Utrecht – Holandia (styczeń 2020) </w:t>
      </w:r>
    </w:p>
    <w:p w:rsidR="00F53771" w:rsidRDefault="00F53771" w:rsidP="00F53771">
      <w:pPr>
        <w:pStyle w:val="Akapitzlist"/>
        <w:numPr>
          <w:ilvl w:val="0"/>
          <w:numId w:val="17"/>
        </w:numPr>
        <w:rPr>
          <w:sz w:val="20"/>
          <w:szCs w:val="20"/>
        </w:rPr>
      </w:pPr>
      <w:r w:rsidRPr="00F53771">
        <w:rPr>
          <w:sz w:val="20"/>
          <w:szCs w:val="20"/>
        </w:rPr>
        <w:t>Międzynarodowe Targi Turystyczne Wrocław</w:t>
      </w:r>
      <w:r>
        <w:rPr>
          <w:sz w:val="20"/>
          <w:szCs w:val="20"/>
        </w:rPr>
        <w:t xml:space="preserve"> </w:t>
      </w:r>
      <w:r w:rsidR="00327475">
        <w:rPr>
          <w:sz w:val="20"/>
          <w:szCs w:val="20"/>
        </w:rPr>
        <w:t>–</w:t>
      </w:r>
      <w:r>
        <w:rPr>
          <w:sz w:val="20"/>
          <w:szCs w:val="20"/>
        </w:rPr>
        <w:t xml:space="preserve"> Polska</w:t>
      </w:r>
      <w:r w:rsidR="00327475">
        <w:rPr>
          <w:sz w:val="20"/>
          <w:szCs w:val="20"/>
        </w:rPr>
        <w:t xml:space="preserve"> (luty 2020)</w:t>
      </w:r>
    </w:p>
    <w:p w:rsidR="00F53771" w:rsidRDefault="00F53771" w:rsidP="00F53771">
      <w:pPr>
        <w:pStyle w:val="Akapitzlist"/>
        <w:numPr>
          <w:ilvl w:val="0"/>
          <w:numId w:val="17"/>
        </w:numPr>
        <w:rPr>
          <w:sz w:val="20"/>
          <w:szCs w:val="20"/>
        </w:rPr>
      </w:pPr>
      <w:proofErr w:type="spellStart"/>
      <w:r w:rsidRPr="00F53771">
        <w:rPr>
          <w:sz w:val="20"/>
          <w:szCs w:val="20"/>
        </w:rPr>
        <w:t>FReE</w:t>
      </w:r>
      <w:proofErr w:type="spellEnd"/>
      <w:r w:rsidRPr="00F53771">
        <w:rPr>
          <w:sz w:val="20"/>
          <w:szCs w:val="20"/>
        </w:rPr>
        <w:t xml:space="preserve"> </w:t>
      </w:r>
      <w:proofErr w:type="spellStart"/>
      <w:r w:rsidRPr="00F53771">
        <w:rPr>
          <w:sz w:val="20"/>
          <w:szCs w:val="20"/>
        </w:rPr>
        <w:t>Messe</w:t>
      </w:r>
      <w:proofErr w:type="spellEnd"/>
      <w:r w:rsidRPr="00F53771">
        <w:rPr>
          <w:sz w:val="20"/>
          <w:szCs w:val="20"/>
        </w:rPr>
        <w:t xml:space="preserve"> Monachium</w:t>
      </w:r>
      <w:r>
        <w:rPr>
          <w:sz w:val="20"/>
          <w:szCs w:val="20"/>
        </w:rPr>
        <w:t xml:space="preserve"> </w:t>
      </w:r>
      <w:r w:rsidR="00327475">
        <w:rPr>
          <w:sz w:val="20"/>
          <w:szCs w:val="20"/>
        </w:rPr>
        <w:t>–</w:t>
      </w:r>
      <w:r>
        <w:rPr>
          <w:sz w:val="20"/>
          <w:szCs w:val="20"/>
        </w:rPr>
        <w:t xml:space="preserve"> Niemcy</w:t>
      </w:r>
      <w:r w:rsidR="00327475">
        <w:rPr>
          <w:sz w:val="20"/>
          <w:szCs w:val="20"/>
        </w:rPr>
        <w:t xml:space="preserve"> (luty 2020)</w:t>
      </w:r>
    </w:p>
    <w:p w:rsidR="00F53771" w:rsidRDefault="00F53771" w:rsidP="00F53771">
      <w:pPr>
        <w:pStyle w:val="Akapitzlist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 xml:space="preserve">BIT Mediolan </w:t>
      </w:r>
      <w:r w:rsidR="00327475">
        <w:rPr>
          <w:sz w:val="20"/>
          <w:szCs w:val="20"/>
        </w:rPr>
        <w:t>–</w:t>
      </w:r>
      <w:r>
        <w:rPr>
          <w:sz w:val="20"/>
          <w:szCs w:val="20"/>
        </w:rPr>
        <w:t xml:space="preserve"> Włochy</w:t>
      </w:r>
      <w:r w:rsidR="00327475">
        <w:rPr>
          <w:sz w:val="20"/>
          <w:szCs w:val="20"/>
        </w:rPr>
        <w:t xml:space="preserve"> (luty 2020)</w:t>
      </w:r>
    </w:p>
    <w:p w:rsidR="00F53771" w:rsidRDefault="00F53771" w:rsidP="00F53771">
      <w:pPr>
        <w:pStyle w:val="Akapitzlist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 xml:space="preserve">IMTM Tel </w:t>
      </w:r>
      <w:proofErr w:type="spellStart"/>
      <w:r>
        <w:rPr>
          <w:sz w:val="20"/>
          <w:szCs w:val="20"/>
        </w:rPr>
        <w:t>Aviv</w:t>
      </w:r>
      <w:proofErr w:type="spellEnd"/>
      <w:r>
        <w:rPr>
          <w:sz w:val="20"/>
          <w:szCs w:val="20"/>
        </w:rPr>
        <w:t xml:space="preserve"> </w:t>
      </w:r>
      <w:r w:rsidR="00327475">
        <w:rPr>
          <w:sz w:val="20"/>
          <w:szCs w:val="20"/>
        </w:rPr>
        <w:t>–</w:t>
      </w:r>
      <w:r>
        <w:rPr>
          <w:sz w:val="20"/>
          <w:szCs w:val="20"/>
        </w:rPr>
        <w:t xml:space="preserve"> Izrael</w:t>
      </w:r>
      <w:r w:rsidR="00327475">
        <w:rPr>
          <w:sz w:val="20"/>
          <w:szCs w:val="20"/>
        </w:rPr>
        <w:t xml:space="preserve"> (luty 2020)</w:t>
      </w:r>
    </w:p>
    <w:p w:rsidR="00F53771" w:rsidRDefault="00BF5C41">
      <w:pPr>
        <w:rPr>
          <w:sz w:val="24"/>
        </w:rPr>
      </w:pPr>
      <w:r w:rsidRPr="00BF5C41">
        <w:rPr>
          <w:sz w:val="24"/>
        </w:rPr>
        <w:t xml:space="preserve">Pozostałe zaplanowane imprezy nie odbyły się ze względu na obostrzenia wynikające z pandemii. </w:t>
      </w:r>
    </w:p>
    <w:p w:rsidR="008934DF" w:rsidRPr="00BF5C41" w:rsidRDefault="008934DF">
      <w:pPr>
        <w:rPr>
          <w:sz w:val="24"/>
        </w:rPr>
      </w:pPr>
    </w:p>
    <w:p w:rsidR="008934DF" w:rsidRPr="008934DF" w:rsidRDefault="008934DF" w:rsidP="008934DF">
      <w:pPr>
        <w:pStyle w:val="Nagwek1"/>
        <w:spacing w:line="276" w:lineRule="auto"/>
        <w:jc w:val="both"/>
        <w:rPr>
          <w:rStyle w:val="Wyrnieniedelikatne"/>
          <w:sz w:val="36"/>
        </w:rPr>
      </w:pPr>
      <w:bookmarkStart w:id="16" w:name="_Toc77589784"/>
      <w:bookmarkStart w:id="17" w:name="_Toc64963629"/>
      <w:r>
        <w:rPr>
          <w:rStyle w:val="Wyrnieniedelikatne"/>
        </w:rPr>
        <w:t>Planuj z nami – kampania wysyłkowa</w:t>
      </w:r>
      <w:bookmarkEnd w:id="16"/>
    </w:p>
    <w:p w:rsidR="008934DF" w:rsidRDefault="008934DF" w:rsidP="008934DF">
      <w:pPr>
        <w:spacing w:line="276" w:lineRule="auto"/>
        <w:jc w:val="both"/>
        <w:rPr>
          <w:sz w:val="24"/>
        </w:rPr>
      </w:pPr>
    </w:p>
    <w:p w:rsidR="008934DF" w:rsidRPr="008934DF" w:rsidRDefault="008934DF" w:rsidP="008934DF">
      <w:pPr>
        <w:spacing w:line="276" w:lineRule="auto"/>
        <w:jc w:val="both"/>
        <w:rPr>
          <w:sz w:val="24"/>
        </w:rPr>
      </w:pPr>
      <w:r w:rsidRPr="008934DF">
        <w:rPr>
          <w:sz w:val="24"/>
        </w:rPr>
        <w:t xml:space="preserve">Dwukrotnie w 2020 roku przeprowadziliśmy akcję wysyłkową drukowanych materiałów promocyjnych (map, folderów i ulotek członków stowarzyszenia) bezpośrednio do osób prywatnych, które wyraziły taką chęć wysyłając do nas maila ze swoim adresem. W ramach tego działania w maju wysłaliśmy 4.000 przesyłek, a w grudniu zebraliśmy kolejny 1.000 zamówień, które zostały zrealizowane w styczniu. W ten sposób umożliwiliśmy chętnym </w:t>
      </w:r>
      <w:r w:rsidRPr="008934DF">
        <w:rPr>
          <w:sz w:val="24"/>
        </w:rPr>
        <w:lastRenderedPageBreak/>
        <w:t xml:space="preserve">dotarcie do informacji dostępnych zwykle podczas imprez plenerowych i targów krajowych, które ze względu na pandemię w 2020 roku w większości zostały odwołane. </w:t>
      </w:r>
    </w:p>
    <w:p w:rsidR="00F53771" w:rsidRPr="000063E3" w:rsidRDefault="00F53771" w:rsidP="000063E3">
      <w:pPr>
        <w:pStyle w:val="Nagwek1"/>
        <w:rPr>
          <w:rStyle w:val="Wyrnieniedelikatne"/>
        </w:rPr>
      </w:pPr>
      <w:bookmarkStart w:id="18" w:name="_Toc77589785"/>
      <w:r w:rsidRPr="000063E3">
        <w:rPr>
          <w:rStyle w:val="Wyrnieniedelikatne"/>
        </w:rPr>
        <w:t>Rozwój szlaków tematycznych Dolnego Śląska</w:t>
      </w:r>
      <w:bookmarkEnd w:id="17"/>
      <w:bookmarkEnd w:id="18"/>
    </w:p>
    <w:p w:rsidR="00BF5C41" w:rsidRPr="00BF5C41" w:rsidRDefault="00BF5C41" w:rsidP="000C4697">
      <w:pPr>
        <w:spacing w:line="276" w:lineRule="auto"/>
        <w:jc w:val="both"/>
        <w:rPr>
          <w:sz w:val="24"/>
        </w:rPr>
      </w:pPr>
    </w:p>
    <w:p w:rsidR="00BF5C41" w:rsidRPr="00BF5C41" w:rsidRDefault="00BF5C41" w:rsidP="000C4697">
      <w:pPr>
        <w:spacing w:line="276" w:lineRule="auto"/>
        <w:jc w:val="both"/>
        <w:rPr>
          <w:sz w:val="24"/>
        </w:rPr>
      </w:pPr>
      <w:r w:rsidRPr="00BF5C41">
        <w:rPr>
          <w:sz w:val="24"/>
        </w:rPr>
        <w:t>Szlaki tematyczne to zainicjowana przez Dolnośląską Organizację Turystyczną forma sieciowania produktów sztandarowych turystycznych regionu. Tworzą je chętni przedsiębiorcy i samorządowcy, których działalność wpisuje się w temat przewodni oraz wyróżnia się jakością. W 2020 roku z partnerami szlaków podejmowaliśmy następujące działania:</w:t>
      </w:r>
    </w:p>
    <w:p w:rsidR="000C4697" w:rsidRPr="000C4697" w:rsidRDefault="00F53771" w:rsidP="000C4697">
      <w:pPr>
        <w:pStyle w:val="Akapitzlist"/>
        <w:numPr>
          <w:ilvl w:val="0"/>
          <w:numId w:val="21"/>
        </w:numPr>
        <w:jc w:val="both"/>
        <w:rPr>
          <w:sz w:val="24"/>
        </w:rPr>
      </w:pPr>
      <w:r w:rsidRPr="000C4697">
        <w:rPr>
          <w:sz w:val="24"/>
        </w:rPr>
        <w:t>Szlak kulinarny „Smaki Dolnego Śląska”</w:t>
      </w:r>
    </w:p>
    <w:p w:rsidR="000C4697" w:rsidRDefault="00A163EE" w:rsidP="000C4697">
      <w:pPr>
        <w:jc w:val="both"/>
        <w:rPr>
          <w:sz w:val="24"/>
        </w:rPr>
      </w:pPr>
      <w:r w:rsidRPr="000C4697">
        <w:rPr>
          <w:sz w:val="24"/>
        </w:rPr>
        <w:t>- Druk ulotki Szlak Kulinarny Smaki Dolnego Śląska – 35 ty</w:t>
      </w:r>
      <w:r w:rsidR="00BF5C41" w:rsidRPr="000C4697">
        <w:rPr>
          <w:sz w:val="24"/>
        </w:rPr>
        <w:t>s</w:t>
      </w:r>
      <w:r w:rsidRPr="000C4697">
        <w:rPr>
          <w:sz w:val="24"/>
        </w:rPr>
        <w:t>. szt</w:t>
      </w:r>
      <w:r w:rsidR="00BF5C41" w:rsidRPr="000C4697">
        <w:rPr>
          <w:sz w:val="24"/>
        </w:rPr>
        <w:t>.</w:t>
      </w:r>
      <w:r w:rsidRPr="000C4697">
        <w:rPr>
          <w:sz w:val="24"/>
        </w:rPr>
        <w:t xml:space="preserve"> wersja polska</w:t>
      </w:r>
    </w:p>
    <w:p w:rsidR="000C4697" w:rsidRDefault="000C4697" w:rsidP="000C4697">
      <w:pPr>
        <w:jc w:val="both"/>
        <w:rPr>
          <w:sz w:val="24"/>
        </w:rPr>
      </w:pPr>
      <w:r>
        <w:rPr>
          <w:sz w:val="24"/>
        </w:rPr>
        <w:t xml:space="preserve">- </w:t>
      </w:r>
      <w:r w:rsidR="00A163EE" w:rsidRPr="000C4697">
        <w:rPr>
          <w:sz w:val="24"/>
        </w:rPr>
        <w:t>Realizacja kampanii informacyjnej o członkach szlaku online</w:t>
      </w:r>
      <w:r>
        <w:rPr>
          <w:sz w:val="24"/>
        </w:rPr>
        <w:t xml:space="preserve"> w mediach społecznościowych</w:t>
      </w:r>
    </w:p>
    <w:p w:rsidR="000C4697" w:rsidRDefault="000C4697" w:rsidP="000C4697">
      <w:pPr>
        <w:jc w:val="both"/>
        <w:rPr>
          <w:sz w:val="24"/>
        </w:rPr>
      </w:pPr>
      <w:r>
        <w:rPr>
          <w:sz w:val="24"/>
        </w:rPr>
        <w:t xml:space="preserve">- </w:t>
      </w:r>
      <w:r w:rsidR="00A163EE" w:rsidRPr="000C4697">
        <w:rPr>
          <w:sz w:val="24"/>
        </w:rPr>
        <w:t xml:space="preserve">Realizacja kampanii „Na telefon na wynos i wysyłkowo” </w:t>
      </w:r>
      <w:r w:rsidR="00A6453D" w:rsidRPr="000C4697">
        <w:rPr>
          <w:sz w:val="24"/>
        </w:rPr>
        <w:t>w mediach społecznościowych</w:t>
      </w:r>
    </w:p>
    <w:p w:rsidR="000C4697" w:rsidRDefault="000C4697" w:rsidP="000C4697">
      <w:pPr>
        <w:jc w:val="both"/>
        <w:rPr>
          <w:sz w:val="24"/>
        </w:rPr>
      </w:pPr>
      <w:r>
        <w:rPr>
          <w:sz w:val="24"/>
        </w:rPr>
        <w:t xml:space="preserve">- </w:t>
      </w:r>
      <w:r w:rsidR="00A163EE" w:rsidRPr="000C4697">
        <w:rPr>
          <w:sz w:val="24"/>
        </w:rPr>
        <w:t xml:space="preserve">Realizacja kampanii „Wielkanocne Smaki” </w:t>
      </w:r>
      <w:r w:rsidR="00A6453D" w:rsidRPr="000C4697">
        <w:rPr>
          <w:sz w:val="24"/>
        </w:rPr>
        <w:t>w mediach społecznościowych</w:t>
      </w:r>
    </w:p>
    <w:p w:rsidR="000C4697" w:rsidRDefault="000C4697" w:rsidP="000C4697">
      <w:pPr>
        <w:jc w:val="both"/>
        <w:rPr>
          <w:sz w:val="24"/>
          <w:szCs w:val="28"/>
        </w:rPr>
      </w:pPr>
      <w:r>
        <w:rPr>
          <w:sz w:val="24"/>
        </w:rPr>
        <w:t xml:space="preserve">- </w:t>
      </w:r>
      <w:r w:rsidR="00A163EE" w:rsidRPr="000C4697">
        <w:rPr>
          <w:sz w:val="24"/>
        </w:rPr>
        <w:t>Realizacja kam</w:t>
      </w:r>
      <w:r w:rsidR="00BF5C41" w:rsidRPr="000C4697">
        <w:rPr>
          <w:sz w:val="24"/>
        </w:rPr>
        <w:t>panii „</w:t>
      </w:r>
      <w:r w:rsidR="00A163EE" w:rsidRPr="000C4697">
        <w:rPr>
          <w:sz w:val="24"/>
        </w:rPr>
        <w:t xml:space="preserve">Bożonarodzeniowe Smaki” </w:t>
      </w:r>
      <w:r w:rsidR="00A6453D" w:rsidRPr="000C4697">
        <w:rPr>
          <w:sz w:val="24"/>
        </w:rPr>
        <w:t>w mediach społecznościowych</w:t>
      </w:r>
    </w:p>
    <w:p w:rsidR="00A163EE" w:rsidRPr="000C4697" w:rsidRDefault="000C4697" w:rsidP="000C4697">
      <w:pPr>
        <w:jc w:val="both"/>
        <w:rPr>
          <w:rStyle w:val="Hipercze"/>
          <w:rFonts w:cstheme="minorBidi"/>
          <w:color w:val="auto"/>
          <w:sz w:val="24"/>
          <w:u w:val="none"/>
        </w:rPr>
      </w:pPr>
      <w:r>
        <w:rPr>
          <w:sz w:val="24"/>
          <w:szCs w:val="28"/>
        </w:rPr>
        <w:t xml:space="preserve">- </w:t>
      </w:r>
      <w:r w:rsidR="00A6453D" w:rsidRPr="000C4697">
        <w:rPr>
          <w:sz w:val="24"/>
        </w:rPr>
        <w:t>Aktualizacja strony</w:t>
      </w:r>
      <w:r w:rsidR="000E745B">
        <w:rPr>
          <w:sz w:val="24"/>
        </w:rPr>
        <w:t xml:space="preserve"> </w:t>
      </w:r>
      <w:hyperlink r:id="rId19" w:history="1">
        <w:r w:rsidR="000E745B" w:rsidRPr="003E3BA0">
          <w:rPr>
            <w:rStyle w:val="Hipercze"/>
            <w:rFonts w:cstheme="minorBidi"/>
            <w:sz w:val="24"/>
          </w:rPr>
          <w:t>www.smakidolnegoslask.pl</w:t>
        </w:r>
      </w:hyperlink>
      <w:r w:rsidR="000E745B">
        <w:rPr>
          <w:sz w:val="24"/>
        </w:rPr>
        <w:t xml:space="preserve"> </w:t>
      </w:r>
    </w:p>
    <w:p w:rsidR="00BF5C41" w:rsidRPr="00BF5C41" w:rsidRDefault="00BF5C41" w:rsidP="000C4697">
      <w:pPr>
        <w:spacing w:line="276" w:lineRule="auto"/>
        <w:jc w:val="both"/>
        <w:rPr>
          <w:sz w:val="24"/>
          <w:szCs w:val="28"/>
        </w:rPr>
      </w:pPr>
      <w:r w:rsidRPr="00BF5C41">
        <w:rPr>
          <w:sz w:val="24"/>
        </w:rPr>
        <w:t>Łączna liczba wyświetleń reklam w ramach kampanii Smaki Dolnego Śląska w mediach społecznościowych</w:t>
      </w:r>
      <w:r w:rsidRPr="00BF5C41">
        <w:rPr>
          <w:sz w:val="24"/>
          <w:szCs w:val="28"/>
        </w:rPr>
        <w:t>: 1 193 066</w:t>
      </w:r>
    </w:p>
    <w:p w:rsidR="00BF5C41" w:rsidRPr="00BF5C41" w:rsidRDefault="00BF5C41" w:rsidP="000C4697">
      <w:pPr>
        <w:spacing w:line="276" w:lineRule="auto"/>
        <w:jc w:val="both"/>
        <w:rPr>
          <w:sz w:val="24"/>
          <w:szCs w:val="28"/>
        </w:rPr>
      </w:pPr>
    </w:p>
    <w:p w:rsidR="00F53771" w:rsidRPr="00327475" w:rsidRDefault="00F53771" w:rsidP="00327475">
      <w:pPr>
        <w:pStyle w:val="Akapitzlist"/>
        <w:numPr>
          <w:ilvl w:val="0"/>
          <w:numId w:val="21"/>
        </w:numPr>
        <w:jc w:val="both"/>
        <w:rPr>
          <w:sz w:val="24"/>
        </w:rPr>
      </w:pPr>
      <w:r w:rsidRPr="00327475">
        <w:rPr>
          <w:sz w:val="24"/>
        </w:rPr>
        <w:t>Szlak Tajemniczych Podziemi</w:t>
      </w:r>
      <w:r w:rsidR="00327475" w:rsidRPr="00327475">
        <w:rPr>
          <w:sz w:val="24"/>
        </w:rPr>
        <w:t xml:space="preserve"> </w:t>
      </w:r>
    </w:p>
    <w:p w:rsidR="00BF5C41" w:rsidRDefault="00BF5C41" w:rsidP="000C4697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- aktualizacja strony </w:t>
      </w:r>
      <w:hyperlink r:id="rId20" w:history="1">
        <w:r w:rsidRPr="003E3BA0">
          <w:rPr>
            <w:rStyle w:val="Hipercze"/>
            <w:rFonts w:cstheme="minorBidi"/>
            <w:sz w:val="24"/>
          </w:rPr>
          <w:t>www.szlakpodziemi.pl</w:t>
        </w:r>
      </w:hyperlink>
      <w:r>
        <w:rPr>
          <w:sz w:val="24"/>
        </w:rPr>
        <w:t xml:space="preserve"> </w:t>
      </w:r>
    </w:p>
    <w:p w:rsidR="00BF5C41" w:rsidRDefault="00BF5C41" w:rsidP="000C4697">
      <w:pPr>
        <w:spacing w:line="276" w:lineRule="auto"/>
        <w:jc w:val="both"/>
        <w:rPr>
          <w:sz w:val="24"/>
        </w:rPr>
      </w:pPr>
      <w:r>
        <w:rPr>
          <w:sz w:val="24"/>
        </w:rPr>
        <w:t>- promocja członków szlaku na profilu Szlak Tajemniczych Podziemi na Facebooku</w:t>
      </w:r>
    </w:p>
    <w:p w:rsidR="00BF5C41" w:rsidRDefault="00BF5C41" w:rsidP="000C4697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- promocja marki szlaku i współpraca przy wizytach studyjnych realizowanych przez Dolnośląską Organizację Turystyczną </w:t>
      </w:r>
    </w:p>
    <w:p w:rsidR="00BF5C41" w:rsidRDefault="00BF5C41" w:rsidP="000C4697">
      <w:pPr>
        <w:spacing w:line="276" w:lineRule="auto"/>
        <w:jc w:val="both"/>
        <w:rPr>
          <w:sz w:val="24"/>
        </w:rPr>
      </w:pPr>
      <w:r>
        <w:rPr>
          <w:sz w:val="24"/>
        </w:rPr>
        <w:t>- dodruk ogólnej ulotki</w:t>
      </w:r>
      <w:r w:rsidRPr="000C4697">
        <w:rPr>
          <w:sz w:val="28"/>
        </w:rPr>
        <w:t xml:space="preserve"> </w:t>
      </w:r>
      <w:r w:rsidR="000C4697" w:rsidRPr="000C4697">
        <w:rPr>
          <w:sz w:val="24"/>
        </w:rPr>
        <w:t>Szlak Tajemniczych Podziemi ulotka informacyjna z mapą – 5 tys. szt. wersja polska</w:t>
      </w:r>
    </w:p>
    <w:p w:rsidR="000C4697" w:rsidRPr="000C4697" w:rsidRDefault="000C4697" w:rsidP="000C4697">
      <w:pPr>
        <w:spacing w:line="276" w:lineRule="auto"/>
        <w:jc w:val="both"/>
        <w:rPr>
          <w:sz w:val="28"/>
        </w:rPr>
      </w:pPr>
    </w:p>
    <w:p w:rsidR="00327475" w:rsidRPr="00327475" w:rsidRDefault="00F53771" w:rsidP="00327475">
      <w:pPr>
        <w:pStyle w:val="Akapitzlist"/>
        <w:numPr>
          <w:ilvl w:val="0"/>
          <w:numId w:val="21"/>
        </w:numPr>
        <w:jc w:val="both"/>
        <w:rPr>
          <w:sz w:val="24"/>
        </w:rPr>
      </w:pPr>
      <w:r w:rsidRPr="00327475">
        <w:rPr>
          <w:sz w:val="24"/>
        </w:rPr>
        <w:t>Europejski Szlak Zamków i Pałaców</w:t>
      </w:r>
    </w:p>
    <w:p w:rsidR="00703B34" w:rsidRPr="00327475" w:rsidRDefault="00703B34" w:rsidP="00327475">
      <w:pPr>
        <w:jc w:val="both"/>
        <w:rPr>
          <w:sz w:val="24"/>
        </w:rPr>
      </w:pPr>
      <w:r w:rsidRPr="00327475">
        <w:rPr>
          <w:sz w:val="24"/>
        </w:rPr>
        <w:t xml:space="preserve">- Kampania reklamowa na profilu </w:t>
      </w:r>
      <w:r w:rsidRPr="00327475">
        <w:rPr>
          <w:bCs/>
          <w:sz w:val="24"/>
        </w:rPr>
        <w:t>Facebook</w:t>
      </w:r>
      <w:r w:rsidRPr="00327475">
        <w:rPr>
          <w:sz w:val="24"/>
        </w:rPr>
        <w:t>, Łączna liczba osób, do których reklamy dotarły 2 454 286, Łączna liczba wyświetleń reklam: 6 246 947</w:t>
      </w:r>
      <w:r w:rsidRPr="00327475">
        <w:rPr>
          <w:sz w:val="24"/>
        </w:rPr>
        <w:br/>
        <w:t xml:space="preserve">- </w:t>
      </w:r>
      <w:r w:rsidR="000C4697" w:rsidRPr="00327475">
        <w:rPr>
          <w:sz w:val="24"/>
        </w:rPr>
        <w:t>promocja marki szlaku i współpraca przy wizytach studyjnych realizowanych przez Dolnośląską Organizację Turystyczną</w:t>
      </w:r>
    </w:p>
    <w:p w:rsidR="00703B34" w:rsidRPr="00BF5C41" w:rsidRDefault="00703B34" w:rsidP="000C4697">
      <w:pPr>
        <w:spacing w:line="276" w:lineRule="auto"/>
        <w:jc w:val="both"/>
        <w:rPr>
          <w:sz w:val="24"/>
        </w:rPr>
      </w:pPr>
      <w:r w:rsidRPr="00BF5C41">
        <w:rPr>
          <w:sz w:val="24"/>
        </w:rPr>
        <w:lastRenderedPageBreak/>
        <w:t xml:space="preserve">- </w:t>
      </w:r>
      <w:r w:rsidR="00B018EA" w:rsidRPr="00BF5C41">
        <w:rPr>
          <w:sz w:val="24"/>
        </w:rPr>
        <w:t xml:space="preserve">Obsługa i aktualizacja </w:t>
      </w:r>
      <w:r w:rsidR="00B018EA" w:rsidRPr="00BF5C41">
        <w:rPr>
          <w:bCs/>
          <w:sz w:val="24"/>
        </w:rPr>
        <w:t>strony</w:t>
      </w:r>
      <w:r w:rsidRPr="00BF5C41">
        <w:rPr>
          <w:bCs/>
          <w:sz w:val="24"/>
        </w:rPr>
        <w:t xml:space="preserve"> www.szlakzamkowipalacow.eu </w:t>
      </w:r>
      <w:r w:rsidRPr="00BF5C41">
        <w:rPr>
          <w:sz w:val="24"/>
        </w:rPr>
        <w:t>116 553 wizyt na stronie</w:t>
      </w:r>
    </w:p>
    <w:p w:rsidR="00703B34" w:rsidRPr="00BF5C41" w:rsidRDefault="00703B34" w:rsidP="000C4697">
      <w:pPr>
        <w:spacing w:line="276" w:lineRule="auto"/>
        <w:jc w:val="both"/>
        <w:rPr>
          <w:sz w:val="24"/>
        </w:rPr>
      </w:pPr>
      <w:r w:rsidRPr="00BF5C41">
        <w:rPr>
          <w:sz w:val="24"/>
        </w:rPr>
        <w:t xml:space="preserve">- </w:t>
      </w:r>
      <w:r w:rsidR="00B018EA" w:rsidRPr="00BF5C41">
        <w:rPr>
          <w:sz w:val="24"/>
        </w:rPr>
        <w:t>Wydruk Mapy Motocyklowej</w:t>
      </w:r>
      <w:r w:rsidRPr="00BF5C41">
        <w:rPr>
          <w:sz w:val="24"/>
        </w:rPr>
        <w:t>: nakład 25 000 tys.</w:t>
      </w:r>
    </w:p>
    <w:p w:rsidR="00703B34" w:rsidRPr="00BF5C41" w:rsidRDefault="00703B34" w:rsidP="000C4697">
      <w:pPr>
        <w:spacing w:line="276" w:lineRule="auto"/>
        <w:jc w:val="both"/>
        <w:rPr>
          <w:sz w:val="24"/>
        </w:rPr>
      </w:pPr>
      <w:r w:rsidRPr="00BF5C41">
        <w:rPr>
          <w:sz w:val="24"/>
        </w:rPr>
        <w:t xml:space="preserve">- </w:t>
      </w:r>
      <w:r w:rsidR="00B018EA" w:rsidRPr="00BF5C41">
        <w:rPr>
          <w:sz w:val="24"/>
        </w:rPr>
        <w:t>Wydruk Ulotki ogólnej</w:t>
      </w:r>
      <w:r w:rsidRPr="00BF5C41">
        <w:rPr>
          <w:sz w:val="24"/>
        </w:rPr>
        <w:t xml:space="preserve"> szlaku na pieczątki: nakład 2000 tys. PL 2000 tys. EN</w:t>
      </w:r>
    </w:p>
    <w:p w:rsidR="00602B61" w:rsidRPr="000063E3" w:rsidRDefault="00703B34" w:rsidP="000C4697">
      <w:pPr>
        <w:pStyle w:val="Nagwek1"/>
        <w:spacing w:line="276" w:lineRule="auto"/>
        <w:rPr>
          <w:rStyle w:val="Wyrnieniedelikatne"/>
        </w:rPr>
      </w:pPr>
      <w:r w:rsidRPr="00BF5C41">
        <w:rPr>
          <w:color w:val="auto"/>
          <w:sz w:val="36"/>
        </w:rPr>
        <w:br/>
      </w:r>
      <w:bookmarkStart w:id="19" w:name="_Toc77589786"/>
      <w:r w:rsidR="00602B61">
        <w:rPr>
          <w:rStyle w:val="Wyrnieniedelikatne"/>
        </w:rPr>
        <w:t>Promocja Turystyki Rowerowej</w:t>
      </w:r>
      <w:bookmarkEnd w:id="19"/>
    </w:p>
    <w:p w:rsidR="000E745B" w:rsidRDefault="00602B61" w:rsidP="000C4697">
      <w:pPr>
        <w:spacing w:line="276" w:lineRule="auto"/>
        <w:jc w:val="both"/>
        <w:rPr>
          <w:sz w:val="24"/>
        </w:rPr>
      </w:pPr>
      <w:r w:rsidRPr="000C4697">
        <w:rPr>
          <w:sz w:val="24"/>
        </w:rPr>
        <w:br/>
        <w:t xml:space="preserve">Turystyka rowerowa to jedna z głównych przewag konkurencyjnych Dolnego Śląska w kraju. Konsekwentnie promujemy ten rodzaj turystyki budując od 2019 roku portal rowerowy www.rowerem.info i aplikację Dolny Śląsk Rowerem. Pandemia </w:t>
      </w:r>
      <w:proofErr w:type="spellStart"/>
      <w:r w:rsidRPr="000C4697">
        <w:rPr>
          <w:sz w:val="24"/>
        </w:rPr>
        <w:t>covid</w:t>
      </w:r>
      <w:proofErr w:type="spellEnd"/>
      <w:r w:rsidRPr="000C4697">
        <w:rPr>
          <w:sz w:val="24"/>
        </w:rPr>
        <w:t xml:space="preserve"> 19 sprawiła, że turystyka rowerowa jako jeden z podstawowych dostępnych typów turystyki zyskała bardzo na znaczeniu, stąd też zwiększyliśmy naszą aktywność promocyjną w tym temacie. W 2020 roku: </w:t>
      </w:r>
      <w:r w:rsidRPr="000C4697">
        <w:rPr>
          <w:sz w:val="24"/>
        </w:rPr>
        <w:br/>
        <w:t xml:space="preserve">- Rozwijaliśmy stronę </w:t>
      </w:r>
      <w:hyperlink r:id="rId21" w:history="1">
        <w:r w:rsidR="000E745B" w:rsidRPr="003E3BA0">
          <w:rPr>
            <w:rStyle w:val="Hipercze"/>
            <w:rFonts w:cstheme="minorBidi"/>
            <w:sz w:val="24"/>
          </w:rPr>
          <w:t>www.rowerem.info</w:t>
        </w:r>
      </w:hyperlink>
      <w:r w:rsidR="000E745B">
        <w:rPr>
          <w:sz w:val="24"/>
        </w:rPr>
        <w:t xml:space="preserve"> </w:t>
      </w:r>
      <w:r w:rsidRPr="000C4697">
        <w:rPr>
          <w:sz w:val="24"/>
        </w:rPr>
        <w:t>wzbogacając o kolejne trasy – na koniec roku było dostępnych 160 opisanych tras z dodanymi zdjęciami i śladami .</w:t>
      </w:r>
      <w:proofErr w:type="spellStart"/>
      <w:r w:rsidRPr="000C4697">
        <w:rPr>
          <w:sz w:val="24"/>
        </w:rPr>
        <w:t>gpx</w:t>
      </w:r>
      <w:proofErr w:type="spellEnd"/>
      <w:r w:rsidRPr="000C4697">
        <w:rPr>
          <w:sz w:val="24"/>
        </w:rPr>
        <w:t xml:space="preserve">. Równolegle wszystkie treści dodane na portalu są dostępne w aplikacji Dolny Śląsk Rowerem. </w:t>
      </w:r>
    </w:p>
    <w:p w:rsidR="000E745B" w:rsidRDefault="00602B61" w:rsidP="000C4697">
      <w:pPr>
        <w:spacing w:line="276" w:lineRule="auto"/>
        <w:jc w:val="both"/>
        <w:rPr>
          <w:sz w:val="24"/>
          <w:szCs w:val="28"/>
        </w:rPr>
      </w:pPr>
      <w:r w:rsidRPr="000C4697">
        <w:rPr>
          <w:sz w:val="24"/>
        </w:rPr>
        <w:t>- Prowadzi</w:t>
      </w:r>
      <w:r w:rsidR="000E745B">
        <w:rPr>
          <w:sz w:val="24"/>
        </w:rPr>
        <w:t>liśmy</w:t>
      </w:r>
      <w:r w:rsidRPr="000C4697">
        <w:rPr>
          <w:sz w:val="24"/>
        </w:rPr>
        <w:t xml:space="preserve"> profil na Facebooku Dolny Śląsk Rowerem: </w:t>
      </w:r>
      <w:r w:rsidRPr="000C4697">
        <w:rPr>
          <w:sz w:val="24"/>
          <w:szCs w:val="28"/>
        </w:rPr>
        <w:t>Liczba osób do których dotarły reklamy: 834 596, Liczba wyświetleń reklam: 996</w:t>
      </w:r>
      <w:r w:rsidR="000E745B">
        <w:rPr>
          <w:sz w:val="24"/>
          <w:szCs w:val="28"/>
        </w:rPr>
        <w:t> </w:t>
      </w:r>
      <w:r w:rsidRPr="000C4697">
        <w:rPr>
          <w:sz w:val="24"/>
          <w:szCs w:val="28"/>
        </w:rPr>
        <w:t>008</w:t>
      </w:r>
    </w:p>
    <w:p w:rsidR="000E745B" w:rsidRDefault="00602B61" w:rsidP="000C4697">
      <w:pPr>
        <w:spacing w:line="276" w:lineRule="auto"/>
        <w:jc w:val="both"/>
        <w:rPr>
          <w:sz w:val="24"/>
          <w:szCs w:val="28"/>
        </w:rPr>
      </w:pPr>
      <w:r w:rsidRPr="000C4697">
        <w:rPr>
          <w:sz w:val="24"/>
          <w:szCs w:val="28"/>
        </w:rPr>
        <w:t>- Prowadzi</w:t>
      </w:r>
      <w:r w:rsidR="000E745B">
        <w:rPr>
          <w:sz w:val="24"/>
          <w:szCs w:val="28"/>
        </w:rPr>
        <w:t>liś</w:t>
      </w:r>
      <w:r w:rsidRPr="000C4697">
        <w:rPr>
          <w:sz w:val="24"/>
          <w:szCs w:val="28"/>
        </w:rPr>
        <w:t>my profil na Instagramie Dolny Śląsk Rowerem: Zasięg: 9 976, Wyświetlenia: 12</w:t>
      </w:r>
      <w:r w:rsidR="000E745B">
        <w:rPr>
          <w:sz w:val="24"/>
          <w:szCs w:val="28"/>
        </w:rPr>
        <w:t> </w:t>
      </w:r>
      <w:r w:rsidRPr="000C4697">
        <w:rPr>
          <w:sz w:val="24"/>
          <w:szCs w:val="28"/>
        </w:rPr>
        <w:t>485</w:t>
      </w:r>
    </w:p>
    <w:p w:rsidR="000E745B" w:rsidRDefault="00602B61" w:rsidP="000E745B">
      <w:pPr>
        <w:spacing w:line="276" w:lineRule="auto"/>
        <w:rPr>
          <w:sz w:val="24"/>
          <w:szCs w:val="28"/>
        </w:rPr>
      </w:pPr>
      <w:r w:rsidRPr="000C4697">
        <w:rPr>
          <w:sz w:val="24"/>
        </w:rPr>
        <w:t xml:space="preserve">- Opracowaliśmy założenia i realizujemy dedykowaną kampanię promocyjną portalu </w:t>
      </w:r>
      <w:hyperlink r:id="rId22" w:history="1">
        <w:r w:rsidR="000E745B" w:rsidRPr="003E3BA0">
          <w:rPr>
            <w:rStyle w:val="Hipercze"/>
            <w:rFonts w:cstheme="minorBidi"/>
            <w:sz w:val="24"/>
          </w:rPr>
          <w:t>www.rowerem.info</w:t>
        </w:r>
      </w:hyperlink>
      <w:r w:rsidR="000E745B">
        <w:rPr>
          <w:sz w:val="24"/>
        </w:rPr>
        <w:t xml:space="preserve"> </w:t>
      </w:r>
      <w:r w:rsidRPr="000C4697">
        <w:rPr>
          <w:sz w:val="24"/>
        </w:rPr>
        <w:t>oraz aplikacji mobilnej , która w 2020 roku osiągnęła:</w:t>
      </w:r>
      <w:r w:rsidR="000E745B">
        <w:rPr>
          <w:sz w:val="24"/>
        </w:rPr>
        <w:br/>
      </w:r>
      <w:r w:rsidRPr="000C4697">
        <w:rPr>
          <w:sz w:val="24"/>
        </w:rPr>
        <w:t xml:space="preserve">GOOGLE ADS: 2 272 805 wyświetleń </w:t>
      </w:r>
      <w:r w:rsidRPr="000C4697">
        <w:rPr>
          <w:sz w:val="24"/>
        </w:rPr>
        <w:br/>
        <w:t>FACEBOOK ADS: 481 872 zasięgu</w:t>
      </w:r>
      <w:r w:rsidRPr="000C4697">
        <w:rPr>
          <w:sz w:val="24"/>
        </w:rPr>
        <w:br/>
      </w:r>
      <w:r w:rsidRPr="000C4697">
        <w:rPr>
          <w:sz w:val="24"/>
          <w:szCs w:val="28"/>
        </w:rPr>
        <w:t xml:space="preserve">ARTYKUŁY: 19 857 wyświetleń </w:t>
      </w:r>
      <w:r w:rsidRPr="000C4697">
        <w:rPr>
          <w:sz w:val="24"/>
          <w:szCs w:val="28"/>
        </w:rPr>
        <w:br/>
        <w:t>BANERY: 2 220 423 wyświetleń</w:t>
      </w:r>
    </w:p>
    <w:p w:rsidR="00F53771" w:rsidRPr="0043688B" w:rsidRDefault="00602B61" w:rsidP="0043688B">
      <w:pPr>
        <w:spacing w:line="276" w:lineRule="auto"/>
        <w:rPr>
          <w:color w:val="FF0000"/>
          <w:sz w:val="24"/>
        </w:rPr>
      </w:pPr>
      <w:r w:rsidRPr="000C4697">
        <w:rPr>
          <w:sz w:val="24"/>
          <w:szCs w:val="28"/>
        </w:rPr>
        <w:t>- We współpracy z dolnośląską firmą Eko-</w:t>
      </w:r>
      <w:proofErr w:type="spellStart"/>
      <w:r w:rsidRPr="000C4697">
        <w:rPr>
          <w:sz w:val="24"/>
          <w:szCs w:val="28"/>
        </w:rPr>
        <w:t>Bike</w:t>
      </w:r>
      <w:proofErr w:type="spellEnd"/>
      <w:r w:rsidRPr="000C4697">
        <w:rPr>
          <w:sz w:val="24"/>
          <w:szCs w:val="28"/>
        </w:rPr>
        <w:t xml:space="preserve"> zrealizowaliśmy wyjazd studyjny w Bory Dolnośląskie , którego efektem były relacje promujące aplikację mobilną i stronę </w:t>
      </w:r>
      <w:hyperlink r:id="rId23" w:history="1">
        <w:r w:rsidRPr="000C4697">
          <w:rPr>
            <w:rStyle w:val="Hipercze"/>
            <w:rFonts w:cstheme="minorBidi"/>
            <w:sz w:val="24"/>
            <w:szCs w:val="28"/>
          </w:rPr>
          <w:t>www.rowerem.info</w:t>
        </w:r>
      </w:hyperlink>
      <w:r w:rsidRPr="000C4697">
        <w:rPr>
          <w:color w:val="FF0000"/>
          <w:sz w:val="24"/>
          <w:szCs w:val="28"/>
        </w:rPr>
        <w:t xml:space="preserve"> </w:t>
      </w:r>
      <w:r w:rsidRPr="000C4697">
        <w:rPr>
          <w:sz w:val="24"/>
          <w:szCs w:val="28"/>
        </w:rPr>
        <w:t>w mediach społecznościowych.</w:t>
      </w:r>
    </w:p>
    <w:p w:rsidR="00F53771" w:rsidRDefault="00F53771"/>
    <w:p w:rsidR="00F53771" w:rsidRDefault="00F53771" w:rsidP="000063E3">
      <w:pPr>
        <w:pStyle w:val="Nagwek1"/>
        <w:rPr>
          <w:rStyle w:val="Wyrnieniedelikatne"/>
        </w:rPr>
      </w:pPr>
      <w:bookmarkStart w:id="20" w:name="_Toc64963630"/>
      <w:bookmarkStart w:id="21" w:name="_Toc77589787"/>
      <w:r w:rsidRPr="000063E3">
        <w:rPr>
          <w:rStyle w:val="Wyrnieniedelikatne"/>
        </w:rPr>
        <w:t xml:space="preserve">Realizacja projektów </w:t>
      </w:r>
      <w:r w:rsidR="00817D95" w:rsidRPr="000063E3">
        <w:rPr>
          <w:rStyle w:val="Wyrnieniedelikatne"/>
        </w:rPr>
        <w:t xml:space="preserve">finansowanych ze środków </w:t>
      </w:r>
      <w:r w:rsidRPr="000063E3">
        <w:rPr>
          <w:rStyle w:val="Wyrnieniedelikatne"/>
        </w:rPr>
        <w:t>unijnych</w:t>
      </w:r>
      <w:bookmarkEnd w:id="20"/>
      <w:bookmarkEnd w:id="21"/>
    </w:p>
    <w:p w:rsidR="000E745B" w:rsidRPr="0043688B" w:rsidRDefault="000E745B" w:rsidP="0043688B">
      <w:pPr>
        <w:spacing w:line="276" w:lineRule="auto"/>
        <w:rPr>
          <w:sz w:val="24"/>
        </w:rPr>
      </w:pPr>
    </w:p>
    <w:p w:rsidR="000E745B" w:rsidRPr="0043688B" w:rsidRDefault="000E745B" w:rsidP="0043688B">
      <w:pPr>
        <w:spacing w:line="276" w:lineRule="auto"/>
        <w:jc w:val="both"/>
        <w:rPr>
          <w:sz w:val="24"/>
        </w:rPr>
      </w:pPr>
      <w:r w:rsidRPr="0043688B">
        <w:rPr>
          <w:sz w:val="24"/>
        </w:rPr>
        <w:t xml:space="preserve">Pandemia COVID-19 wymusiła zmianę harmonogramu działań w projektach finansowanych ze środków Unii Europejskiej realizowanych przez DOT. W nowych warunkach koncentrowano się na dostosowaniu działań do nowych warunków.  </w:t>
      </w:r>
    </w:p>
    <w:p w:rsidR="000E745B" w:rsidRPr="0043688B" w:rsidRDefault="00C449AB" w:rsidP="0043688B">
      <w:pPr>
        <w:pStyle w:val="Akapitzlist"/>
        <w:numPr>
          <w:ilvl w:val="0"/>
          <w:numId w:val="22"/>
        </w:numPr>
        <w:rPr>
          <w:sz w:val="24"/>
        </w:rPr>
      </w:pPr>
      <w:r w:rsidRPr="0043688B">
        <w:rPr>
          <w:sz w:val="24"/>
        </w:rPr>
        <w:t>R</w:t>
      </w:r>
      <w:r w:rsidR="00F53771" w:rsidRPr="0043688B">
        <w:rPr>
          <w:sz w:val="24"/>
        </w:rPr>
        <w:t>ealizacja projektu Łączą nas zamki (</w:t>
      </w:r>
      <w:proofErr w:type="spellStart"/>
      <w:r w:rsidR="00F53771" w:rsidRPr="0043688B">
        <w:rPr>
          <w:sz w:val="24"/>
        </w:rPr>
        <w:t>Interreg</w:t>
      </w:r>
      <w:proofErr w:type="spellEnd"/>
      <w:r w:rsidR="00F53771" w:rsidRPr="0043688B">
        <w:rPr>
          <w:sz w:val="24"/>
        </w:rPr>
        <w:t xml:space="preserve"> PL-CZ)</w:t>
      </w:r>
      <w:r w:rsidR="000E745B" w:rsidRPr="0043688B">
        <w:rPr>
          <w:sz w:val="24"/>
        </w:rPr>
        <w:t xml:space="preserve"> w 2020 roku:</w:t>
      </w:r>
    </w:p>
    <w:p w:rsidR="000E745B" w:rsidRPr="0043688B" w:rsidRDefault="00C449AB" w:rsidP="0043688B">
      <w:pPr>
        <w:spacing w:line="276" w:lineRule="auto"/>
        <w:rPr>
          <w:b/>
          <w:bCs/>
          <w:sz w:val="24"/>
        </w:rPr>
      </w:pPr>
      <w:r w:rsidRPr="0043688B">
        <w:rPr>
          <w:sz w:val="24"/>
        </w:rPr>
        <w:lastRenderedPageBreak/>
        <w:t xml:space="preserve">- </w:t>
      </w:r>
      <w:r w:rsidR="00703B34" w:rsidRPr="0043688B">
        <w:rPr>
          <w:sz w:val="24"/>
        </w:rPr>
        <w:t xml:space="preserve">Kampania online Google ADS Wyświetlenia: </w:t>
      </w:r>
      <w:r w:rsidR="00703B34" w:rsidRPr="0043688B">
        <w:rPr>
          <w:b/>
          <w:bCs/>
          <w:sz w:val="24"/>
        </w:rPr>
        <w:t xml:space="preserve">197 769 tys. </w:t>
      </w:r>
      <w:r w:rsidR="00703B34" w:rsidRPr="0043688B">
        <w:rPr>
          <w:sz w:val="24"/>
        </w:rPr>
        <w:t xml:space="preserve">Kliknięcia: </w:t>
      </w:r>
      <w:r w:rsidR="000E745B" w:rsidRPr="0043688B">
        <w:rPr>
          <w:b/>
          <w:bCs/>
          <w:sz w:val="24"/>
        </w:rPr>
        <w:t>7 594 tys.</w:t>
      </w:r>
    </w:p>
    <w:p w:rsidR="000E745B" w:rsidRPr="0043688B" w:rsidRDefault="00C449AB" w:rsidP="0043688B">
      <w:pPr>
        <w:spacing w:line="276" w:lineRule="auto"/>
        <w:rPr>
          <w:sz w:val="24"/>
        </w:rPr>
      </w:pPr>
      <w:r w:rsidRPr="0043688B">
        <w:rPr>
          <w:sz w:val="24"/>
        </w:rPr>
        <w:t xml:space="preserve">- </w:t>
      </w:r>
      <w:r w:rsidR="00703B34" w:rsidRPr="0043688B">
        <w:rPr>
          <w:sz w:val="24"/>
        </w:rPr>
        <w:t>Kampania online Facebook ADS</w:t>
      </w:r>
      <w:r w:rsidRPr="0043688B">
        <w:rPr>
          <w:sz w:val="24"/>
        </w:rPr>
        <w:t xml:space="preserve">  Zasięg: 2 454 286, Łączna liczba wyświetleń reklam: 6 246</w:t>
      </w:r>
      <w:r w:rsidR="000E745B" w:rsidRPr="0043688B">
        <w:rPr>
          <w:sz w:val="24"/>
        </w:rPr>
        <w:t> </w:t>
      </w:r>
      <w:r w:rsidRPr="0043688B">
        <w:rPr>
          <w:sz w:val="24"/>
        </w:rPr>
        <w:t>947</w:t>
      </w:r>
    </w:p>
    <w:p w:rsidR="000E745B" w:rsidRPr="0043688B" w:rsidRDefault="00C449AB" w:rsidP="0043688B">
      <w:pPr>
        <w:spacing w:line="276" w:lineRule="auto"/>
        <w:rPr>
          <w:b/>
          <w:bCs/>
          <w:sz w:val="24"/>
        </w:rPr>
      </w:pPr>
      <w:r w:rsidRPr="0043688B">
        <w:rPr>
          <w:sz w:val="24"/>
        </w:rPr>
        <w:t xml:space="preserve">- </w:t>
      </w:r>
      <w:r w:rsidR="00703B34" w:rsidRPr="0043688B">
        <w:rPr>
          <w:sz w:val="24"/>
        </w:rPr>
        <w:t xml:space="preserve">Reklama </w:t>
      </w:r>
      <w:proofErr w:type="spellStart"/>
      <w:r w:rsidR="00703B34" w:rsidRPr="0043688B">
        <w:rPr>
          <w:sz w:val="24"/>
        </w:rPr>
        <w:t>displayowa</w:t>
      </w:r>
      <w:proofErr w:type="spellEnd"/>
      <w:r w:rsidR="00703B34" w:rsidRPr="0043688B">
        <w:rPr>
          <w:sz w:val="24"/>
        </w:rPr>
        <w:t xml:space="preserve"> na portalach turystycznych Kliknięcia: </w:t>
      </w:r>
      <w:r w:rsidR="00703B34" w:rsidRPr="0043688B">
        <w:rPr>
          <w:b/>
          <w:bCs/>
          <w:sz w:val="24"/>
        </w:rPr>
        <w:t>1</w:t>
      </w:r>
      <w:r w:rsidR="000E745B" w:rsidRPr="0043688B">
        <w:rPr>
          <w:b/>
          <w:bCs/>
          <w:sz w:val="24"/>
        </w:rPr>
        <w:t> </w:t>
      </w:r>
      <w:r w:rsidR="00703B34" w:rsidRPr="0043688B">
        <w:rPr>
          <w:b/>
          <w:bCs/>
          <w:sz w:val="24"/>
        </w:rPr>
        <w:t>273</w:t>
      </w:r>
    </w:p>
    <w:p w:rsidR="000E745B" w:rsidRPr="0043688B" w:rsidRDefault="00C449AB" w:rsidP="0043688B">
      <w:pPr>
        <w:spacing w:line="276" w:lineRule="auto"/>
        <w:rPr>
          <w:sz w:val="24"/>
        </w:rPr>
      </w:pPr>
      <w:r w:rsidRPr="0043688B">
        <w:rPr>
          <w:sz w:val="24"/>
        </w:rPr>
        <w:t>- Realizacja 50 sekundowych spotów promocyjnych prezentujących wszystkie obiekty zgodnie z</w:t>
      </w:r>
      <w:r w:rsidRPr="0043688B">
        <w:rPr>
          <w:sz w:val="24"/>
        </w:rPr>
        <w:br/>
        <w:t>projektem.</w:t>
      </w:r>
    </w:p>
    <w:p w:rsidR="000E745B" w:rsidRPr="0043688B" w:rsidRDefault="00C449AB" w:rsidP="0043688B">
      <w:pPr>
        <w:spacing w:line="276" w:lineRule="auto"/>
        <w:rPr>
          <w:sz w:val="24"/>
        </w:rPr>
      </w:pPr>
      <w:r w:rsidRPr="0043688B">
        <w:rPr>
          <w:sz w:val="24"/>
        </w:rPr>
        <w:t>- Utworzenie Kanału YOU TUBE @</w:t>
      </w:r>
      <w:proofErr w:type="spellStart"/>
      <w:r w:rsidRPr="0043688B">
        <w:rPr>
          <w:sz w:val="24"/>
        </w:rPr>
        <w:t>Stezka</w:t>
      </w:r>
      <w:proofErr w:type="spellEnd"/>
      <w:r w:rsidRPr="0043688B">
        <w:rPr>
          <w:sz w:val="24"/>
        </w:rPr>
        <w:t xml:space="preserve"> </w:t>
      </w:r>
      <w:proofErr w:type="spellStart"/>
      <w:r w:rsidRPr="0043688B">
        <w:rPr>
          <w:sz w:val="24"/>
        </w:rPr>
        <w:t>hradů</w:t>
      </w:r>
      <w:proofErr w:type="spellEnd"/>
      <w:r w:rsidRPr="0043688B">
        <w:rPr>
          <w:sz w:val="24"/>
        </w:rPr>
        <w:t xml:space="preserve"> a </w:t>
      </w:r>
      <w:proofErr w:type="spellStart"/>
      <w:r w:rsidRPr="0043688B">
        <w:rPr>
          <w:sz w:val="24"/>
        </w:rPr>
        <w:t>zámků</w:t>
      </w:r>
      <w:proofErr w:type="spellEnd"/>
      <w:r w:rsidRPr="0043688B">
        <w:rPr>
          <w:sz w:val="24"/>
        </w:rPr>
        <w:t xml:space="preserve"> / Szlak Zamków i Pałaców</w:t>
      </w:r>
    </w:p>
    <w:p w:rsidR="000E745B" w:rsidRPr="0043688B" w:rsidRDefault="00C449AB" w:rsidP="0043688B">
      <w:pPr>
        <w:spacing w:line="276" w:lineRule="auto"/>
        <w:rPr>
          <w:sz w:val="24"/>
        </w:rPr>
      </w:pPr>
      <w:r w:rsidRPr="0043688B">
        <w:rPr>
          <w:sz w:val="24"/>
        </w:rPr>
        <w:t xml:space="preserve">- Realizacja 2 spotkań z centrami informacji turystycznej w Czechach i w Polsce </w:t>
      </w:r>
    </w:p>
    <w:p w:rsidR="000E745B" w:rsidRPr="0043688B" w:rsidRDefault="00C449AB" w:rsidP="0043688B">
      <w:pPr>
        <w:spacing w:line="276" w:lineRule="auto"/>
        <w:rPr>
          <w:sz w:val="24"/>
        </w:rPr>
      </w:pPr>
      <w:r w:rsidRPr="0043688B">
        <w:rPr>
          <w:sz w:val="24"/>
        </w:rPr>
        <w:t>- Uruchomienie konkursu fotograficznego na stronie projektowej</w:t>
      </w:r>
      <w:r w:rsidR="00DD64A6" w:rsidRPr="0043688B">
        <w:rPr>
          <w:sz w:val="24"/>
        </w:rPr>
        <w:t xml:space="preserve"> </w:t>
      </w:r>
      <w:hyperlink r:id="rId24" w:history="1">
        <w:r w:rsidR="00DD64A6" w:rsidRPr="0043688B">
          <w:rPr>
            <w:rStyle w:val="Hipercze"/>
            <w:rFonts w:cstheme="minorBidi"/>
            <w:sz w:val="24"/>
          </w:rPr>
          <w:t>www.castlesandpalaces.eu</w:t>
        </w:r>
      </w:hyperlink>
      <w:r w:rsidR="00DD64A6" w:rsidRPr="0043688B">
        <w:rPr>
          <w:sz w:val="24"/>
        </w:rPr>
        <w:t xml:space="preserve"> </w:t>
      </w:r>
    </w:p>
    <w:p w:rsidR="000E745B" w:rsidRPr="0043688B" w:rsidRDefault="00C449AB" w:rsidP="0043688B">
      <w:pPr>
        <w:spacing w:line="276" w:lineRule="auto"/>
        <w:rPr>
          <w:sz w:val="24"/>
        </w:rPr>
      </w:pPr>
      <w:r w:rsidRPr="0043688B">
        <w:rPr>
          <w:sz w:val="24"/>
        </w:rPr>
        <w:t xml:space="preserve">- Dostosowanie strony </w:t>
      </w:r>
      <w:hyperlink r:id="rId25" w:history="1">
        <w:r w:rsidR="00DD64A6" w:rsidRPr="0043688B">
          <w:rPr>
            <w:rStyle w:val="Hipercze"/>
            <w:rFonts w:cstheme="minorBidi"/>
            <w:sz w:val="24"/>
          </w:rPr>
          <w:t>www.szlakzamkowipalacow.eu</w:t>
        </w:r>
      </w:hyperlink>
      <w:r w:rsidR="00DD64A6" w:rsidRPr="0043688B">
        <w:rPr>
          <w:sz w:val="24"/>
        </w:rPr>
        <w:t xml:space="preserve"> </w:t>
      </w:r>
      <w:r w:rsidRPr="0043688B">
        <w:rPr>
          <w:sz w:val="24"/>
        </w:rPr>
        <w:t>do wymogów projektowych</w:t>
      </w:r>
    </w:p>
    <w:p w:rsidR="00C449AB" w:rsidRPr="0043688B" w:rsidRDefault="003E64B0" w:rsidP="0043688B">
      <w:pPr>
        <w:spacing w:line="276" w:lineRule="auto"/>
        <w:rPr>
          <w:b/>
          <w:bCs/>
          <w:sz w:val="24"/>
        </w:rPr>
      </w:pPr>
      <w:r w:rsidRPr="0043688B">
        <w:rPr>
          <w:sz w:val="24"/>
        </w:rPr>
        <w:t xml:space="preserve">- Udział w spotkaniach zespołu realizującego projekt </w:t>
      </w:r>
      <w:r w:rsidR="00C449AB" w:rsidRPr="0043688B">
        <w:rPr>
          <w:sz w:val="24"/>
        </w:rPr>
        <w:br/>
      </w:r>
    </w:p>
    <w:p w:rsidR="000E745B" w:rsidRPr="0043688B" w:rsidRDefault="000E745B" w:rsidP="0043688B">
      <w:pPr>
        <w:spacing w:line="276" w:lineRule="auto"/>
        <w:rPr>
          <w:b/>
          <w:bCs/>
          <w:sz w:val="24"/>
        </w:rPr>
      </w:pPr>
    </w:p>
    <w:p w:rsidR="00F53771" w:rsidRPr="0043688B" w:rsidRDefault="000E745B" w:rsidP="0043688B">
      <w:pPr>
        <w:pStyle w:val="Akapitzlist"/>
        <w:numPr>
          <w:ilvl w:val="0"/>
          <w:numId w:val="22"/>
        </w:numPr>
        <w:rPr>
          <w:sz w:val="24"/>
        </w:rPr>
      </w:pPr>
      <w:r w:rsidRPr="0043688B">
        <w:rPr>
          <w:sz w:val="24"/>
        </w:rPr>
        <w:t xml:space="preserve">Realizacja </w:t>
      </w:r>
      <w:r w:rsidR="00F53771" w:rsidRPr="0043688B">
        <w:rPr>
          <w:sz w:val="24"/>
        </w:rPr>
        <w:t>projektu Wspólne Dziedzictwo (</w:t>
      </w:r>
      <w:proofErr w:type="spellStart"/>
      <w:r w:rsidR="00F53771" w:rsidRPr="0043688B">
        <w:rPr>
          <w:sz w:val="24"/>
        </w:rPr>
        <w:t>Interreg</w:t>
      </w:r>
      <w:proofErr w:type="spellEnd"/>
      <w:r w:rsidR="00F53771" w:rsidRPr="0043688B">
        <w:rPr>
          <w:sz w:val="24"/>
        </w:rPr>
        <w:t xml:space="preserve"> PL-CZ)</w:t>
      </w:r>
      <w:r w:rsidRPr="0043688B">
        <w:rPr>
          <w:sz w:val="24"/>
        </w:rPr>
        <w:t xml:space="preserve"> w 2020 roku:</w:t>
      </w:r>
    </w:p>
    <w:p w:rsidR="000E745B" w:rsidRPr="0043688B" w:rsidRDefault="000E745B" w:rsidP="0043688B">
      <w:pPr>
        <w:spacing w:line="276" w:lineRule="auto"/>
        <w:jc w:val="both"/>
        <w:rPr>
          <w:sz w:val="24"/>
        </w:rPr>
      </w:pPr>
      <w:r w:rsidRPr="0043688B">
        <w:rPr>
          <w:sz w:val="24"/>
        </w:rPr>
        <w:t xml:space="preserve">- Realizacja stoisk targowych na targach </w:t>
      </w:r>
      <w:proofErr w:type="spellStart"/>
      <w:r w:rsidRPr="0043688B">
        <w:rPr>
          <w:sz w:val="24"/>
        </w:rPr>
        <w:t>Vakantiebeurs</w:t>
      </w:r>
      <w:proofErr w:type="spellEnd"/>
      <w:r w:rsidRPr="0043688B">
        <w:rPr>
          <w:sz w:val="24"/>
        </w:rPr>
        <w:t xml:space="preserve"> w Utrechcie (styczeń 2020) oraz </w:t>
      </w:r>
      <w:proofErr w:type="spellStart"/>
      <w:r w:rsidRPr="0043688B">
        <w:rPr>
          <w:sz w:val="24"/>
        </w:rPr>
        <w:t>F.Re.E</w:t>
      </w:r>
      <w:proofErr w:type="spellEnd"/>
      <w:r w:rsidRPr="0043688B">
        <w:rPr>
          <w:sz w:val="24"/>
        </w:rPr>
        <w:t xml:space="preserve"> w Monachium (luty 2020)</w:t>
      </w:r>
    </w:p>
    <w:p w:rsidR="000E745B" w:rsidRPr="0043688B" w:rsidRDefault="000E745B" w:rsidP="0043688B">
      <w:pPr>
        <w:spacing w:line="276" w:lineRule="auto"/>
        <w:jc w:val="both"/>
        <w:rPr>
          <w:sz w:val="24"/>
        </w:rPr>
      </w:pPr>
      <w:r w:rsidRPr="0043688B">
        <w:rPr>
          <w:sz w:val="24"/>
        </w:rPr>
        <w:t xml:space="preserve">- realizacja mobilnej informacji turystycznej na imprezach branżowych w tym: Walne Zebranie Dolnośląskiej Izby Turystyki, Pejzaże Kulinarne w Polanicy Zdrój Giełda Staroci, Numizmatów i Osobliwości w Świdnicy, Parada Rowerowa w Jeleniej Górze, </w:t>
      </w:r>
      <w:r w:rsidR="002A0C50" w:rsidRPr="0043688B">
        <w:rPr>
          <w:sz w:val="24"/>
        </w:rPr>
        <w:t>Piknik Ekologiczny w Wałbrzychu, Szkolenie informatorów turystycznych w Łomnicy;</w:t>
      </w:r>
    </w:p>
    <w:p w:rsidR="002A0C50" w:rsidRPr="0043688B" w:rsidRDefault="002A0C50" w:rsidP="0043688B">
      <w:pPr>
        <w:spacing w:line="276" w:lineRule="auto"/>
        <w:rPr>
          <w:sz w:val="24"/>
        </w:rPr>
      </w:pPr>
      <w:r w:rsidRPr="0043688B">
        <w:rPr>
          <w:sz w:val="24"/>
        </w:rPr>
        <w:t xml:space="preserve">- realizacja wizyt studyjnych </w:t>
      </w:r>
      <w:r w:rsidR="00DD64A6" w:rsidRPr="0043688B">
        <w:rPr>
          <w:sz w:val="24"/>
        </w:rPr>
        <w:t xml:space="preserve">dziennikarzy i </w:t>
      </w:r>
      <w:proofErr w:type="spellStart"/>
      <w:r w:rsidR="00DD64A6" w:rsidRPr="0043688B">
        <w:rPr>
          <w:sz w:val="24"/>
        </w:rPr>
        <w:t>blogerów</w:t>
      </w:r>
      <w:proofErr w:type="spellEnd"/>
      <w:r w:rsidR="00DD64A6" w:rsidRPr="0043688B">
        <w:rPr>
          <w:sz w:val="24"/>
        </w:rPr>
        <w:t xml:space="preserve"> na Dolnym Śląsku </w:t>
      </w:r>
    </w:p>
    <w:p w:rsidR="002A0C50" w:rsidRPr="0043688B" w:rsidRDefault="002A0C50" w:rsidP="0043688B">
      <w:pPr>
        <w:spacing w:line="276" w:lineRule="auto"/>
        <w:rPr>
          <w:sz w:val="24"/>
        </w:rPr>
      </w:pPr>
      <w:r w:rsidRPr="0043688B">
        <w:rPr>
          <w:sz w:val="24"/>
        </w:rPr>
        <w:t xml:space="preserve">- uruchomienie wraz z partnerami projektu </w:t>
      </w:r>
      <w:proofErr w:type="spellStart"/>
      <w:r w:rsidRPr="0043688B">
        <w:rPr>
          <w:sz w:val="24"/>
        </w:rPr>
        <w:t>Geogry</w:t>
      </w:r>
      <w:proofErr w:type="spellEnd"/>
      <w:r w:rsidRPr="0043688B">
        <w:rPr>
          <w:sz w:val="24"/>
        </w:rPr>
        <w:t xml:space="preserve"> Wspólne Dziedzictwo</w:t>
      </w:r>
    </w:p>
    <w:p w:rsidR="002A0C50" w:rsidRPr="0043688B" w:rsidRDefault="002A0C50" w:rsidP="0043688B">
      <w:pPr>
        <w:spacing w:line="276" w:lineRule="auto"/>
        <w:rPr>
          <w:sz w:val="24"/>
        </w:rPr>
      </w:pPr>
      <w:r w:rsidRPr="0043688B">
        <w:rPr>
          <w:sz w:val="24"/>
        </w:rPr>
        <w:t>- uruchomienie wraz z partnerami projektu Aplikacji mobilnej Wspólne Dziedzictwo</w:t>
      </w:r>
    </w:p>
    <w:p w:rsidR="002A0C50" w:rsidRPr="0043688B" w:rsidRDefault="002A0C50" w:rsidP="0043688B">
      <w:pPr>
        <w:spacing w:line="276" w:lineRule="auto"/>
        <w:rPr>
          <w:sz w:val="24"/>
        </w:rPr>
      </w:pPr>
      <w:r w:rsidRPr="0043688B">
        <w:rPr>
          <w:sz w:val="24"/>
        </w:rPr>
        <w:t xml:space="preserve">- uruchomienie </w:t>
      </w:r>
      <w:r w:rsidR="00DD64A6" w:rsidRPr="0043688B">
        <w:rPr>
          <w:sz w:val="24"/>
        </w:rPr>
        <w:t xml:space="preserve">wraz z partnerami projektu </w:t>
      </w:r>
      <w:r w:rsidRPr="0043688B">
        <w:rPr>
          <w:sz w:val="24"/>
        </w:rPr>
        <w:t>programu lojalnościowego Odznaka pogranicza</w:t>
      </w:r>
    </w:p>
    <w:p w:rsidR="002A0C50" w:rsidRPr="0043688B" w:rsidRDefault="002A0C50" w:rsidP="0043688B">
      <w:pPr>
        <w:spacing w:line="276" w:lineRule="auto"/>
        <w:rPr>
          <w:sz w:val="24"/>
        </w:rPr>
      </w:pPr>
      <w:r w:rsidRPr="0043688B">
        <w:rPr>
          <w:sz w:val="24"/>
        </w:rPr>
        <w:t>- zorganizowano 20.10.2020 roku konferencję podsumowującą projekt.</w:t>
      </w:r>
    </w:p>
    <w:p w:rsidR="000E745B" w:rsidRDefault="000E745B"/>
    <w:p w:rsidR="00817D95" w:rsidRPr="000063E3" w:rsidRDefault="00817D95" w:rsidP="000063E3">
      <w:pPr>
        <w:pStyle w:val="Nagwek1"/>
        <w:rPr>
          <w:rStyle w:val="Wyrnieniedelikatne"/>
        </w:rPr>
      </w:pPr>
      <w:bookmarkStart w:id="22" w:name="_Toc64963631"/>
      <w:bookmarkStart w:id="23" w:name="_Toc77589788"/>
      <w:r w:rsidRPr="000063E3">
        <w:rPr>
          <w:rStyle w:val="Wyrnieniedelikatne"/>
        </w:rPr>
        <w:t>Realizacja projektów finansowanych z Ministerstwa</w:t>
      </w:r>
      <w:bookmarkEnd w:id="22"/>
      <w:bookmarkEnd w:id="23"/>
      <w:r w:rsidRPr="000063E3">
        <w:rPr>
          <w:rStyle w:val="Wyrnieniedelikatne"/>
        </w:rPr>
        <w:t xml:space="preserve"> </w:t>
      </w:r>
    </w:p>
    <w:p w:rsidR="0043688B" w:rsidRDefault="0043688B" w:rsidP="0043688B">
      <w:pPr>
        <w:spacing w:line="276" w:lineRule="auto"/>
        <w:jc w:val="both"/>
        <w:rPr>
          <w:sz w:val="24"/>
        </w:rPr>
      </w:pPr>
    </w:p>
    <w:p w:rsidR="00817D95" w:rsidRPr="0043688B" w:rsidRDefault="00A56647" w:rsidP="0043688B">
      <w:pPr>
        <w:spacing w:line="276" w:lineRule="auto"/>
        <w:jc w:val="both"/>
        <w:rPr>
          <w:sz w:val="24"/>
        </w:rPr>
      </w:pPr>
      <w:r w:rsidRPr="0043688B">
        <w:rPr>
          <w:sz w:val="24"/>
        </w:rPr>
        <w:t>W 2020 roku przystąpiliśmy do wniosku złożonego przez Regionalne Organizacje Turystyczne w ramach Forum ROT. Wspólny projekt:</w:t>
      </w:r>
      <w:r w:rsidR="00817D95" w:rsidRPr="0043688B">
        <w:rPr>
          <w:sz w:val="24"/>
        </w:rPr>
        <w:t xml:space="preserve"> „Dobre Praktyki w promocji i zarządzaniu markami </w:t>
      </w:r>
      <w:r w:rsidR="00817D95" w:rsidRPr="0043688B">
        <w:rPr>
          <w:sz w:val="24"/>
        </w:rPr>
        <w:lastRenderedPageBreak/>
        <w:t>terytorialnymi”</w:t>
      </w:r>
      <w:r w:rsidRPr="0043688B">
        <w:rPr>
          <w:sz w:val="24"/>
        </w:rPr>
        <w:t xml:space="preserve"> uzyskał dofinansowanie. Ze względu na ograniczenia wynikające z pandemii konferencja organizowana przez DOT została zrealizowana w wersji online. Partnerem dolnośląskiej konferencji oprócz Forum ROT była Wyższa Szkoła Handlowa we Wrocławiu. </w:t>
      </w:r>
    </w:p>
    <w:p w:rsidR="00817D95" w:rsidRPr="0043688B" w:rsidRDefault="00817D95" w:rsidP="0043688B">
      <w:pPr>
        <w:spacing w:line="276" w:lineRule="auto"/>
        <w:rPr>
          <w:sz w:val="24"/>
        </w:rPr>
      </w:pPr>
    </w:p>
    <w:p w:rsidR="00F53771" w:rsidRPr="000063E3" w:rsidRDefault="00F53771" w:rsidP="000063E3">
      <w:pPr>
        <w:pStyle w:val="Nagwek1"/>
        <w:rPr>
          <w:rStyle w:val="Wyrnieniedelikatne"/>
        </w:rPr>
      </w:pPr>
      <w:bookmarkStart w:id="24" w:name="_Toc64963632"/>
      <w:bookmarkStart w:id="25" w:name="_Toc77589789"/>
      <w:r w:rsidRPr="000063E3">
        <w:rPr>
          <w:rStyle w:val="Wyrnieniedelikatne"/>
        </w:rPr>
        <w:t>Współpraca z P</w:t>
      </w:r>
      <w:r w:rsidR="00A56647">
        <w:rPr>
          <w:rStyle w:val="Wyrnieniedelikatne"/>
        </w:rPr>
        <w:t xml:space="preserve">olską </w:t>
      </w:r>
      <w:r w:rsidRPr="000063E3">
        <w:rPr>
          <w:rStyle w:val="Wyrnieniedelikatne"/>
        </w:rPr>
        <w:t>O</w:t>
      </w:r>
      <w:r w:rsidR="00A56647">
        <w:rPr>
          <w:rStyle w:val="Wyrnieniedelikatne"/>
        </w:rPr>
        <w:t xml:space="preserve">rganizacją </w:t>
      </w:r>
      <w:r w:rsidRPr="000063E3">
        <w:rPr>
          <w:rStyle w:val="Wyrnieniedelikatne"/>
        </w:rPr>
        <w:t>T</w:t>
      </w:r>
      <w:bookmarkEnd w:id="24"/>
      <w:r w:rsidR="00A56647">
        <w:rPr>
          <w:rStyle w:val="Wyrnieniedelikatne"/>
        </w:rPr>
        <w:t>urystyczną</w:t>
      </w:r>
      <w:bookmarkEnd w:id="25"/>
    </w:p>
    <w:p w:rsidR="0043688B" w:rsidRPr="0043688B" w:rsidRDefault="0043688B" w:rsidP="0043688B">
      <w:pPr>
        <w:spacing w:line="276" w:lineRule="auto"/>
        <w:rPr>
          <w:sz w:val="24"/>
        </w:rPr>
      </w:pPr>
    </w:p>
    <w:p w:rsidR="00A56647" w:rsidRPr="0043688B" w:rsidRDefault="00A56647" w:rsidP="0043688B">
      <w:pPr>
        <w:spacing w:line="276" w:lineRule="auto"/>
        <w:rPr>
          <w:sz w:val="24"/>
        </w:rPr>
      </w:pPr>
      <w:r w:rsidRPr="0043688B">
        <w:rPr>
          <w:sz w:val="24"/>
        </w:rPr>
        <w:t>W 2020 roku kontynuowaliśmy ścisłą współpracę z POT. Sytuacja na rynku turystycznym wymusiła koncentrację na działaniach rynku krajowym, jednak utrzymywaliśmy tez stale kontakt z Zagranicznymi Ośrodkami Polskiej Organizacji Turystycznej przekazując materiały promocyjne oraz w miarę możliwości realizując wspólne działania. Wspólnie z POT w 2020 r. zrealizowaliśmy:</w:t>
      </w:r>
    </w:p>
    <w:p w:rsidR="00F53771" w:rsidRDefault="00944311" w:rsidP="0043688B">
      <w:pPr>
        <w:spacing w:line="276" w:lineRule="auto"/>
        <w:rPr>
          <w:sz w:val="24"/>
        </w:rPr>
      </w:pPr>
      <w:r w:rsidRPr="0043688B">
        <w:rPr>
          <w:sz w:val="24"/>
        </w:rPr>
        <w:t>- kam</w:t>
      </w:r>
      <w:r w:rsidR="00A56647" w:rsidRPr="0043688B">
        <w:rPr>
          <w:sz w:val="24"/>
        </w:rPr>
        <w:t>panię</w:t>
      </w:r>
      <w:r w:rsidRPr="0043688B">
        <w:rPr>
          <w:sz w:val="24"/>
        </w:rPr>
        <w:t xml:space="preserve"> Odpoczywaj w Polsce w ramach której współtworzyliśmy materiały do Pytania na Śniadanie w TVP oraz materiały graficzne i podstronę o Dolnym Śląsku dla kampanii w </w:t>
      </w:r>
      <w:proofErr w:type="spellStart"/>
      <w:r w:rsidRPr="0043688B">
        <w:rPr>
          <w:sz w:val="24"/>
        </w:rPr>
        <w:t>internecie</w:t>
      </w:r>
      <w:proofErr w:type="spellEnd"/>
      <w:r w:rsidRPr="0043688B">
        <w:rPr>
          <w:sz w:val="24"/>
        </w:rPr>
        <w:t>;</w:t>
      </w:r>
    </w:p>
    <w:p w:rsidR="00467027" w:rsidRPr="0043688B" w:rsidRDefault="00467027" w:rsidP="0043688B">
      <w:pPr>
        <w:spacing w:line="276" w:lineRule="auto"/>
        <w:rPr>
          <w:sz w:val="24"/>
        </w:rPr>
      </w:pPr>
      <w:r>
        <w:rPr>
          <w:sz w:val="24"/>
        </w:rPr>
        <w:t xml:space="preserve">- byliśmy regionalnym koordynatorem ogłoszonej przez POT </w:t>
      </w:r>
      <w:proofErr w:type="spellStart"/>
      <w:r>
        <w:rPr>
          <w:sz w:val="24"/>
        </w:rPr>
        <w:t>autocertyfikacji</w:t>
      </w:r>
      <w:proofErr w:type="spellEnd"/>
      <w:r>
        <w:rPr>
          <w:sz w:val="24"/>
        </w:rPr>
        <w:t xml:space="preserve"> obiektów turystycznych „Obiekt Bezpieczny Higienicznie”</w:t>
      </w:r>
    </w:p>
    <w:p w:rsidR="00944311" w:rsidRPr="0043688B" w:rsidRDefault="00944311" w:rsidP="0043688B">
      <w:pPr>
        <w:spacing w:line="276" w:lineRule="auto"/>
        <w:rPr>
          <w:sz w:val="24"/>
        </w:rPr>
      </w:pPr>
      <w:r w:rsidRPr="0043688B">
        <w:rPr>
          <w:sz w:val="24"/>
        </w:rPr>
        <w:t xml:space="preserve">- Turystyczne Mistrzostwa Blogerów – konkurs dla autorów blogów, w którym reprezentant naszego województwa zajął drugie miejsce. Dzięki formule konkursu zasięgi każdego z artykułów były większe niż zamawiane pojedynczo. </w:t>
      </w:r>
    </w:p>
    <w:p w:rsidR="00A56647" w:rsidRPr="0043688B" w:rsidRDefault="00A56647" w:rsidP="0043688B">
      <w:pPr>
        <w:spacing w:line="276" w:lineRule="auto"/>
        <w:rPr>
          <w:sz w:val="24"/>
        </w:rPr>
      </w:pPr>
      <w:r w:rsidRPr="0043688B">
        <w:rPr>
          <w:sz w:val="24"/>
        </w:rPr>
        <w:t>- wizytę studyjną czeskich touroperatorów w Karkonoszach w grudniu 2020r.</w:t>
      </w:r>
    </w:p>
    <w:p w:rsidR="00A56647" w:rsidRPr="0043688B" w:rsidRDefault="00A56647" w:rsidP="0043688B">
      <w:pPr>
        <w:spacing w:line="276" w:lineRule="auto"/>
        <w:rPr>
          <w:sz w:val="24"/>
        </w:rPr>
      </w:pPr>
      <w:r w:rsidRPr="0043688B">
        <w:rPr>
          <w:sz w:val="24"/>
        </w:rPr>
        <w:t>- podróż kulinarną dziennikarzy z Niemiec po najbliższej okolicy Wrocławia</w:t>
      </w:r>
    </w:p>
    <w:p w:rsidR="00A56647" w:rsidRPr="0043688B" w:rsidRDefault="00A56647" w:rsidP="0043688B">
      <w:pPr>
        <w:spacing w:line="276" w:lineRule="auto"/>
        <w:rPr>
          <w:sz w:val="24"/>
        </w:rPr>
      </w:pPr>
      <w:r w:rsidRPr="0043688B">
        <w:rPr>
          <w:sz w:val="24"/>
        </w:rPr>
        <w:t xml:space="preserve">- przedstawiciele POT brali udział w organizowanych przez DOT przedsięwzięciach (m.in. konferencja Dobre Praktyki w promocji i zarządzaniu markami terytorialnymi oraz Szkolenie informatorów turystycznych w Łomnicy). </w:t>
      </w:r>
    </w:p>
    <w:p w:rsidR="00944311" w:rsidRPr="0043688B" w:rsidRDefault="00944311" w:rsidP="0043688B">
      <w:pPr>
        <w:spacing w:line="276" w:lineRule="auto"/>
        <w:rPr>
          <w:sz w:val="24"/>
        </w:rPr>
      </w:pPr>
    </w:p>
    <w:p w:rsidR="00F53771" w:rsidRPr="000063E3" w:rsidRDefault="00F53771" w:rsidP="000063E3">
      <w:pPr>
        <w:pStyle w:val="Nagwek1"/>
        <w:rPr>
          <w:rStyle w:val="Wyrnieniedelikatne"/>
        </w:rPr>
      </w:pPr>
      <w:bookmarkStart w:id="26" w:name="_Toc64963633"/>
      <w:bookmarkStart w:id="27" w:name="_Toc77589790"/>
      <w:r w:rsidRPr="000063E3">
        <w:rPr>
          <w:rStyle w:val="Wyrnieniedelikatne"/>
        </w:rPr>
        <w:t>Współpraca z Samorządem Województwa</w:t>
      </w:r>
      <w:bookmarkEnd w:id="26"/>
      <w:bookmarkEnd w:id="27"/>
    </w:p>
    <w:p w:rsidR="0043688B" w:rsidRPr="006D01B7" w:rsidRDefault="0043688B" w:rsidP="006D01B7">
      <w:pPr>
        <w:spacing w:line="276" w:lineRule="auto"/>
        <w:jc w:val="both"/>
        <w:rPr>
          <w:sz w:val="24"/>
          <w:szCs w:val="24"/>
        </w:rPr>
      </w:pPr>
    </w:p>
    <w:p w:rsidR="00817D95" w:rsidRPr="006D01B7" w:rsidRDefault="006D01B7" w:rsidP="006D01B7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spólnie z Samorządem Województwa Dolnośląskiego podejmowaliśmy się działań na wielu polach turystyki. Przedstawiciel Dolnośląskiej Organizacji </w:t>
      </w:r>
      <w:r w:rsidR="009967A3">
        <w:rPr>
          <w:sz w:val="24"/>
          <w:szCs w:val="24"/>
        </w:rPr>
        <w:t>Turystycznej</w:t>
      </w:r>
      <w:r>
        <w:rPr>
          <w:sz w:val="24"/>
          <w:szCs w:val="24"/>
        </w:rPr>
        <w:t xml:space="preserve"> regularnie uczestniczył w spotkaniach Zespołu ds. Promocji , był zapraszany na posiedzenia Komisji Sportu i Turystyki Sejmiku Województwa, we współpracy z władzami województwa prezentowaliśmy też stanowisko wobec regulacji i wsparcia branży turystycznej związanych z pandemią. Ponadto zrealizowaliśmy też projekty współfinansowane przez Samorząd Województwa: </w:t>
      </w:r>
    </w:p>
    <w:p w:rsidR="00817D95" w:rsidRPr="006D01B7" w:rsidRDefault="00817D95" w:rsidP="006D01B7">
      <w:pPr>
        <w:spacing w:line="276" w:lineRule="auto"/>
        <w:jc w:val="both"/>
        <w:rPr>
          <w:rFonts w:ascii="Calibri" w:eastAsia="Arial" w:hAnsi="Calibri" w:cs="Calibri"/>
          <w:sz w:val="24"/>
          <w:szCs w:val="24"/>
        </w:rPr>
      </w:pPr>
      <w:r w:rsidRPr="006D01B7">
        <w:rPr>
          <w:rFonts w:ascii="Calibri" w:eastAsia="Arial" w:hAnsi="Calibri" w:cs="Calibri"/>
          <w:sz w:val="24"/>
          <w:szCs w:val="24"/>
        </w:rPr>
        <w:t>- Materiały informacyjne i promocyjne Dolnego Śląska wraz z dystrybucją</w:t>
      </w:r>
    </w:p>
    <w:p w:rsidR="00817D95" w:rsidRPr="006D01B7" w:rsidRDefault="00817D95" w:rsidP="006D01B7">
      <w:pPr>
        <w:spacing w:line="276" w:lineRule="auto"/>
        <w:jc w:val="both"/>
        <w:rPr>
          <w:rFonts w:eastAsia="Arial" w:cs="Calibri"/>
          <w:sz w:val="24"/>
          <w:szCs w:val="24"/>
        </w:rPr>
      </w:pPr>
      <w:r w:rsidRPr="006D01B7">
        <w:rPr>
          <w:rFonts w:eastAsia="Arial" w:cs="Calibri"/>
          <w:sz w:val="24"/>
          <w:szCs w:val="24"/>
        </w:rPr>
        <w:lastRenderedPageBreak/>
        <w:t>- Wznowienie mapy motocyklowej Europejskiego Szlaku Zamków i Pałaców</w:t>
      </w:r>
    </w:p>
    <w:p w:rsidR="00817D95" w:rsidRPr="006D01B7" w:rsidRDefault="00817D95" w:rsidP="006D01B7">
      <w:pPr>
        <w:spacing w:line="276" w:lineRule="auto"/>
        <w:jc w:val="both"/>
        <w:rPr>
          <w:rFonts w:eastAsia="Arial" w:cs="Calibri"/>
          <w:sz w:val="24"/>
          <w:szCs w:val="24"/>
        </w:rPr>
      </w:pPr>
      <w:r w:rsidRPr="006D01B7">
        <w:rPr>
          <w:rFonts w:eastAsia="Arial" w:cs="Calibri"/>
          <w:sz w:val="24"/>
          <w:szCs w:val="24"/>
        </w:rPr>
        <w:t>- Kampania promocyjna dolnośląskiej turystyki w mediach tradycyjnych i elektronicznych</w:t>
      </w:r>
    </w:p>
    <w:p w:rsidR="00F53771" w:rsidRDefault="006D01B7" w:rsidP="006D01B7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Kolejnym wspólnym działaniem była organizacja Konkursu na Najlepszy Produkt Turystyczny Dolnego Śląska w 2020 roku. Stanowiło to kontynuację wieloletniego konkursu organizowanego przez Polską Organizację Turystyczną. </w:t>
      </w:r>
    </w:p>
    <w:p w:rsidR="006D01B7" w:rsidRPr="006D01B7" w:rsidRDefault="006D01B7" w:rsidP="006D01B7">
      <w:pPr>
        <w:spacing w:line="276" w:lineRule="auto"/>
        <w:jc w:val="both"/>
        <w:rPr>
          <w:sz w:val="24"/>
          <w:szCs w:val="24"/>
        </w:rPr>
      </w:pPr>
    </w:p>
    <w:p w:rsidR="00F53771" w:rsidRDefault="00817D95" w:rsidP="000063E3">
      <w:pPr>
        <w:pStyle w:val="Nagwek1"/>
        <w:rPr>
          <w:rStyle w:val="Wyrnieniedelikatne"/>
        </w:rPr>
      </w:pPr>
      <w:bookmarkStart w:id="28" w:name="_Toc64963634"/>
      <w:bookmarkStart w:id="29" w:name="_Toc77589791"/>
      <w:r w:rsidRPr="000063E3">
        <w:rPr>
          <w:rStyle w:val="Wyrnieniedelikatne"/>
        </w:rPr>
        <w:t>Współpraca z organizacjami turystycznymi w Polsce i za granicą</w:t>
      </w:r>
      <w:bookmarkEnd w:id="28"/>
      <w:bookmarkEnd w:id="29"/>
    </w:p>
    <w:p w:rsidR="0043688B" w:rsidRPr="0043688B" w:rsidRDefault="0043688B" w:rsidP="0043688B">
      <w:pPr>
        <w:spacing w:line="276" w:lineRule="auto"/>
        <w:rPr>
          <w:sz w:val="24"/>
        </w:rPr>
      </w:pPr>
    </w:p>
    <w:p w:rsidR="00817D95" w:rsidRPr="0043688B" w:rsidRDefault="00817D95" w:rsidP="0043688B">
      <w:pPr>
        <w:pStyle w:val="Akapitzlist"/>
        <w:numPr>
          <w:ilvl w:val="0"/>
          <w:numId w:val="23"/>
        </w:numPr>
        <w:rPr>
          <w:sz w:val="24"/>
        </w:rPr>
      </w:pPr>
      <w:r w:rsidRPr="0043688B">
        <w:rPr>
          <w:sz w:val="24"/>
        </w:rPr>
        <w:t xml:space="preserve"> </w:t>
      </w:r>
      <w:r w:rsidR="0043688B" w:rsidRPr="0043688B">
        <w:rPr>
          <w:sz w:val="24"/>
        </w:rPr>
        <w:t>C</w:t>
      </w:r>
      <w:r w:rsidRPr="0043688B">
        <w:rPr>
          <w:sz w:val="24"/>
        </w:rPr>
        <w:t>złonkostwo w Forum Regionalnych Organizacji Turystycznych</w:t>
      </w:r>
      <w:r w:rsidR="0043688B" w:rsidRPr="0043688B">
        <w:rPr>
          <w:sz w:val="24"/>
        </w:rPr>
        <w:t>.</w:t>
      </w:r>
    </w:p>
    <w:p w:rsidR="0043688B" w:rsidRPr="0043688B" w:rsidRDefault="0043688B" w:rsidP="0043688B">
      <w:pPr>
        <w:pStyle w:val="Akapitzlist"/>
        <w:ind w:left="720"/>
        <w:rPr>
          <w:sz w:val="24"/>
        </w:rPr>
      </w:pPr>
      <w:r w:rsidRPr="0043688B">
        <w:rPr>
          <w:sz w:val="24"/>
        </w:rPr>
        <w:t xml:space="preserve">W ramach współpracy z Forum ROT realizowaliśmy wspólny projekt „Dobre Praktyki w promocji i zarządzaniu markami terytorialnymi”. Uzgodniliśmy również wspólne pismo Regionalnych Organizacji Turystycznych wobec działań rządu związanych z pandemią COVID-19. </w:t>
      </w:r>
    </w:p>
    <w:p w:rsidR="0043688B" w:rsidRPr="0043688B" w:rsidRDefault="0043688B" w:rsidP="0043688B">
      <w:pPr>
        <w:pStyle w:val="Akapitzlist"/>
        <w:ind w:left="720"/>
        <w:rPr>
          <w:sz w:val="24"/>
        </w:rPr>
      </w:pPr>
    </w:p>
    <w:p w:rsidR="0043688B" w:rsidRPr="0043688B" w:rsidRDefault="00C931EC" w:rsidP="0043688B">
      <w:pPr>
        <w:pStyle w:val="Akapitzlist"/>
        <w:numPr>
          <w:ilvl w:val="0"/>
          <w:numId w:val="23"/>
        </w:numPr>
        <w:rPr>
          <w:sz w:val="24"/>
        </w:rPr>
      </w:pPr>
      <w:r w:rsidRPr="0043688B">
        <w:rPr>
          <w:sz w:val="24"/>
        </w:rPr>
        <w:t>C</w:t>
      </w:r>
      <w:r w:rsidR="00817D95" w:rsidRPr="0043688B">
        <w:rPr>
          <w:sz w:val="24"/>
        </w:rPr>
        <w:t>złonkostwo w międzynarodowym stowarzyszeniu Europejski Szlak Reformacji</w:t>
      </w:r>
    </w:p>
    <w:p w:rsidR="00817D95" w:rsidRPr="0043688B" w:rsidRDefault="00C931EC" w:rsidP="0043688B">
      <w:pPr>
        <w:pStyle w:val="Akapitzlist"/>
        <w:ind w:left="720"/>
        <w:rPr>
          <w:color w:val="FF0000"/>
          <w:sz w:val="24"/>
        </w:rPr>
      </w:pPr>
      <w:r w:rsidRPr="0043688B">
        <w:rPr>
          <w:sz w:val="24"/>
        </w:rPr>
        <w:t>Kontynu</w:t>
      </w:r>
      <w:r w:rsidR="0043688B" w:rsidRPr="0043688B">
        <w:rPr>
          <w:sz w:val="24"/>
        </w:rPr>
        <w:t xml:space="preserve">owaliśmy </w:t>
      </w:r>
      <w:r w:rsidRPr="0043688B">
        <w:rPr>
          <w:sz w:val="24"/>
        </w:rPr>
        <w:t>międzynarodow</w:t>
      </w:r>
      <w:r w:rsidR="0043688B" w:rsidRPr="0043688B">
        <w:rPr>
          <w:sz w:val="24"/>
        </w:rPr>
        <w:t>ą</w:t>
      </w:r>
      <w:r w:rsidRPr="0043688B">
        <w:rPr>
          <w:sz w:val="24"/>
        </w:rPr>
        <w:t xml:space="preserve"> współprac</w:t>
      </w:r>
      <w:r w:rsidR="0043688B" w:rsidRPr="0043688B">
        <w:rPr>
          <w:sz w:val="24"/>
        </w:rPr>
        <w:t>ę</w:t>
      </w:r>
      <w:r w:rsidRPr="0043688B">
        <w:rPr>
          <w:sz w:val="24"/>
        </w:rPr>
        <w:t xml:space="preserve"> w zakresie promocji dz</w:t>
      </w:r>
      <w:r w:rsidR="00BD3868" w:rsidRPr="0043688B">
        <w:rPr>
          <w:sz w:val="24"/>
        </w:rPr>
        <w:t>iedzictwa reformacji w Europie.</w:t>
      </w:r>
      <w:r w:rsidR="0043688B" w:rsidRPr="0043688B">
        <w:rPr>
          <w:sz w:val="24"/>
        </w:rPr>
        <w:t xml:space="preserve"> Braliśmy u</w:t>
      </w:r>
      <w:r w:rsidRPr="0043688B">
        <w:rPr>
          <w:sz w:val="24"/>
        </w:rPr>
        <w:t xml:space="preserve">dział w </w:t>
      </w:r>
      <w:r w:rsidR="00B85F07" w:rsidRPr="0043688B">
        <w:rPr>
          <w:sz w:val="24"/>
        </w:rPr>
        <w:t xml:space="preserve">spotkaniu </w:t>
      </w:r>
      <w:r w:rsidRPr="0043688B">
        <w:rPr>
          <w:sz w:val="24"/>
        </w:rPr>
        <w:t>komi</w:t>
      </w:r>
      <w:r w:rsidR="00B85F07" w:rsidRPr="0043688B">
        <w:rPr>
          <w:sz w:val="24"/>
        </w:rPr>
        <w:t>tetu sterującego</w:t>
      </w:r>
      <w:r w:rsidR="00BD3868" w:rsidRPr="0043688B">
        <w:rPr>
          <w:sz w:val="24"/>
        </w:rPr>
        <w:t xml:space="preserve"> stowarzyszenia</w:t>
      </w:r>
      <w:r w:rsidR="0043688B" w:rsidRPr="0043688B">
        <w:rPr>
          <w:sz w:val="24"/>
        </w:rPr>
        <w:t xml:space="preserve">, zapewnialiśmy trwałość projektu </w:t>
      </w:r>
      <w:proofErr w:type="spellStart"/>
      <w:r w:rsidR="0043688B" w:rsidRPr="0043688B">
        <w:rPr>
          <w:sz w:val="24"/>
        </w:rPr>
        <w:t>European</w:t>
      </w:r>
      <w:proofErr w:type="spellEnd"/>
      <w:r w:rsidR="0043688B" w:rsidRPr="0043688B">
        <w:rPr>
          <w:sz w:val="24"/>
        </w:rPr>
        <w:t xml:space="preserve"> </w:t>
      </w:r>
      <w:proofErr w:type="spellStart"/>
      <w:r w:rsidR="0043688B" w:rsidRPr="0043688B">
        <w:rPr>
          <w:sz w:val="24"/>
        </w:rPr>
        <w:t>Route</w:t>
      </w:r>
      <w:proofErr w:type="spellEnd"/>
      <w:r w:rsidR="0043688B" w:rsidRPr="0043688B">
        <w:rPr>
          <w:sz w:val="24"/>
        </w:rPr>
        <w:t xml:space="preserve"> of </w:t>
      </w:r>
      <w:proofErr w:type="spellStart"/>
      <w:r w:rsidR="0043688B" w:rsidRPr="0043688B">
        <w:rPr>
          <w:sz w:val="24"/>
        </w:rPr>
        <w:t>Reformation</w:t>
      </w:r>
      <w:proofErr w:type="spellEnd"/>
      <w:r w:rsidR="0043688B" w:rsidRPr="0043688B">
        <w:rPr>
          <w:sz w:val="24"/>
        </w:rPr>
        <w:t xml:space="preserve"> </w:t>
      </w:r>
      <w:r w:rsidR="0043688B" w:rsidRPr="0043688B">
        <w:rPr>
          <w:rFonts w:asciiTheme="minorHAnsi" w:eastAsiaTheme="minorHAnsi" w:hAnsiTheme="minorHAnsi" w:cstheme="minorBidi"/>
          <w:sz w:val="24"/>
        </w:rPr>
        <w:t xml:space="preserve">dbałość o </w:t>
      </w:r>
      <w:r w:rsidRPr="0043688B">
        <w:rPr>
          <w:sz w:val="24"/>
        </w:rPr>
        <w:t>rozw</w:t>
      </w:r>
      <w:r w:rsidR="0043688B" w:rsidRPr="0043688B">
        <w:rPr>
          <w:sz w:val="24"/>
        </w:rPr>
        <w:t>ój</w:t>
      </w:r>
      <w:r w:rsidRPr="0043688B">
        <w:rPr>
          <w:sz w:val="24"/>
        </w:rPr>
        <w:t xml:space="preserve"> Europejskiego Szlaku Reform</w:t>
      </w:r>
      <w:r w:rsidR="0043688B" w:rsidRPr="0043688B">
        <w:rPr>
          <w:sz w:val="24"/>
        </w:rPr>
        <w:t xml:space="preserve">acji na terenie Polski, utrzymywaliśmy i aktualizowaliśmy stronę </w:t>
      </w:r>
      <w:hyperlink r:id="rId26" w:history="1">
        <w:r w:rsidR="0043688B" w:rsidRPr="003E3BA0">
          <w:rPr>
            <w:rStyle w:val="Hipercze"/>
            <w:sz w:val="24"/>
          </w:rPr>
          <w:t>www.reformationroutes.eu</w:t>
        </w:r>
      </w:hyperlink>
      <w:r w:rsidR="0043688B">
        <w:rPr>
          <w:color w:val="FF0000"/>
          <w:sz w:val="24"/>
        </w:rPr>
        <w:t xml:space="preserve"> </w:t>
      </w:r>
    </w:p>
    <w:p w:rsidR="00817D95" w:rsidRDefault="00817D95" w:rsidP="0043688B">
      <w:pPr>
        <w:spacing w:line="276" w:lineRule="auto"/>
        <w:rPr>
          <w:sz w:val="24"/>
        </w:rPr>
      </w:pPr>
    </w:p>
    <w:p w:rsidR="007E01C2" w:rsidRDefault="007E01C2" w:rsidP="007E01C2">
      <w:pPr>
        <w:pStyle w:val="Nagwek1"/>
        <w:rPr>
          <w:rStyle w:val="Wyrnieniedelikatne"/>
        </w:rPr>
      </w:pPr>
      <w:bookmarkStart w:id="30" w:name="_Toc77589792"/>
      <w:r w:rsidRPr="000063E3">
        <w:rPr>
          <w:rStyle w:val="Wyrnieniedelikatne"/>
        </w:rPr>
        <w:t xml:space="preserve">Współpraca z </w:t>
      </w:r>
      <w:r>
        <w:rPr>
          <w:rStyle w:val="Wyrnieniedelikatne"/>
        </w:rPr>
        <w:t>uczelniami</w:t>
      </w:r>
      <w:bookmarkEnd w:id="30"/>
    </w:p>
    <w:p w:rsidR="007E01C2" w:rsidRDefault="007E01C2" w:rsidP="007E01C2"/>
    <w:p w:rsidR="007E01C2" w:rsidRDefault="007E01C2" w:rsidP="007E01C2">
      <w:r>
        <w:t>Dolnośląska Organizacja Turystyczna angażuje się w rozwój kadr turystycznych w regionie poprzez współpracę ze środowiskiem akademickim. W 2020 roku ze względu na pandemię musieliśmy zminimalizować przyjmowanie stażystów z wrocławskich uczelni jednak podejmowaliśmy inne aktywności wspólnie z uczelniami:</w:t>
      </w:r>
    </w:p>
    <w:p w:rsidR="007E01C2" w:rsidRDefault="007E01C2" w:rsidP="007E01C2">
      <w:r>
        <w:t xml:space="preserve">- Udział w pracach badawczych </w:t>
      </w:r>
      <w:proofErr w:type="spellStart"/>
      <w:r>
        <w:t>nt</w:t>
      </w:r>
      <w:proofErr w:type="spellEnd"/>
      <w:r>
        <w:t xml:space="preserve"> wpływu pandemii COVID-19 na branżę turystyczną prowadzonych przez Wyższą Szkołę Handlową we Wrocławiu</w:t>
      </w:r>
    </w:p>
    <w:p w:rsidR="007E01C2" w:rsidRDefault="007E01C2" w:rsidP="007E01C2">
      <w:r>
        <w:t>- Udział w pracach Rady Biznesu Wyższej Szkoły Handlowej we Wrocławiu</w:t>
      </w:r>
    </w:p>
    <w:p w:rsidR="007E01C2" w:rsidRPr="007E01C2" w:rsidRDefault="007E01C2" w:rsidP="007E01C2"/>
    <w:p w:rsidR="007E01C2" w:rsidRDefault="007E01C2" w:rsidP="0043688B">
      <w:pPr>
        <w:spacing w:line="276" w:lineRule="auto"/>
        <w:rPr>
          <w:sz w:val="24"/>
        </w:rPr>
      </w:pPr>
    </w:p>
    <w:p w:rsidR="007E01C2" w:rsidRPr="0043688B" w:rsidRDefault="007E01C2" w:rsidP="0043688B">
      <w:pPr>
        <w:spacing w:line="276" w:lineRule="auto"/>
        <w:rPr>
          <w:sz w:val="24"/>
        </w:rPr>
      </w:pPr>
    </w:p>
    <w:p w:rsidR="000063E3" w:rsidRDefault="000063E3" w:rsidP="000063E3">
      <w:pPr>
        <w:pStyle w:val="Nagwek1"/>
        <w:rPr>
          <w:rStyle w:val="Wyrnieniedelikatne"/>
        </w:rPr>
      </w:pPr>
      <w:bookmarkStart w:id="31" w:name="_Toc64963635"/>
      <w:bookmarkStart w:id="32" w:name="_Toc77589793"/>
      <w:r w:rsidRPr="000063E3">
        <w:rPr>
          <w:rStyle w:val="Wyrnieniedelikatne"/>
        </w:rPr>
        <w:lastRenderedPageBreak/>
        <w:t>Reprezentacja regionu w ogólnopolskich i regionalnych konkursach</w:t>
      </w:r>
      <w:bookmarkEnd w:id="31"/>
      <w:bookmarkEnd w:id="32"/>
      <w:r w:rsidRPr="000063E3">
        <w:rPr>
          <w:rStyle w:val="Wyrnieniedelikatne"/>
        </w:rPr>
        <w:t xml:space="preserve"> </w:t>
      </w:r>
    </w:p>
    <w:p w:rsidR="0043688B" w:rsidRPr="00E47E44" w:rsidRDefault="0043688B" w:rsidP="00E47E44">
      <w:pPr>
        <w:spacing w:line="276" w:lineRule="auto"/>
        <w:jc w:val="both"/>
        <w:rPr>
          <w:sz w:val="24"/>
        </w:rPr>
      </w:pPr>
    </w:p>
    <w:p w:rsidR="00817D95" w:rsidRPr="00E47E44" w:rsidRDefault="000063E3" w:rsidP="00E47E44">
      <w:pPr>
        <w:spacing w:line="276" w:lineRule="auto"/>
        <w:jc w:val="both"/>
        <w:rPr>
          <w:sz w:val="24"/>
        </w:rPr>
      </w:pPr>
      <w:r w:rsidRPr="00E47E44">
        <w:rPr>
          <w:sz w:val="24"/>
        </w:rPr>
        <w:t xml:space="preserve">- </w:t>
      </w:r>
      <w:r w:rsidR="00817D95" w:rsidRPr="00E47E44">
        <w:rPr>
          <w:sz w:val="24"/>
        </w:rPr>
        <w:t>Organizacja Konkursu na Najlepszy Produkt Turystyczny Dolnego Śląska 2020</w:t>
      </w:r>
      <w:r w:rsidR="00266500" w:rsidRPr="00E47E44">
        <w:rPr>
          <w:sz w:val="24"/>
        </w:rPr>
        <w:t xml:space="preserve"> – we współpracy z Samorządem Województwa zorganizowaliśmy konkurs kontynuujący wieloletnie wybory Najlepszego Produktu Turystycznego Polski (poziom krajowy został odwołany w tym roku przez POT).</w:t>
      </w:r>
    </w:p>
    <w:p w:rsidR="00817D95" w:rsidRPr="00E47E44" w:rsidRDefault="000063E3" w:rsidP="00E47E44">
      <w:pPr>
        <w:spacing w:line="276" w:lineRule="auto"/>
        <w:jc w:val="both"/>
        <w:rPr>
          <w:sz w:val="24"/>
        </w:rPr>
      </w:pPr>
      <w:r w:rsidRPr="00E47E44">
        <w:rPr>
          <w:sz w:val="24"/>
        </w:rPr>
        <w:t xml:space="preserve">- Turystyczne Mistrzostwa </w:t>
      </w:r>
      <w:proofErr w:type="spellStart"/>
      <w:r w:rsidRPr="00E47E44">
        <w:rPr>
          <w:sz w:val="24"/>
        </w:rPr>
        <w:t>Blogerów</w:t>
      </w:r>
      <w:proofErr w:type="spellEnd"/>
      <w:r w:rsidR="0043688B" w:rsidRPr="00E47E44">
        <w:rPr>
          <w:sz w:val="24"/>
        </w:rPr>
        <w:t xml:space="preserve"> – Konkurs ogłoszony przez Polską Organizację </w:t>
      </w:r>
      <w:r w:rsidR="00266500" w:rsidRPr="00E47E44">
        <w:rPr>
          <w:sz w:val="24"/>
        </w:rPr>
        <w:t>Turystyczną</w:t>
      </w:r>
      <w:r w:rsidR="0043688B" w:rsidRPr="00E47E44">
        <w:rPr>
          <w:sz w:val="24"/>
        </w:rPr>
        <w:t xml:space="preserve"> w którym wybrani w eliminacjach </w:t>
      </w:r>
      <w:proofErr w:type="spellStart"/>
      <w:r w:rsidR="0043688B" w:rsidRPr="00E47E44">
        <w:rPr>
          <w:sz w:val="24"/>
        </w:rPr>
        <w:t>blogerzy</w:t>
      </w:r>
      <w:proofErr w:type="spellEnd"/>
      <w:r w:rsidR="0043688B" w:rsidRPr="00E47E44">
        <w:rPr>
          <w:sz w:val="24"/>
        </w:rPr>
        <w:t xml:space="preserve"> przedstawiają </w:t>
      </w:r>
      <w:r w:rsidR="00266500" w:rsidRPr="00E47E44">
        <w:rPr>
          <w:sz w:val="24"/>
        </w:rPr>
        <w:t xml:space="preserve">regiony Polski. Spośród wszystkich uczestników zwycięzcę wyłania jury i internauci biorąc pod uwagę zasięgi artykułów i postów. W 2020 roku DOT współpracował z </w:t>
      </w:r>
      <w:proofErr w:type="spellStart"/>
      <w:r w:rsidR="00266500" w:rsidRPr="00E47E44">
        <w:rPr>
          <w:sz w:val="24"/>
        </w:rPr>
        <w:t>blogerem</w:t>
      </w:r>
      <w:proofErr w:type="spellEnd"/>
      <w:r w:rsidR="00266500" w:rsidRPr="00E47E44">
        <w:rPr>
          <w:sz w:val="24"/>
        </w:rPr>
        <w:t xml:space="preserve"> Bartoszem Dziwakiem, który ostatecznie zająć drugie miejsce w kraju. </w:t>
      </w:r>
    </w:p>
    <w:p w:rsidR="00496749" w:rsidRDefault="00496749" w:rsidP="00496749">
      <w:pPr>
        <w:pStyle w:val="Nagwek1"/>
        <w:rPr>
          <w:rStyle w:val="Wyrnieniedelikatne"/>
        </w:rPr>
      </w:pPr>
    </w:p>
    <w:p w:rsidR="00496749" w:rsidRDefault="00496749" w:rsidP="00496749">
      <w:pPr>
        <w:pStyle w:val="Nagwek1"/>
        <w:rPr>
          <w:rStyle w:val="Wyrnieniedelikatne"/>
        </w:rPr>
      </w:pPr>
      <w:bookmarkStart w:id="33" w:name="_Toc77589794"/>
      <w:r>
        <w:rPr>
          <w:rStyle w:val="Wyrnieniedelikatne"/>
        </w:rPr>
        <w:t>Obchody XX–</w:t>
      </w:r>
      <w:proofErr w:type="spellStart"/>
      <w:r>
        <w:rPr>
          <w:rStyle w:val="Wyrnieniedelikatne"/>
        </w:rPr>
        <w:t>lecia</w:t>
      </w:r>
      <w:proofErr w:type="spellEnd"/>
      <w:r>
        <w:rPr>
          <w:rStyle w:val="Wyrnieniedelikatne"/>
        </w:rPr>
        <w:t xml:space="preserve"> działalności Dolnośląskiej Organizacji Turystycznej</w:t>
      </w:r>
      <w:bookmarkEnd w:id="33"/>
      <w:r w:rsidRPr="000063E3">
        <w:rPr>
          <w:rStyle w:val="Wyrnieniedelikatne"/>
        </w:rPr>
        <w:t xml:space="preserve"> </w:t>
      </w:r>
    </w:p>
    <w:p w:rsidR="006C5236" w:rsidRDefault="006C5236" w:rsidP="00E47E44">
      <w:pPr>
        <w:spacing w:line="276" w:lineRule="auto"/>
        <w:jc w:val="both"/>
        <w:rPr>
          <w:sz w:val="24"/>
          <w:szCs w:val="28"/>
        </w:rPr>
      </w:pPr>
    </w:p>
    <w:p w:rsidR="00496749" w:rsidRDefault="00496749" w:rsidP="00E47E44">
      <w:pPr>
        <w:spacing w:line="276" w:lineRule="auto"/>
        <w:jc w:val="both"/>
        <w:rPr>
          <w:sz w:val="24"/>
          <w:szCs w:val="28"/>
        </w:rPr>
      </w:pPr>
      <w:r>
        <w:rPr>
          <w:sz w:val="24"/>
          <w:szCs w:val="28"/>
        </w:rPr>
        <w:t>31.01.2000 r. dokonano wpisu do KRS o powołaniu stowarzyszenia Dolnośląska Organizacja Turystyczna. DDOT rozpoczął przygotowania do uczczenia jubileuszu jeszcze w 2019 roku i ostatecznie dokładnie w 20 lat po wpisie do KRS 31.01.2020 roku zorganizował uroczyste obchody XX-</w:t>
      </w:r>
      <w:proofErr w:type="spellStart"/>
      <w:r>
        <w:rPr>
          <w:sz w:val="24"/>
          <w:szCs w:val="28"/>
        </w:rPr>
        <w:t>lecia</w:t>
      </w:r>
      <w:proofErr w:type="spellEnd"/>
      <w:r>
        <w:rPr>
          <w:sz w:val="24"/>
          <w:szCs w:val="28"/>
        </w:rPr>
        <w:t xml:space="preserve"> Stowarzyszenia DOT. Uroczystość odbyła się we wrocławskim ratuszu, a z okazji obchodów oprócz spotkania przygotowano: </w:t>
      </w:r>
    </w:p>
    <w:p w:rsidR="00496749" w:rsidRDefault="00496749" w:rsidP="00E47E44">
      <w:pPr>
        <w:spacing w:line="276" w:lineRule="auto"/>
        <w:jc w:val="both"/>
        <w:rPr>
          <w:sz w:val="24"/>
          <w:szCs w:val="28"/>
        </w:rPr>
      </w:pPr>
      <w:r>
        <w:rPr>
          <w:sz w:val="24"/>
          <w:szCs w:val="28"/>
        </w:rPr>
        <w:t>- film i wydawnictwo podsumowujące 20 lat pracy DOT</w:t>
      </w:r>
    </w:p>
    <w:p w:rsidR="00496749" w:rsidRDefault="00496749" w:rsidP="00E47E44">
      <w:pPr>
        <w:spacing w:line="276" w:lineRule="auto"/>
        <w:jc w:val="both"/>
        <w:rPr>
          <w:sz w:val="24"/>
          <w:szCs w:val="28"/>
        </w:rPr>
      </w:pPr>
      <w:r>
        <w:rPr>
          <w:sz w:val="24"/>
          <w:szCs w:val="28"/>
        </w:rPr>
        <w:t xml:space="preserve">- kalendarz ścienny z okazji 20 – </w:t>
      </w:r>
      <w:proofErr w:type="spellStart"/>
      <w:r>
        <w:rPr>
          <w:sz w:val="24"/>
          <w:szCs w:val="28"/>
        </w:rPr>
        <w:t>lecia</w:t>
      </w:r>
      <w:proofErr w:type="spellEnd"/>
      <w:r>
        <w:rPr>
          <w:sz w:val="24"/>
          <w:szCs w:val="28"/>
        </w:rPr>
        <w:t xml:space="preserve"> DOT</w:t>
      </w:r>
    </w:p>
    <w:p w:rsidR="00496749" w:rsidRDefault="00496749" w:rsidP="00E47E44">
      <w:pPr>
        <w:spacing w:line="276" w:lineRule="auto"/>
        <w:jc w:val="both"/>
        <w:rPr>
          <w:sz w:val="24"/>
          <w:szCs w:val="28"/>
        </w:rPr>
      </w:pPr>
      <w:r>
        <w:rPr>
          <w:sz w:val="24"/>
          <w:szCs w:val="28"/>
        </w:rPr>
        <w:t>- dyplomy i okolicznościowe medale dla wszystkich</w:t>
      </w:r>
      <w:bookmarkStart w:id="34" w:name="_GoBack"/>
      <w:bookmarkEnd w:id="34"/>
      <w:r>
        <w:rPr>
          <w:sz w:val="24"/>
          <w:szCs w:val="28"/>
        </w:rPr>
        <w:t xml:space="preserve"> członków DOT</w:t>
      </w:r>
    </w:p>
    <w:p w:rsidR="00496749" w:rsidRPr="00E47E44" w:rsidRDefault="00496749" w:rsidP="00E47E44">
      <w:pPr>
        <w:spacing w:line="276" w:lineRule="auto"/>
        <w:jc w:val="both"/>
        <w:rPr>
          <w:sz w:val="24"/>
          <w:szCs w:val="28"/>
        </w:rPr>
      </w:pPr>
      <w:r>
        <w:rPr>
          <w:sz w:val="24"/>
          <w:szCs w:val="28"/>
        </w:rPr>
        <w:t>- dyplomy i podziękowania dla wszystkich osób zaangażowanych w rozwój stowarzyszenia</w:t>
      </w:r>
    </w:p>
    <w:p w:rsidR="006C5236" w:rsidRPr="00E47E44" w:rsidRDefault="006C5236" w:rsidP="00E47E44">
      <w:pPr>
        <w:spacing w:line="276" w:lineRule="auto"/>
        <w:jc w:val="both"/>
        <w:rPr>
          <w:sz w:val="24"/>
          <w:szCs w:val="28"/>
        </w:rPr>
      </w:pPr>
    </w:p>
    <w:p w:rsidR="00E47E44" w:rsidRDefault="006877B0" w:rsidP="00E47E44">
      <w:pPr>
        <w:pStyle w:val="Nagwek1"/>
        <w:rPr>
          <w:rStyle w:val="Wyrnieniedelikatne"/>
        </w:rPr>
      </w:pPr>
      <w:bookmarkStart w:id="35" w:name="_Toc77589795"/>
      <w:r>
        <w:rPr>
          <w:rStyle w:val="Wyrnieniedelikatne"/>
        </w:rPr>
        <w:t>Zmiany w strukturze członków Dolnośląskiej Organizacji Turystycznej</w:t>
      </w:r>
      <w:bookmarkEnd w:id="35"/>
      <w:r w:rsidR="00E47E44" w:rsidRPr="000063E3">
        <w:rPr>
          <w:rStyle w:val="Wyrnieniedelikatne"/>
        </w:rPr>
        <w:t xml:space="preserve"> </w:t>
      </w:r>
    </w:p>
    <w:p w:rsidR="00817D95" w:rsidRPr="006877B0" w:rsidRDefault="00817D95" w:rsidP="00E47E44">
      <w:pPr>
        <w:spacing w:line="276" w:lineRule="auto"/>
        <w:jc w:val="both"/>
        <w:rPr>
          <w:sz w:val="24"/>
        </w:rPr>
      </w:pPr>
    </w:p>
    <w:p w:rsidR="006877B0" w:rsidRPr="006877B0" w:rsidRDefault="006877B0" w:rsidP="006877B0">
      <w:pPr>
        <w:spacing w:after="0" w:line="360" w:lineRule="auto"/>
        <w:jc w:val="both"/>
        <w:rPr>
          <w:sz w:val="24"/>
        </w:rPr>
      </w:pPr>
      <w:r w:rsidRPr="006877B0">
        <w:rPr>
          <w:sz w:val="24"/>
        </w:rPr>
        <w:t xml:space="preserve">Na dzień 31 grudnia 2020 roku liczba członków zwyczajnych Dolnośląskiej Organizacji Turystycznej wynosiła </w:t>
      </w:r>
      <w:r w:rsidRPr="006877B0">
        <w:rPr>
          <w:b/>
          <w:sz w:val="24"/>
        </w:rPr>
        <w:t>156 podmiotów</w:t>
      </w:r>
      <w:r w:rsidRPr="006877B0">
        <w:rPr>
          <w:sz w:val="24"/>
        </w:rPr>
        <w:t xml:space="preserve"> z szeroko pojętej branży turystycznej. </w:t>
      </w:r>
    </w:p>
    <w:p w:rsidR="006877B0" w:rsidRPr="006877B0" w:rsidRDefault="006877B0" w:rsidP="006877B0">
      <w:pPr>
        <w:spacing w:after="0" w:line="360" w:lineRule="auto"/>
        <w:jc w:val="both"/>
        <w:rPr>
          <w:sz w:val="24"/>
        </w:rPr>
      </w:pPr>
    </w:p>
    <w:p w:rsidR="006877B0" w:rsidRPr="006877B0" w:rsidRDefault="006877B0" w:rsidP="006877B0">
      <w:pPr>
        <w:spacing w:after="0" w:line="360" w:lineRule="auto"/>
        <w:jc w:val="center"/>
        <w:rPr>
          <w:b/>
          <w:sz w:val="24"/>
        </w:rPr>
      </w:pPr>
      <w:r w:rsidRPr="006877B0">
        <w:rPr>
          <w:b/>
          <w:sz w:val="24"/>
        </w:rPr>
        <w:t>Zmiany w strukturze członkowskiej w 2020 roku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747"/>
        <w:gridCol w:w="6131"/>
      </w:tblGrid>
      <w:tr w:rsidR="006877B0" w:rsidRPr="006877B0" w:rsidTr="00DE602A">
        <w:trPr>
          <w:trHeight w:val="151"/>
          <w:jc w:val="center"/>
        </w:trPr>
        <w:tc>
          <w:tcPr>
            <w:tcW w:w="1747" w:type="dxa"/>
          </w:tcPr>
          <w:p w:rsidR="006877B0" w:rsidRPr="006877B0" w:rsidRDefault="006877B0" w:rsidP="00DE602A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6877B0">
              <w:rPr>
                <w:b/>
                <w:sz w:val="20"/>
                <w:szCs w:val="20"/>
              </w:rPr>
              <w:t xml:space="preserve">Data </w:t>
            </w:r>
            <w:proofErr w:type="spellStart"/>
            <w:r w:rsidRPr="006877B0">
              <w:rPr>
                <w:b/>
                <w:sz w:val="20"/>
                <w:szCs w:val="20"/>
              </w:rPr>
              <w:t>przyjęcia</w:t>
            </w:r>
            <w:proofErr w:type="spellEnd"/>
          </w:p>
        </w:tc>
        <w:tc>
          <w:tcPr>
            <w:tcW w:w="6131" w:type="dxa"/>
          </w:tcPr>
          <w:p w:rsidR="006877B0" w:rsidRPr="006877B0" w:rsidRDefault="006877B0" w:rsidP="00DE602A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proofErr w:type="spellStart"/>
            <w:r w:rsidRPr="006877B0">
              <w:rPr>
                <w:b/>
                <w:sz w:val="20"/>
                <w:szCs w:val="20"/>
              </w:rPr>
              <w:t>Nowi</w:t>
            </w:r>
            <w:proofErr w:type="spellEnd"/>
            <w:r w:rsidRPr="006877B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b/>
                <w:sz w:val="20"/>
                <w:szCs w:val="20"/>
              </w:rPr>
              <w:t>członkowie</w:t>
            </w:r>
            <w:proofErr w:type="spellEnd"/>
            <w:r w:rsidRPr="006877B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b/>
                <w:sz w:val="20"/>
                <w:szCs w:val="20"/>
              </w:rPr>
              <w:t>zwyczajni</w:t>
            </w:r>
            <w:proofErr w:type="spellEnd"/>
            <w:r w:rsidRPr="006877B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b/>
                <w:sz w:val="20"/>
                <w:szCs w:val="20"/>
              </w:rPr>
              <w:t>Stowarzyszenia</w:t>
            </w:r>
            <w:proofErr w:type="spellEnd"/>
            <w:r w:rsidRPr="006877B0">
              <w:rPr>
                <w:b/>
                <w:sz w:val="20"/>
                <w:szCs w:val="20"/>
              </w:rPr>
              <w:t xml:space="preserve"> DOT</w:t>
            </w:r>
          </w:p>
        </w:tc>
      </w:tr>
      <w:tr w:rsidR="006877B0" w:rsidRPr="006877B0" w:rsidTr="00DE602A">
        <w:trPr>
          <w:trHeight w:val="151"/>
          <w:jc w:val="center"/>
        </w:trPr>
        <w:tc>
          <w:tcPr>
            <w:tcW w:w="1747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 xml:space="preserve">31.01.2020 r. </w:t>
            </w:r>
          </w:p>
        </w:tc>
        <w:tc>
          <w:tcPr>
            <w:tcW w:w="6131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 xml:space="preserve">Hotel </w:t>
            </w:r>
            <w:proofErr w:type="spellStart"/>
            <w:r w:rsidRPr="006877B0">
              <w:rPr>
                <w:sz w:val="20"/>
                <w:szCs w:val="20"/>
              </w:rPr>
              <w:t>Tumski</w:t>
            </w:r>
            <w:proofErr w:type="spellEnd"/>
            <w:r w:rsidRPr="006877B0">
              <w:rPr>
                <w:sz w:val="20"/>
                <w:szCs w:val="20"/>
              </w:rPr>
              <w:t xml:space="preserve"> i </w:t>
            </w:r>
            <w:proofErr w:type="spellStart"/>
            <w:r w:rsidRPr="006877B0">
              <w:rPr>
                <w:sz w:val="20"/>
                <w:szCs w:val="20"/>
              </w:rPr>
              <w:t>Barka</w:t>
            </w:r>
            <w:proofErr w:type="spellEnd"/>
            <w:r w:rsidRPr="006877B0">
              <w:rPr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sz w:val="20"/>
                <w:szCs w:val="20"/>
              </w:rPr>
              <w:t>Tumska</w:t>
            </w:r>
            <w:proofErr w:type="spellEnd"/>
            <w:r w:rsidRPr="006877B0">
              <w:rPr>
                <w:sz w:val="20"/>
                <w:szCs w:val="20"/>
              </w:rPr>
              <w:t xml:space="preserve"> Sp. z o.o.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6877B0">
              <w:rPr>
                <w:sz w:val="20"/>
                <w:szCs w:val="20"/>
              </w:rPr>
              <w:lastRenderedPageBreak/>
              <w:t>Grabek</w:t>
            </w:r>
            <w:proofErr w:type="spellEnd"/>
            <w:r w:rsidRPr="006877B0">
              <w:rPr>
                <w:sz w:val="20"/>
                <w:szCs w:val="20"/>
              </w:rPr>
              <w:t xml:space="preserve"> Promotion SP. z o.o.</w:t>
            </w:r>
          </w:p>
        </w:tc>
      </w:tr>
      <w:tr w:rsidR="006877B0" w:rsidRPr="006877B0" w:rsidTr="00DE602A">
        <w:trPr>
          <w:trHeight w:val="452"/>
          <w:jc w:val="center"/>
        </w:trPr>
        <w:tc>
          <w:tcPr>
            <w:tcW w:w="1747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lastRenderedPageBreak/>
              <w:t>29.04.2020 r.</w:t>
            </w:r>
          </w:p>
        </w:tc>
        <w:tc>
          <w:tcPr>
            <w:tcW w:w="6131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6877B0">
              <w:rPr>
                <w:sz w:val="20"/>
                <w:szCs w:val="20"/>
              </w:rPr>
              <w:t>GetYourGuide</w:t>
            </w:r>
            <w:proofErr w:type="spellEnd"/>
            <w:r w:rsidRPr="006877B0">
              <w:rPr>
                <w:sz w:val="20"/>
                <w:szCs w:val="20"/>
              </w:rPr>
              <w:t xml:space="preserve"> GmbH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 xml:space="preserve">Muzeum </w:t>
            </w:r>
            <w:proofErr w:type="spellStart"/>
            <w:r w:rsidRPr="006877B0">
              <w:rPr>
                <w:sz w:val="20"/>
                <w:szCs w:val="20"/>
              </w:rPr>
              <w:t>Zabawek</w:t>
            </w:r>
            <w:proofErr w:type="spellEnd"/>
            <w:r w:rsidRPr="006877B0">
              <w:rPr>
                <w:sz w:val="20"/>
                <w:szCs w:val="20"/>
              </w:rPr>
              <w:t xml:space="preserve"> w </w:t>
            </w:r>
            <w:proofErr w:type="spellStart"/>
            <w:r w:rsidRPr="006877B0">
              <w:rPr>
                <w:sz w:val="20"/>
                <w:szCs w:val="20"/>
              </w:rPr>
              <w:t>Kudowie</w:t>
            </w:r>
            <w:proofErr w:type="spellEnd"/>
            <w:r w:rsidRPr="006877B0">
              <w:rPr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sz w:val="20"/>
                <w:szCs w:val="20"/>
              </w:rPr>
              <w:t>Zdroju</w:t>
            </w:r>
            <w:proofErr w:type="spellEnd"/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6877B0">
              <w:rPr>
                <w:sz w:val="20"/>
                <w:szCs w:val="20"/>
              </w:rPr>
              <w:t>Gmina</w:t>
            </w:r>
            <w:proofErr w:type="spellEnd"/>
            <w:r w:rsidRPr="006877B0">
              <w:rPr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sz w:val="20"/>
                <w:szCs w:val="20"/>
              </w:rPr>
              <w:t>Wleń</w:t>
            </w:r>
            <w:proofErr w:type="spellEnd"/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 xml:space="preserve">Manufaktura w </w:t>
            </w:r>
            <w:proofErr w:type="spellStart"/>
            <w:r w:rsidRPr="006877B0">
              <w:rPr>
                <w:sz w:val="20"/>
                <w:szCs w:val="20"/>
              </w:rPr>
              <w:t>Bolesławcu</w:t>
            </w:r>
            <w:proofErr w:type="spellEnd"/>
            <w:r w:rsidRPr="006877B0">
              <w:rPr>
                <w:sz w:val="20"/>
                <w:szCs w:val="20"/>
              </w:rPr>
              <w:t xml:space="preserve"> sp. z o.o. sp. k.</w:t>
            </w:r>
          </w:p>
        </w:tc>
      </w:tr>
      <w:tr w:rsidR="006877B0" w:rsidRPr="006877B0" w:rsidTr="00DE602A">
        <w:trPr>
          <w:trHeight w:val="916"/>
          <w:jc w:val="center"/>
        </w:trPr>
        <w:tc>
          <w:tcPr>
            <w:tcW w:w="1747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16.10.2020 r.</w:t>
            </w:r>
          </w:p>
        </w:tc>
        <w:tc>
          <w:tcPr>
            <w:tcW w:w="6131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6877B0">
              <w:rPr>
                <w:sz w:val="20"/>
                <w:szCs w:val="20"/>
              </w:rPr>
              <w:t>Urząd</w:t>
            </w:r>
            <w:proofErr w:type="spellEnd"/>
            <w:r w:rsidRPr="006877B0">
              <w:rPr>
                <w:sz w:val="20"/>
                <w:szCs w:val="20"/>
              </w:rPr>
              <w:t xml:space="preserve"> Miasta i </w:t>
            </w:r>
            <w:proofErr w:type="spellStart"/>
            <w:r w:rsidRPr="006877B0">
              <w:rPr>
                <w:sz w:val="20"/>
                <w:szCs w:val="20"/>
              </w:rPr>
              <w:t>Gminy</w:t>
            </w:r>
            <w:proofErr w:type="spellEnd"/>
            <w:r w:rsidRPr="006877B0">
              <w:rPr>
                <w:sz w:val="20"/>
                <w:szCs w:val="20"/>
              </w:rPr>
              <w:t xml:space="preserve"> w </w:t>
            </w:r>
            <w:proofErr w:type="spellStart"/>
            <w:r w:rsidRPr="006877B0">
              <w:rPr>
                <w:sz w:val="20"/>
                <w:szCs w:val="20"/>
              </w:rPr>
              <w:t>Sycowie</w:t>
            </w:r>
            <w:proofErr w:type="spellEnd"/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 xml:space="preserve">Hotel Libero </w:t>
            </w:r>
            <w:proofErr w:type="spellStart"/>
            <w:r w:rsidRPr="006877B0">
              <w:rPr>
                <w:sz w:val="20"/>
                <w:szCs w:val="20"/>
              </w:rPr>
              <w:t>Milicz</w:t>
            </w:r>
            <w:proofErr w:type="spellEnd"/>
            <w:r w:rsidRPr="006877B0">
              <w:rPr>
                <w:sz w:val="20"/>
                <w:szCs w:val="20"/>
              </w:rPr>
              <w:t xml:space="preserve"> Sp. z o.o. Sp. K.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6877B0">
              <w:rPr>
                <w:sz w:val="20"/>
                <w:szCs w:val="20"/>
              </w:rPr>
              <w:t>Uzdrowisko</w:t>
            </w:r>
            <w:proofErr w:type="spellEnd"/>
            <w:r w:rsidRPr="006877B0">
              <w:rPr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sz w:val="20"/>
                <w:szCs w:val="20"/>
              </w:rPr>
              <w:t>Szczawno</w:t>
            </w:r>
            <w:proofErr w:type="spellEnd"/>
            <w:r w:rsidRPr="006877B0">
              <w:rPr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sz w:val="20"/>
                <w:szCs w:val="20"/>
              </w:rPr>
              <w:t>Jedlina</w:t>
            </w:r>
            <w:proofErr w:type="spellEnd"/>
            <w:r w:rsidRPr="006877B0">
              <w:rPr>
                <w:sz w:val="20"/>
                <w:szCs w:val="20"/>
              </w:rPr>
              <w:t xml:space="preserve"> S.A.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  <w:lang w:val="en-US"/>
              </w:rPr>
            </w:pPr>
            <w:r w:rsidRPr="006877B0">
              <w:rPr>
                <w:sz w:val="20"/>
                <w:szCs w:val="20"/>
                <w:lang w:val="en-US"/>
              </w:rPr>
              <w:t>Fundacja Singletrack Glacensis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  <w:lang w:val="en-US"/>
              </w:rPr>
            </w:pPr>
            <w:r w:rsidRPr="006877B0">
              <w:rPr>
                <w:sz w:val="20"/>
                <w:szCs w:val="20"/>
                <w:lang w:val="en-US"/>
              </w:rPr>
              <w:t xml:space="preserve">PUT „Kopalnia </w:t>
            </w:r>
            <w:proofErr w:type="spellStart"/>
            <w:r w:rsidRPr="006877B0">
              <w:rPr>
                <w:sz w:val="20"/>
                <w:szCs w:val="20"/>
                <w:lang w:val="en-US"/>
              </w:rPr>
              <w:t>Węgla</w:t>
            </w:r>
            <w:proofErr w:type="spellEnd"/>
            <w:r w:rsidRPr="006877B0">
              <w:rPr>
                <w:sz w:val="20"/>
                <w:szCs w:val="20"/>
                <w:lang w:val="en-US"/>
              </w:rPr>
              <w:t>”</w:t>
            </w:r>
          </w:p>
        </w:tc>
      </w:tr>
      <w:tr w:rsidR="006877B0" w:rsidRPr="006877B0" w:rsidTr="00DE602A">
        <w:trPr>
          <w:trHeight w:val="403"/>
          <w:jc w:val="center"/>
        </w:trPr>
        <w:tc>
          <w:tcPr>
            <w:tcW w:w="1747" w:type="dxa"/>
          </w:tcPr>
          <w:p w:rsidR="006877B0" w:rsidRDefault="006877B0" w:rsidP="00DE602A">
            <w:pPr>
              <w:spacing w:line="360" w:lineRule="auto"/>
              <w:rPr>
                <w:b/>
                <w:sz w:val="20"/>
                <w:szCs w:val="20"/>
              </w:rPr>
            </w:pPr>
          </w:p>
          <w:p w:rsidR="006877B0" w:rsidRPr="006877B0" w:rsidRDefault="006877B0" w:rsidP="00DE602A">
            <w:pPr>
              <w:spacing w:line="360" w:lineRule="auto"/>
              <w:rPr>
                <w:b/>
                <w:sz w:val="20"/>
                <w:szCs w:val="20"/>
              </w:rPr>
            </w:pPr>
            <w:r w:rsidRPr="006877B0">
              <w:rPr>
                <w:b/>
                <w:sz w:val="20"/>
                <w:szCs w:val="20"/>
              </w:rPr>
              <w:t xml:space="preserve">Data </w:t>
            </w:r>
            <w:proofErr w:type="spellStart"/>
            <w:r w:rsidRPr="006877B0">
              <w:rPr>
                <w:b/>
                <w:sz w:val="20"/>
                <w:szCs w:val="20"/>
              </w:rPr>
              <w:t>skreślenia</w:t>
            </w:r>
            <w:proofErr w:type="spellEnd"/>
          </w:p>
        </w:tc>
        <w:tc>
          <w:tcPr>
            <w:tcW w:w="6131" w:type="dxa"/>
          </w:tcPr>
          <w:p w:rsidR="006877B0" w:rsidRDefault="006877B0" w:rsidP="00DE602A">
            <w:pPr>
              <w:spacing w:line="360" w:lineRule="auto"/>
              <w:rPr>
                <w:b/>
                <w:sz w:val="20"/>
                <w:szCs w:val="20"/>
              </w:rPr>
            </w:pP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6877B0">
              <w:rPr>
                <w:b/>
                <w:sz w:val="20"/>
                <w:szCs w:val="20"/>
              </w:rPr>
              <w:t>Skreślenia</w:t>
            </w:r>
            <w:proofErr w:type="spellEnd"/>
            <w:r w:rsidRPr="006877B0">
              <w:rPr>
                <w:b/>
                <w:sz w:val="20"/>
                <w:szCs w:val="20"/>
              </w:rPr>
              <w:t xml:space="preserve"> z </w:t>
            </w:r>
            <w:proofErr w:type="spellStart"/>
            <w:r w:rsidRPr="006877B0">
              <w:rPr>
                <w:b/>
                <w:sz w:val="20"/>
                <w:szCs w:val="20"/>
              </w:rPr>
              <w:t>listy</w:t>
            </w:r>
            <w:proofErr w:type="spellEnd"/>
            <w:r w:rsidRPr="006877B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b/>
                <w:sz w:val="20"/>
                <w:szCs w:val="20"/>
              </w:rPr>
              <w:t>członków</w:t>
            </w:r>
            <w:proofErr w:type="spellEnd"/>
            <w:r w:rsidRPr="006877B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b/>
                <w:sz w:val="20"/>
                <w:szCs w:val="20"/>
              </w:rPr>
              <w:t>Stowarzyszenia</w:t>
            </w:r>
            <w:proofErr w:type="spellEnd"/>
            <w:r w:rsidRPr="006877B0">
              <w:rPr>
                <w:b/>
                <w:sz w:val="20"/>
                <w:szCs w:val="20"/>
              </w:rPr>
              <w:t xml:space="preserve"> DOT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6877B0" w:rsidRPr="006877B0" w:rsidTr="00DE602A">
        <w:trPr>
          <w:trHeight w:val="480"/>
          <w:jc w:val="center"/>
        </w:trPr>
        <w:tc>
          <w:tcPr>
            <w:tcW w:w="1747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31.01.2020 r.</w:t>
            </w:r>
          </w:p>
        </w:tc>
        <w:tc>
          <w:tcPr>
            <w:tcW w:w="6131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6877B0">
              <w:rPr>
                <w:sz w:val="20"/>
                <w:szCs w:val="20"/>
              </w:rPr>
              <w:t>Urząd</w:t>
            </w:r>
            <w:proofErr w:type="spellEnd"/>
            <w:r w:rsidRPr="006877B0">
              <w:rPr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sz w:val="20"/>
                <w:szCs w:val="20"/>
              </w:rPr>
              <w:t>Miejski</w:t>
            </w:r>
            <w:proofErr w:type="spellEnd"/>
            <w:r w:rsidRPr="006877B0">
              <w:rPr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sz w:val="20"/>
                <w:szCs w:val="20"/>
              </w:rPr>
              <w:t>Strzegom</w:t>
            </w:r>
            <w:proofErr w:type="spellEnd"/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Strefa Kultury Wrocław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CRH Patio Sp. z o.o.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TOTUTOTAM S.C.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Orfin Sp. z o.o.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 xml:space="preserve">Michał </w:t>
            </w:r>
            <w:proofErr w:type="spellStart"/>
            <w:r w:rsidRPr="006877B0">
              <w:rPr>
                <w:sz w:val="20"/>
                <w:szCs w:val="20"/>
              </w:rPr>
              <w:t>Moczulski</w:t>
            </w:r>
            <w:proofErr w:type="spellEnd"/>
            <w:r w:rsidRPr="006877B0">
              <w:rPr>
                <w:sz w:val="20"/>
                <w:szCs w:val="20"/>
              </w:rPr>
              <w:t xml:space="preserve"> Centrum </w:t>
            </w:r>
            <w:proofErr w:type="spellStart"/>
            <w:r w:rsidRPr="006877B0">
              <w:rPr>
                <w:sz w:val="20"/>
                <w:szCs w:val="20"/>
              </w:rPr>
              <w:t>Usług</w:t>
            </w:r>
            <w:proofErr w:type="spellEnd"/>
            <w:r w:rsidRPr="006877B0">
              <w:rPr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sz w:val="20"/>
                <w:szCs w:val="20"/>
              </w:rPr>
              <w:t>Vratislavia</w:t>
            </w:r>
            <w:proofErr w:type="spellEnd"/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LEO Sp. z o.o.</w:t>
            </w:r>
          </w:p>
        </w:tc>
      </w:tr>
      <w:tr w:rsidR="006877B0" w:rsidRPr="006877B0" w:rsidTr="00DE602A">
        <w:trPr>
          <w:trHeight w:val="480"/>
          <w:jc w:val="center"/>
        </w:trPr>
        <w:tc>
          <w:tcPr>
            <w:tcW w:w="1747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29.04.2020 r.</w:t>
            </w:r>
          </w:p>
        </w:tc>
        <w:tc>
          <w:tcPr>
            <w:tcW w:w="6131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 xml:space="preserve">Fabryka </w:t>
            </w:r>
            <w:proofErr w:type="spellStart"/>
            <w:r w:rsidRPr="006877B0">
              <w:rPr>
                <w:sz w:val="20"/>
                <w:szCs w:val="20"/>
              </w:rPr>
              <w:t>Naczyń</w:t>
            </w:r>
            <w:proofErr w:type="spellEnd"/>
            <w:r w:rsidRPr="006877B0">
              <w:rPr>
                <w:sz w:val="20"/>
                <w:szCs w:val="20"/>
              </w:rPr>
              <w:t xml:space="preserve"> </w:t>
            </w:r>
            <w:proofErr w:type="spellStart"/>
            <w:r w:rsidRPr="006877B0">
              <w:rPr>
                <w:sz w:val="20"/>
                <w:szCs w:val="20"/>
              </w:rPr>
              <w:t>Kamionkowych</w:t>
            </w:r>
            <w:proofErr w:type="spellEnd"/>
            <w:r w:rsidRPr="006877B0">
              <w:rPr>
                <w:sz w:val="20"/>
                <w:szCs w:val="20"/>
              </w:rPr>
              <w:t xml:space="preserve"> „MANUFAKTURA” Sp. J.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Ragu Sp. z o.o.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6877B0">
              <w:rPr>
                <w:sz w:val="20"/>
                <w:szCs w:val="20"/>
              </w:rPr>
              <w:t>Stowarzyszenie</w:t>
            </w:r>
            <w:proofErr w:type="spellEnd"/>
            <w:r w:rsidRPr="006877B0">
              <w:rPr>
                <w:sz w:val="20"/>
                <w:szCs w:val="20"/>
              </w:rPr>
              <w:t xml:space="preserve"> „</w:t>
            </w:r>
            <w:proofErr w:type="spellStart"/>
            <w:r w:rsidRPr="006877B0">
              <w:rPr>
                <w:sz w:val="20"/>
                <w:szCs w:val="20"/>
              </w:rPr>
              <w:t>Drzwi</w:t>
            </w:r>
            <w:proofErr w:type="spellEnd"/>
            <w:r w:rsidRPr="006877B0">
              <w:rPr>
                <w:sz w:val="20"/>
                <w:szCs w:val="20"/>
              </w:rPr>
              <w:t xml:space="preserve"> do </w:t>
            </w:r>
            <w:proofErr w:type="spellStart"/>
            <w:r w:rsidRPr="006877B0">
              <w:rPr>
                <w:sz w:val="20"/>
                <w:szCs w:val="20"/>
              </w:rPr>
              <w:t>Europy</w:t>
            </w:r>
            <w:proofErr w:type="spellEnd"/>
            <w:r w:rsidRPr="006877B0">
              <w:rPr>
                <w:sz w:val="20"/>
                <w:szCs w:val="20"/>
              </w:rPr>
              <w:t>”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Libero Sp. z o.o.</w:t>
            </w:r>
          </w:p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 w:rsidRPr="006877B0">
              <w:rPr>
                <w:sz w:val="20"/>
                <w:szCs w:val="20"/>
              </w:rPr>
              <w:t>Winnica</w:t>
            </w:r>
            <w:proofErr w:type="spellEnd"/>
            <w:r w:rsidRPr="006877B0">
              <w:rPr>
                <w:sz w:val="20"/>
                <w:szCs w:val="20"/>
              </w:rPr>
              <w:t xml:space="preserve"> de </w:t>
            </w:r>
            <w:proofErr w:type="spellStart"/>
            <w:r w:rsidRPr="006877B0">
              <w:rPr>
                <w:sz w:val="20"/>
                <w:szCs w:val="20"/>
              </w:rPr>
              <w:t>Sas</w:t>
            </w:r>
            <w:proofErr w:type="spellEnd"/>
          </w:p>
        </w:tc>
      </w:tr>
      <w:tr w:rsidR="006877B0" w:rsidRPr="006877B0" w:rsidTr="006877B0">
        <w:trPr>
          <w:trHeight w:val="353"/>
          <w:jc w:val="center"/>
        </w:trPr>
        <w:tc>
          <w:tcPr>
            <w:tcW w:w="1747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07.09.2020 r.</w:t>
            </w:r>
          </w:p>
        </w:tc>
        <w:tc>
          <w:tcPr>
            <w:tcW w:w="6131" w:type="dxa"/>
          </w:tcPr>
          <w:p w:rsidR="006877B0" w:rsidRPr="006877B0" w:rsidRDefault="006877B0" w:rsidP="00DE602A">
            <w:pPr>
              <w:spacing w:line="360" w:lineRule="auto"/>
              <w:rPr>
                <w:rFonts w:ascii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rFonts w:ascii="Calibri" w:hAnsi="Calibri" w:cs="Calibri"/>
                <w:sz w:val="20"/>
                <w:szCs w:val="20"/>
                <w:shd w:val="clear" w:color="auto" w:fill="FFFFFF"/>
              </w:rPr>
              <w:t>Tower</w:t>
            </w:r>
            <w:r w:rsidRPr="006877B0">
              <w:rPr>
                <w:rFonts w:ascii="Calibri" w:hAnsi="Calibri" w:cs="Calibri"/>
                <w:sz w:val="20"/>
                <w:szCs w:val="20"/>
                <w:shd w:val="clear" w:color="auto" w:fill="FFFFFF"/>
              </w:rPr>
              <w:t xml:space="preserve"> Apartments</w:t>
            </w:r>
          </w:p>
        </w:tc>
      </w:tr>
      <w:tr w:rsidR="006877B0" w:rsidRPr="006877B0" w:rsidTr="00DE602A">
        <w:trPr>
          <w:trHeight w:val="372"/>
          <w:jc w:val="center"/>
        </w:trPr>
        <w:tc>
          <w:tcPr>
            <w:tcW w:w="1747" w:type="dxa"/>
          </w:tcPr>
          <w:p w:rsidR="006877B0" w:rsidRPr="006877B0" w:rsidRDefault="006877B0" w:rsidP="00DE602A">
            <w:pPr>
              <w:spacing w:line="360" w:lineRule="auto"/>
              <w:rPr>
                <w:sz w:val="20"/>
                <w:szCs w:val="20"/>
              </w:rPr>
            </w:pPr>
            <w:r w:rsidRPr="006877B0">
              <w:rPr>
                <w:sz w:val="20"/>
                <w:szCs w:val="20"/>
              </w:rPr>
              <w:t>16.12.2020 r.</w:t>
            </w:r>
          </w:p>
        </w:tc>
        <w:tc>
          <w:tcPr>
            <w:tcW w:w="6131" w:type="dxa"/>
          </w:tcPr>
          <w:p w:rsidR="006877B0" w:rsidRPr="006877B0" w:rsidRDefault="006877B0" w:rsidP="00DE602A">
            <w:pPr>
              <w:spacing w:line="360" w:lineRule="auto"/>
              <w:rPr>
                <w:rFonts w:ascii="Calibri" w:hAnsi="Calibri" w:cs="Calibri"/>
                <w:sz w:val="20"/>
                <w:szCs w:val="20"/>
                <w:shd w:val="clear" w:color="auto" w:fill="FFFFFF"/>
                <w:lang w:val="en-US"/>
              </w:rPr>
            </w:pPr>
            <w:r w:rsidRPr="006877B0">
              <w:rPr>
                <w:rFonts w:ascii="Calibri" w:hAnsi="Calibri" w:cs="Calibri"/>
                <w:sz w:val="20"/>
                <w:szCs w:val="20"/>
                <w:shd w:val="clear" w:color="auto" w:fill="FFFFFF"/>
                <w:lang w:val="en-US"/>
              </w:rPr>
              <w:t>Let Me Out sp. z o.o.</w:t>
            </w:r>
          </w:p>
        </w:tc>
      </w:tr>
    </w:tbl>
    <w:p w:rsidR="006877B0" w:rsidRDefault="006877B0" w:rsidP="006877B0">
      <w:pPr>
        <w:rPr>
          <w:color w:val="00B050"/>
        </w:rPr>
      </w:pPr>
    </w:p>
    <w:p w:rsidR="006877B0" w:rsidRDefault="006877B0" w:rsidP="006877B0">
      <w:pPr>
        <w:rPr>
          <w:color w:val="00B050"/>
        </w:rPr>
      </w:pPr>
    </w:p>
    <w:p w:rsidR="006877B0" w:rsidRPr="00F263DF" w:rsidRDefault="006877B0" w:rsidP="006877B0">
      <w:pPr>
        <w:pStyle w:val="Nagwek1"/>
        <w:rPr>
          <w:i/>
          <w:color w:val="00B050"/>
        </w:rPr>
      </w:pPr>
      <w:bookmarkStart w:id="36" w:name="_Toc77589796"/>
      <w:r>
        <w:rPr>
          <w:rStyle w:val="Wyrnieniedelikatne"/>
        </w:rPr>
        <w:t>Walne Zebrania Członków i posiedzenia Zarządu Stowarzyszenia</w:t>
      </w:r>
      <w:bookmarkEnd w:id="36"/>
      <w:r>
        <w:rPr>
          <w:rStyle w:val="Wyrnieniedelikatne"/>
        </w:rPr>
        <w:t xml:space="preserve"> </w:t>
      </w:r>
    </w:p>
    <w:p w:rsidR="006877B0" w:rsidRPr="006877B0" w:rsidRDefault="006877B0" w:rsidP="006877B0"/>
    <w:p w:rsidR="006877B0" w:rsidRPr="006877B0" w:rsidRDefault="006877B0" w:rsidP="006877B0">
      <w:pPr>
        <w:jc w:val="both"/>
        <w:rPr>
          <w:sz w:val="24"/>
          <w:szCs w:val="24"/>
        </w:rPr>
      </w:pPr>
      <w:r w:rsidRPr="006877B0">
        <w:rPr>
          <w:sz w:val="24"/>
          <w:szCs w:val="24"/>
        </w:rPr>
        <w:t>W 2020 roku odbyło się 8 posiedzeń Zarządu Stowarzyszenia DOT oraz jedno głosowanie korespondencyjne przed XXXI Zwyczajnym Walnym Zebraniem Sprawozdawczo Wyborczym Członków Stowarzyszenia DOT.</w:t>
      </w:r>
    </w:p>
    <w:p w:rsidR="006877B0" w:rsidRPr="006877B0" w:rsidRDefault="006877B0" w:rsidP="006877B0">
      <w:pPr>
        <w:jc w:val="both"/>
        <w:rPr>
          <w:sz w:val="24"/>
          <w:szCs w:val="24"/>
        </w:rPr>
      </w:pPr>
      <w:r w:rsidRPr="006877B0">
        <w:rPr>
          <w:sz w:val="24"/>
          <w:szCs w:val="24"/>
        </w:rPr>
        <w:t xml:space="preserve">W dniu 16 września 2020 roku odbyło się XXXI Zwyczajne Walne Zebranie Sprawozdawczo Wyborcze Członków Stowarzyszenia Dolnośląska Organizacja Turystyczna. W czasie posiedzenia przyjęto Sprawozdanie Finansowe Stowarzyszenia Dolnośląska Organizacja </w:t>
      </w:r>
      <w:r w:rsidRPr="006877B0">
        <w:rPr>
          <w:sz w:val="24"/>
          <w:szCs w:val="24"/>
        </w:rPr>
        <w:lastRenderedPageBreak/>
        <w:t xml:space="preserve">Turystyczna za poprzedni rok – Uchwała nr </w:t>
      </w:r>
      <w:r w:rsidRPr="006877B0">
        <w:rPr>
          <w:rFonts w:cs="Arial"/>
          <w:sz w:val="24"/>
          <w:szCs w:val="24"/>
        </w:rPr>
        <w:t>1/XXXIZWZSWC/2010</w:t>
      </w:r>
      <w:r w:rsidRPr="006877B0">
        <w:rPr>
          <w:sz w:val="24"/>
          <w:szCs w:val="24"/>
        </w:rPr>
        <w:t xml:space="preserve"> z dnia 16.09.2020 r. oraz uchwalono Plan Finansowy oraz Plan Merytoryczny Stowarzyszenia Dolnośląska Organizacja Turystyczna na 2020 rok – Uchwała nr 3</w:t>
      </w:r>
      <w:r w:rsidRPr="006877B0">
        <w:rPr>
          <w:rFonts w:cs="Arial"/>
          <w:sz w:val="24"/>
          <w:szCs w:val="24"/>
        </w:rPr>
        <w:t>/XXXIZWZSWC/201 z dnia 16.09.2020 r</w:t>
      </w:r>
      <w:r w:rsidRPr="006877B0">
        <w:rPr>
          <w:sz w:val="24"/>
          <w:szCs w:val="24"/>
        </w:rPr>
        <w:t>.</w:t>
      </w:r>
    </w:p>
    <w:p w:rsidR="006877B0" w:rsidRPr="006877B0" w:rsidRDefault="006877B0" w:rsidP="006877B0">
      <w:pPr>
        <w:rPr>
          <w:sz w:val="24"/>
        </w:rPr>
      </w:pPr>
    </w:p>
    <w:p w:rsidR="006877B0" w:rsidRPr="006877B0" w:rsidRDefault="006877B0" w:rsidP="006877B0">
      <w:pPr>
        <w:jc w:val="both"/>
      </w:pPr>
      <w:r w:rsidRPr="006877B0">
        <w:t>Podczas wrześniowego XXXI Zwyczajnego Walnego Zebrania Sprawozdawczo Wyborczego Członków Stowarzyszenia DOT został wybrany nowy Zarząd Stowarzyszenia, który ukonstytuował się tego samego dnia.</w:t>
      </w:r>
    </w:p>
    <w:p w:rsidR="006877B0" w:rsidRPr="006877B0" w:rsidRDefault="006877B0" w:rsidP="006877B0">
      <w:pPr>
        <w:jc w:val="center"/>
      </w:pPr>
      <w:r w:rsidRPr="006877B0">
        <w:t>Skład Zarządu Stowarzyszenia Dolnośląska Organizacja Turystyczna – stan na dzień 31.12.2019 roku</w:t>
      </w:r>
    </w:p>
    <w:tbl>
      <w:tblPr>
        <w:tblW w:w="60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8"/>
        <w:gridCol w:w="2799"/>
        <w:gridCol w:w="2509"/>
      </w:tblGrid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1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Paweł Wybierała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Prezes Zarządu</w:t>
            </w:r>
          </w:p>
        </w:tc>
      </w:tr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2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Michał Gołąb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I-</w:t>
            </w:r>
            <w:proofErr w:type="spellStart"/>
            <w:r w:rsidRPr="006877B0">
              <w:t>szy</w:t>
            </w:r>
            <w:proofErr w:type="spellEnd"/>
            <w:r w:rsidRPr="006877B0">
              <w:t xml:space="preserve"> Wiceprezes Zarządu</w:t>
            </w:r>
          </w:p>
        </w:tc>
      </w:tr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3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Krzysztof Wiśniewski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Wiceprezes Zarządu</w:t>
            </w:r>
          </w:p>
        </w:tc>
      </w:tr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4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 xml:space="preserve">Mateusz </w:t>
            </w:r>
            <w:proofErr w:type="spellStart"/>
            <w:r w:rsidRPr="006877B0">
              <w:t>Jellin</w:t>
            </w:r>
            <w:proofErr w:type="spellEnd"/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Wiceprezes Zarządu</w:t>
            </w:r>
          </w:p>
        </w:tc>
      </w:tr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5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Marek Ciechanowski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Wiceprezes Zarządu</w:t>
            </w:r>
          </w:p>
        </w:tc>
      </w:tr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6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Anna Żabska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Sekretarz Zarządu</w:t>
            </w:r>
          </w:p>
        </w:tc>
      </w:tr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7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Elżbieta Szumska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Skarbnik Zarządu</w:t>
            </w:r>
          </w:p>
        </w:tc>
      </w:tr>
      <w:tr w:rsidR="006877B0" w:rsidRPr="00F263DF" w:rsidTr="00DE602A">
        <w:trPr>
          <w:trHeight w:val="423"/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8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 xml:space="preserve">Rafael </w:t>
            </w:r>
            <w:proofErr w:type="spellStart"/>
            <w:r w:rsidRPr="006877B0">
              <w:t>Rokaszewicz</w:t>
            </w:r>
            <w:proofErr w:type="spellEnd"/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Członek Zarządu</w:t>
            </w:r>
          </w:p>
        </w:tc>
      </w:tr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9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Jakub Paczyński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Członek Zarządu</w:t>
            </w:r>
          </w:p>
        </w:tc>
      </w:tr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10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Alfred Wagner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Członek Zarządu</w:t>
            </w:r>
          </w:p>
        </w:tc>
      </w:tr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11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Magdalena Piasecka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Członek Zarządu</w:t>
            </w:r>
          </w:p>
        </w:tc>
      </w:tr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12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Adam Zawada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Członek Zarządu</w:t>
            </w:r>
          </w:p>
        </w:tc>
      </w:tr>
      <w:tr w:rsidR="006877B0" w:rsidRPr="00F263DF" w:rsidTr="00DE602A">
        <w:trPr>
          <w:jc w:val="center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13.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Emilian Bera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7B0" w:rsidRPr="006877B0" w:rsidRDefault="006877B0" w:rsidP="00DE602A">
            <w:r w:rsidRPr="006877B0">
              <w:t>Członek Zarządu</w:t>
            </w:r>
          </w:p>
        </w:tc>
      </w:tr>
    </w:tbl>
    <w:p w:rsidR="006877B0" w:rsidRDefault="006877B0" w:rsidP="006877B0">
      <w:pPr>
        <w:rPr>
          <w:sz w:val="24"/>
        </w:rPr>
      </w:pPr>
    </w:p>
    <w:p w:rsidR="006877B0" w:rsidRDefault="006877B0" w:rsidP="00E47E44">
      <w:pPr>
        <w:spacing w:line="276" w:lineRule="auto"/>
        <w:jc w:val="both"/>
        <w:rPr>
          <w:sz w:val="24"/>
        </w:rPr>
      </w:pPr>
    </w:p>
    <w:p w:rsidR="006877B0" w:rsidRDefault="006877B0" w:rsidP="00E47E44">
      <w:pPr>
        <w:spacing w:line="276" w:lineRule="auto"/>
        <w:jc w:val="both"/>
        <w:rPr>
          <w:sz w:val="24"/>
        </w:rPr>
      </w:pPr>
    </w:p>
    <w:p w:rsidR="006877B0" w:rsidRPr="00E47E44" w:rsidRDefault="006877B0" w:rsidP="00E47E44">
      <w:pPr>
        <w:spacing w:line="276" w:lineRule="auto"/>
        <w:jc w:val="both"/>
        <w:rPr>
          <w:sz w:val="24"/>
        </w:rPr>
      </w:pPr>
    </w:p>
    <w:sectPr w:rsidR="006877B0" w:rsidRPr="00E47E44">
      <w:footerReference w:type="default" r:id="rId2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1206" w:rsidRDefault="009B1206" w:rsidP="007D3A5D">
      <w:pPr>
        <w:spacing w:after="0" w:line="240" w:lineRule="auto"/>
      </w:pPr>
      <w:r>
        <w:separator/>
      </w:r>
    </w:p>
  </w:endnote>
  <w:endnote w:type="continuationSeparator" w:id="0">
    <w:p w:rsidR="009B1206" w:rsidRDefault="009B1206" w:rsidP="007D3A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20000287" w:usb1="00000000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74062357"/>
      <w:docPartObj>
        <w:docPartGallery w:val="Page Numbers (Bottom of Page)"/>
        <w:docPartUnique/>
      </w:docPartObj>
    </w:sdtPr>
    <w:sdtContent>
      <w:p w:rsidR="009967A3" w:rsidRDefault="009967A3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3217">
          <w:rPr>
            <w:noProof/>
          </w:rPr>
          <w:t>17</w:t>
        </w:r>
        <w:r>
          <w:fldChar w:fldCharType="end"/>
        </w:r>
      </w:p>
    </w:sdtContent>
  </w:sdt>
  <w:p w:rsidR="009967A3" w:rsidRDefault="009967A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1206" w:rsidRDefault="009B1206" w:rsidP="007D3A5D">
      <w:pPr>
        <w:spacing w:after="0" w:line="240" w:lineRule="auto"/>
      </w:pPr>
      <w:r>
        <w:separator/>
      </w:r>
    </w:p>
  </w:footnote>
  <w:footnote w:type="continuationSeparator" w:id="0">
    <w:p w:rsidR="009B1206" w:rsidRDefault="009B1206" w:rsidP="007D3A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1081C"/>
    <w:multiLevelType w:val="hybridMultilevel"/>
    <w:tmpl w:val="E466B1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976"/>
    <w:multiLevelType w:val="hybridMultilevel"/>
    <w:tmpl w:val="809660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E182A"/>
    <w:multiLevelType w:val="hybridMultilevel"/>
    <w:tmpl w:val="136EE5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D0526"/>
    <w:multiLevelType w:val="hybridMultilevel"/>
    <w:tmpl w:val="3FB67A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0100A"/>
    <w:multiLevelType w:val="hybridMultilevel"/>
    <w:tmpl w:val="4C18B7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516666"/>
    <w:multiLevelType w:val="hybridMultilevel"/>
    <w:tmpl w:val="ADFAE3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265B5"/>
    <w:multiLevelType w:val="hybridMultilevel"/>
    <w:tmpl w:val="372262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F362A8"/>
    <w:multiLevelType w:val="hybridMultilevel"/>
    <w:tmpl w:val="E81E5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B6A75"/>
    <w:multiLevelType w:val="hybridMultilevel"/>
    <w:tmpl w:val="100E4E7A"/>
    <w:lvl w:ilvl="0" w:tplc="4C40BE96">
      <w:start w:val="1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BC6A51"/>
    <w:multiLevelType w:val="hybridMultilevel"/>
    <w:tmpl w:val="627A37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AB388C"/>
    <w:multiLevelType w:val="hybridMultilevel"/>
    <w:tmpl w:val="733C66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BE0A33"/>
    <w:multiLevelType w:val="hybridMultilevel"/>
    <w:tmpl w:val="BA76C0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F23309"/>
    <w:multiLevelType w:val="hybridMultilevel"/>
    <w:tmpl w:val="03AEA4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DF4EAA"/>
    <w:multiLevelType w:val="hybridMultilevel"/>
    <w:tmpl w:val="CB5AF1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677461"/>
    <w:multiLevelType w:val="hybridMultilevel"/>
    <w:tmpl w:val="AB58F8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383A38"/>
    <w:multiLevelType w:val="hybridMultilevel"/>
    <w:tmpl w:val="866077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222C1D"/>
    <w:multiLevelType w:val="hybridMultilevel"/>
    <w:tmpl w:val="AEC418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EE5492"/>
    <w:multiLevelType w:val="hybridMultilevel"/>
    <w:tmpl w:val="B5C619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DD0D7F"/>
    <w:multiLevelType w:val="hybridMultilevel"/>
    <w:tmpl w:val="893662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4042BC"/>
    <w:multiLevelType w:val="hybridMultilevel"/>
    <w:tmpl w:val="BE60F9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4E2A55"/>
    <w:multiLevelType w:val="hybridMultilevel"/>
    <w:tmpl w:val="04381F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E254B7"/>
    <w:multiLevelType w:val="hybridMultilevel"/>
    <w:tmpl w:val="805A7C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A924F8"/>
    <w:multiLevelType w:val="hybridMultilevel"/>
    <w:tmpl w:val="870C3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22"/>
  </w:num>
  <w:num w:numId="4">
    <w:abstractNumId w:val="19"/>
  </w:num>
  <w:num w:numId="5">
    <w:abstractNumId w:val="18"/>
  </w:num>
  <w:num w:numId="6">
    <w:abstractNumId w:val="4"/>
  </w:num>
  <w:num w:numId="7">
    <w:abstractNumId w:val="2"/>
  </w:num>
  <w:num w:numId="8">
    <w:abstractNumId w:val="9"/>
  </w:num>
  <w:num w:numId="9">
    <w:abstractNumId w:val="0"/>
  </w:num>
  <w:num w:numId="10">
    <w:abstractNumId w:val="17"/>
  </w:num>
  <w:num w:numId="11">
    <w:abstractNumId w:val="20"/>
  </w:num>
  <w:num w:numId="12">
    <w:abstractNumId w:val="6"/>
  </w:num>
  <w:num w:numId="13">
    <w:abstractNumId w:val="3"/>
  </w:num>
  <w:num w:numId="14">
    <w:abstractNumId w:val="5"/>
  </w:num>
  <w:num w:numId="15">
    <w:abstractNumId w:val="21"/>
  </w:num>
  <w:num w:numId="16">
    <w:abstractNumId w:val="16"/>
  </w:num>
  <w:num w:numId="17">
    <w:abstractNumId w:val="10"/>
  </w:num>
  <w:num w:numId="18">
    <w:abstractNumId w:val="8"/>
  </w:num>
  <w:num w:numId="19">
    <w:abstractNumId w:val="13"/>
  </w:num>
  <w:num w:numId="20">
    <w:abstractNumId w:val="12"/>
  </w:num>
  <w:num w:numId="21">
    <w:abstractNumId w:val="15"/>
  </w:num>
  <w:num w:numId="22">
    <w:abstractNumId w:val="11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TUxtzA0MzM3MDJS0lEKTi0uzszPAykwqgUArsGe6iwAAAA="/>
  </w:docVars>
  <w:rsids>
    <w:rsidRoot w:val="00535313"/>
    <w:rsid w:val="000063E3"/>
    <w:rsid w:val="00074088"/>
    <w:rsid w:val="000C02CA"/>
    <w:rsid w:val="000C4697"/>
    <w:rsid w:val="000E745B"/>
    <w:rsid w:val="00147A1B"/>
    <w:rsid w:val="0020635D"/>
    <w:rsid w:val="00261DE7"/>
    <w:rsid w:val="00266500"/>
    <w:rsid w:val="002726D0"/>
    <w:rsid w:val="00295481"/>
    <w:rsid w:val="002A0C50"/>
    <w:rsid w:val="002D7E78"/>
    <w:rsid w:val="00327475"/>
    <w:rsid w:val="003E64B0"/>
    <w:rsid w:val="003F0409"/>
    <w:rsid w:val="0043688B"/>
    <w:rsid w:val="00467027"/>
    <w:rsid w:val="00496749"/>
    <w:rsid w:val="004D6DDA"/>
    <w:rsid w:val="00516DB2"/>
    <w:rsid w:val="00525577"/>
    <w:rsid w:val="00535313"/>
    <w:rsid w:val="005925DC"/>
    <w:rsid w:val="005D1F98"/>
    <w:rsid w:val="005D547B"/>
    <w:rsid w:val="005E1940"/>
    <w:rsid w:val="00602B61"/>
    <w:rsid w:val="006142C0"/>
    <w:rsid w:val="006877B0"/>
    <w:rsid w:val="006C5236"/>
    <w:rsid w:val="006D01B7"/>
    <w:rsid w:val="00703B34"/>
    <w:rsid w:val="007348F5"/>
    <w:rsid w:val="007863B8"/>
    <w:rsid w:val="00790BDA"/>
    <w:rsid w:val="007D3A5D"/>
    <w:rsid w:val="007E01C2"/>
    <w:rsid w:val="007E270A"/>
    <w:rsid w:val="00817D95"/>
    <w:rsid w:val="008934DF"/>
    <w:rsid w:val="008B512A"/>
    <w:rsid w:val="008D559A"/>
    <w:rsid w:val="00944311"/>
    <w:rsid w:val="00982262"/>
    <w:rsid w:val="009967A3"/>
    <w:rsid w:val="009B1206"/>
    <w:rsid w:val="009B42BC"/>
    <w:rsid w:val="00A163EE"/>
    <w:rsid w:val="00A56647"/>
    <w:rsid w:val="00A6453D"/>
    <w:rsid w:val="00B018EA"/>
    <w:rsid w:val="00B03B7E"/>
    <w:rsid w:val="00B20003"/>
    <w:rsid w:val="00B85F07"/>
    <w:rsid w:val="00BD3868"/>
    <w:rsid w:val="00BF5C41"/>
    <w:rsid w:val="00C10159"/>
    <w:rsid w:val="00C449AB"/>
    <w:rsid w:val="00C53217"/>
    <w:rsid w:val="00C704A9"/>
    <w:rsid w:val="00C931EC"/>
    <w:rsid w:val="00CB3E4A"/>
    <w:rsid w:val="00CD17B6"/>
    <w:rsid w:val="00DD64A6"/>
    <w:rsid w:val="00DE602A"/>
    <w:rsid w:val="00E34595"/>
    <w:rsid w:val="00E47E44"/>
    <w:rsid w:val="00E5780F"/>
    <w:rsid w:val="00E6516C"/>
    <w:rsid w:val="00F50959"/>
    <w:rsid w:val="00F53771"/>
    <w:rsid w:val="00FA2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E949EA"/>
  <w15:docId w15:val="{A26B4CE9-A712-4A6E-B0B6-28FAAC3D2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726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35313"/>
    <w:pPr>
      <w:keepNext/>
      <w:spacing w:before="240" w:after="60" w:line="276" w:lineRule="auto"/>
      <w:outlineLvl w:val="1"/>
    </w:pPr>
    <w:rPr>
      <w:rFonts w:ascii="Cambria" w:eastAsia="Calibri" w:hAnsi="Cambria" w:cs="Times New Roman"/>
      <w:b/>
      <w:bCs/>
      <w:i/>
      <w:iCs/>
      <w:sz w:val="28"/>
      <w:szCs w:val="28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rsid w:val="00535313"/>
    <w:rPr>
      <w:rFonts w:ascii="Cambria" w:eastAsia="Calibri" w:hAnsi="Cambria" w:cs="Times New Roman"/>
      <w:b/>
      <w:bCs/>
      <w:i/>
      <w:iCs/>
      <w:sz w:val="28"/>
      <w:szCs w:val="28"/>
      <w:lang w:val="x-none"/>
    </w:rPr>
  </w:style>
  <w:style w:type="character" w:styleId="Hipercze">
    <w:name w:val="Hyperlink"/>
    <w:uiPriority w:val="99"/>
    <w:rsid w:val="00535313"/>
    <w:rPr>
      <w:rFonts w:cs="Times New Roman"/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535313"/>
    <w:pPr>
      <w:spacing w:after="200" w:line="276" w:lineRule="auto"/>
      <w:ind w:left="708"/>
    </w:pPr>
    <w:rPr>
      <w:rFonts w:ascii="Calibri" w:eastAsia="Calibri" w:hAnsi="Calibri" w:cs="Times New Roman"/>
    </w:rPr>
  </w:style>
  <w:style w:type="table" w:styleId="Tabela-Siatka">
    <w:name w:val="Table Grid"/>
    <w:basedOn w:val="Standardowy"/>
    <w:uiPriority w:val="39"/>
    <w:rsid w:val="0053531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Wyrnieniedelikatne">
    <w:name w:val="Subtle Emphasis"/>
    <w:basedOn w:val="Domylnaczcionkaakapitu"/>
    <w:uiPriority w:val="19"/>
    <w:qFormat/>
    <w:rsid w:val="002726D0"/>
    <w:rPr>
      <w:i/>
      <w:iCs/>
      <w:color w:val="404040" w:themeColor="text1" w:themeTint="BF"/>
    </w:rPr>
  </w:style>
  <w:style w:type="character" w:customStyle="1" w:styleId="Nagwek1Znak">
    <w:name w:val="Nagłówek 1 Znak"/>
    <w:basedOn w:val="Domylnaczcionkaakapitu"/>
    <w:link w:val="Nagwek1"/>
    <w:uiPriority w:val="9"/>
    <w:rsid w:val="002726D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10159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C10159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C10159"/>
    <w:pPr>
      <w:spacing w:after="100"/>
      <w:ind w:left="220"/>
    </w:pPr>
  </w:style>
  <w:style w:type="paragraph" w:styleId="Bezodstpw">
    <w:name w:val="No Spacing"/>
    <w:uiPriority w:val="1"/>
    <w:qFormat/>
    <w:rsid w:val="00C10159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B200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20003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703B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D3A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D3A5D"/>
  </w:style>
  <w:style w:type="paragraph" w:styleId="Stopka">
    <w:name w:val="footer"/>
    <w:basedOn w:val="Normalny"/>
    <w:link w:val="StopkaZnak"/>
    <w:uiPriority w:val="99"/>
    <w:unhideWhenUsed/>
    <w:rsid w:val="007D3A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D3A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55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9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15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59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717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137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6152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3695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8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2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74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8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994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5353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751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7434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2089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360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63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76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14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217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9862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3188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4833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4616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556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3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5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53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72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309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5476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076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2882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1691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2853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510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8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80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52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900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403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7601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835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560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6009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55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1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0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60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532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6259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6138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8148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532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014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06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40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802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094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374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0942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66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824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982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90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037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971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168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593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061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652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497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291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5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97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9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183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172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6238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8961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9387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852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18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6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529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900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979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810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422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1997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941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788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63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63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221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462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430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084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164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255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34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86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176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646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483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6809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8732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9156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9462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99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dolnyslasktaniej.pl" TargetMode="External"/><Relationship Id="rId18" Type="http://schemas.openxmlformats.org/officeDocument/2006/relationships/hyperlink" Target="http://www.dolnyslask.travel.pl" TargetMode="External"/><Relationship Id="rId26" Type="http://schemas.openxmlformats.org/officeDocument/2006/relationships/hyperlink" Target="http://www.reformationroutes.eu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rowerem.info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szlakzamkowipalacow.eu" TargetMode="External"/><Relationship Id="rId17" Type="http://schemas.openxmlformats.org/officeDocument/2006/relationships/hyperlink" Target="http://www.voucherturystyczny.pl" TargetMode="External"/><Relationship Id="rId25" Type="http://schemas.openxmlformats.org/officeDocument/2006/relationships/hyperlink" Target="http://www.szlakzamkowipalacow.e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owerem.info" TargetMode="External"/><Relationship Id="rId20" Type="http://schemas.openxmlformats.org/officeDocument/2006/relationships/hyperlink" Target="http://www.szlakpodziemi.p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ot.org.pl" TargetMode="External"/><Relationship Id="rId24" Type="http://schemas.openxmlformats.org/officeDocument/2006/relationships/hyperlink" Target="http://www.castlesandpalaces.e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makidolnegoslaska.pl" TargetMode="External"/><Relationship Id="rId23" Type="http://schemas.openxmlformats.org/officeDocument/2006/relationships/hyperlink" Target="http://www.rowerem.info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www.dolnyslask.travel" TargetMode="External"/><Relationship Id="rId19" Type="http://schemas.openxmlformats.org/officeDocument/2006/relationships/hyperlink" Target="http://www.smakidolnegoslask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olnyslask.travel.pl" TargetMode="External"/><Relationship Id="rId14" Type="http://schemas.openxmlformats.org/officeDocument/2006/relationships/hyperlink" Target="http://www.szlakpodziemi.pl" TargetMode="External"/><Relationship Id="rId22" Type="http://schemas.openxmlformats.org/officeDocument/2006/relationships/hyperlink" Target="http://www.rowerem.info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D6B531-6AA2-4237-A55E-8EC8DA4AA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19</Pages>
  <Words>4800</Words>
  <Characters>28804</Characters>
  <Application>Microsoft Office Word</Application>
  <DocSecurity>0</DocSecurity>
  <Lines>240</Lines>
  <Paragraphs>6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2</cp:revision>
  <cp:lastPrinted>2021-09-01T14:48:00Z</cp:lastPrinted>
  <dcterms:created xsi:type="dcterms:W3CDTF">2021-03-26T13:04:00Z</dcterms:created>
  <dcterms:modified xsi:type="dcterms:W3CDTF">2021-09-01T14:49:00Z</dcterms:modified>
</cp:coreProperties>
</file>